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221AB2" w:rsidRPr="00DC4638" w14:paraId="403DE1E9" w14:textId="77777777" w:rsidTr="00221AB2">
        <w:tc>
          <w:tcPr>
            <w:tcW w:w="5395" w:type="dxa"/>
          </w:tcPr>
          <w:p w14:paraId="2110738D" w14:textId="77777777" w:rsidR="00221AB2" w:rsidRPr="00DD5458" w:rsidRDefault="00221AB2" w:rsidP="005A4A52">
            <w:pPr>
              <w:spacing w:line="276" w:lineRule="auto"/>
              <w:rPr>
                <w:b/>
                <w:bCs/>
                <w:color w:val="1F3864" w:themeColor="accent1" w:themeShade="80"/>
              </w:rPr>
            </w:pPr>
            <w:r w:rsidRPr="00DD5458">
              <w:rPr>
                <w:b/>
                <w:bCs/>
                <w:color w:val="1F3864" w:themeColor="accent1" w:themeShade="80"/>
              </w:rPr>
              <w:t xml:space="preserve">Welcome </w:t>
            </w:r>
          </w:p>
          <w:p w14:paraId="0F2D9BC7" w14:textId="77777777" w:rsidR="00221AB2" w:rsidRPr="00DD5458" w:rsidRDefault="00221AB2" w:rsidP="005A4A52">
            <w:pPr>
              <w:spacing w:line="276" w:lineRule="auto"/>
              <w:rPr>
                <w:color w:val="1F3864" w:themeColor="accent1" w:themeShade="80"/>
              </w:rPr>
            </w:pPr>
            <w:r w:rsidRPr="00DD5458">
              <w:rPr>
                <w:color w:val="1F3864" w:themeColor="accent1" w:themeShade="80"/>
              </w:rPr>
              <w:t xml:space="preserve">Please log in </w:t>
            </w:r>
          </w:p>
          <w:p w14:paraId="63BDD391" w14:textId="77777777" w:rsidR="00221AB2" w:rsidRPr="00DD5458" w:rsidRDefault="00221AB2" w:rsidP="005A4A52">
            <w:pPr>
              <w:spacing w:line="276" w:lineRule="auto"/>
              <w:rPr>
                <w:color w:val="1F3864" w:themeColor="accent1" w:themeShade="80"/>
              </w:rPr>
            </w:pPr>
          </w:p>
          <w:p w14:paraId="046A5D50" w14:textId="77777777" w:rsidR="00221AB2" w:rsidRPr="00DD5458" w:rsidRDefault="00221AB2" w:rsidP="005A4A52">
            <w:pPr>
              <w:spacing w:line="276" w:lineRule="auto"/>
              <w:rPr>
                <w:color w:val="1F3864" w:themeColor="accent1" w:themeShade="80"/>
              </w:rPr>
            </w:pPr>
            <w:r w:rsidRPr="00DD5458">
              <w:rPr>
                <w:color w:val="1F3864" w:themeColor="accent1" w:themeShade="80"/>
              </w:rPr>
              <w:t xml:space="preserve">Username </w:t>
            </w:r>
          </w:p>
          <w:p w14:paraId="7F8A6E4C" w14:textId="77777777" w:rsidR="00221AB2" w:rsidRPr="00DD5458" w:rsidRDefault="00221AB2" w:rsidP="005A4A52">
            <w:pPr>
              <w:spacing w:line="276" w:lineRule="auto"/>
              <w:rPr>
                <w:color w:val="1F3864" w:themeColor="accent1" w:themeShade="80"/>
              </w:rPr>
            </w:pPr>
          </w:p>
          <w:p w14:paraId="7CB64833" w14:textId="77777777" w:rsidR="00221AB2" w:rsidRPr="00DD5458" w:rsidRDefault="00221AB2" w:rsidP="005A4A52">
            <w:pPr>
              <w:spacing w:line="276" w:lineRule="auto"/>
              <w:rPr>
                <w:color w:val="1F3864" w:themeColor="accent1" w:themeShade="80"/>
              </w:rPr>
            </w:pPr>
            <w:r w:rsidRPr="00DD5458">
              <w:rPr>
                <w:color w:val="1F3864" w:themeColor="accent1" w:themeShade="80"/>
              </w:rPr>
              <w:t xml:space="preserve">Email </w:t>
            </w:r>
          </w:p>
          <w:p w14:paraId="77FCD09F" w14:textId="77777777" w:rsidR="00221AB2" w:rsidRPr="00DD5458" w:rsidRDefault="00221AB2" w:rsidP="005A4A52">
            <w:pPr>
              <w:spacing w:line="276" w:lineRule="auto"/>
              <w:rPr>
                <w:color w:val="1F3864" w:themeColor="accent1" w:themeShade="80"/>
              </w:rPr>
            </w:pPr>
          </w:p>
          <w:p w14:paraId="38DC6CF5" w14:textId="77777777" w:rsidR="00221AB2" w:rsidRPr="00DD5458" w:rsidRDefault="00221AB2" w:rsidP="005A4A52">
            <w:pPr>
              <w:spacing w:line="276" w:lineRule="auto"/>
              <w:rPr>
                <w:color w:val="1F3864" w:themeColor="accent1" w:themeShade="80"/>
              </w:rPr>
            </w:pPr>
            <w:r w:rsidRPr="00DD5458">
              <w:rPr>
                <w:color w:val="1F3864" w:themeColor="accent1" w:themeShade="80"/>
              </w:rPr>
              <w:t xml:space="preserve">Phone Number </w:t>
            </w:r>
          </w:p>
          <w:p w14:paraId="7B4CBCF4" w14:textId="77777777" w:rsidR="00221AB2" w:rsidRPr="00DD5458" w:rsidRDefault="00221AB2" w:rsidP="005A4A52">
            <w:pPr>
              <w:spacing w:line="276" w:lineRule="auto"/>
              <w:rPr>
                <w:color w:val="1F3864" w:themeColor="accent1" w:themeShade="80"/>
              </w:rPr>
            </w:pPr>
          </w:p>
          <w:p w14:paraId="49F9E78F" w14:textId="143BB672" w:rsidR="00221AB2" w:rsidRPr="00DD5458" w:rsidRDefault="00221AB2" w:rsidP="00F87BED">
            <w:pPr>
              <w:spacing w:line="276" w:lineRule="auto"/>
              <w:jc w:val="center"/>
              <w:rPr>
                <w:color w:val="1F3864" w:themeColor="accent1" w:themeShade="80"/>
              </w:rPr>
            </w:pPr>
            <w:r w:rsidRPr="00DD5458">
              <w:rPr>
                <w:color w:val="1F3864" w:themeColor="accent1" w:themeShade="80"/>
              </w:rPr>
              <w:t>Next</w:t>
            </w:r>
          </w:p>
          <w:p w14:paraId="0089D046" w14:textId="77777777" w:rsidR="00221AB2" w:rsidRPr="00DD5458" w:rsidRDefault="00221AB2" w:rsidP="005A4A52">
            <w:pPr>
              <w:spacing w:line="276" w:lineRule="auto"/>
              <w:rPr>
                <w:color w:val="1F3864" w:themeColor="accent1" w:themeShade="80"/>
              </w:rPr>
            </w:pPr>
          </w:p>
        </w:tc>
        <w:tc>
          <w:tcPr>
            <w:tcW w:w="5395" w:type="dxa"/>
          </w:tcPr>
          <w:p w14:paraId="2A8CF879" w14:textId="77777777" w:rsidR="00221AB2" w:rsidRPr="00DD5458" w:rsidRDefault="00221AB2" w:rsidP="005A4A52">
            <w:pPr>
              <w:spacing w:line="276" w:lineRule="auto"/>
              <w:jc w:val="center"/>
              <w:rPr>
                <w:b/>
                <w:bCs/>
                <w:color w:val="1F3864" w:themeColor="accent1" w:themeShade="80"/>
                <w:sz w:val="26"/>
                <w:szCs w:val="26"/>
              </w:rPr>
            </w:pPr>
            <w:r w:rsidRPr="00DD5458">
              <w:rPr>
                <w:b/>
                <w:bCs/>
                <w:color w:val="1F3864" w:themeColor="accent1" w:themeShade="80"/>
                <w:sz w:val="26"/>
                <w:szCs w:val="26"/>
              </w:rPr>
              <w:t xml:space="preserve">Welcome </w:t>
            </w:r>
          </w:p>
          <w:p w14:paraId="2E8C76A6" w14:textId="731BD7A4" w:rsidR="00221AB2" w:rsidRPr="00DD5458" w:rsidRDefault="00221AB2" w:rsidP="005A4A52">
            <w:pPr>
              <w:spacing w:line="276" w:lineRule="auto"/>
              <w:jc w:val="center"/>
              <w:rPr>
                <w:b/>
                <w:bCs/>
                <w:color w:val="1F3864" w:themeColor="accent1" w:themeShade="80"/>
                <w:sz w:val="26"/>
                <w:szCs w:val="26"/>
              </w:rPr>
            </w:pPr>
            <w:r w:rsidRPr="00DD5458">
              <w:rPr>
                <w:b/>
                <w:bCs/>
                <w:color w:val="1F3864" w:themeColor="accent1" w:themeShade="80"/>
                <w:sz w:val="26"/>
                <w:szCs w:val="26"/>
              </w:rPr>
              <w:t xml:space="preserve">Start </w:t>
            </w:r>
            <w:r w:rsidR="007575B2" w:rsidRPr="00DD5458">
              <w:rPr>
                <w:b/>
                <w:bCs/>
                <w:color w:val="1F3864" w:themeColor="accent1" w:themeShade="80"/>
                <w:sz w:val="26"/>
                <w:szCs w:val="26"/>
              </w:rPr>
              <w:t xml:space="preserve">Your </w:t>
            </w:r>
            <w:r w:rsidR="00256D9F" w:rsidRPr="00DD5458">
              <w:rPr>
                <w:b/>
                <w:bCs/>
                <w:color w:val="1F3864" w:themeColor="accent1" w:themeShade="80"/>
                <w:sz w:val="26"/>
                <w:szCs w:val="26"/>
              </w:rPr>
              <w:t>Business</w:t>
            </w:r>
            <w:r w:rsidR="007575B2" w:rsidRPr="00DD5458">
              <w:rPr>
                <w:b/>
                <w:bCs/>
                <w:color w:val="1F3864" w:themeColor="accent1" w:themeShade="80"/>
                <w:sz w:val="26"/>
                <w:szCs w:val="26"/>
              </w:rPr>
              <w:t xml:space="preserve"> Now </w:t>
            </w:r>
          </w:p>
          <w:p w14:paraId="6FA65257" w14:textId="77777777" w:rsidR="005A4A52" w:rsidRPr="00DD5458" w:rsidRDefault="005A4A52" w:rsidP="005A4A52">
            <w:pPr>
              <w:spacing w:line="276" w:lineRule="auto"/>
              <w:jc w:val="center"/>
              <w:rPr>
                <w:color w:val="1F3864" w:themeColor="accent1" w:themeShade="80"/>
              </w:rPr>
            </w:pPr>
          </w:p>
          <w:p w14:paraId="6570D6C5" w14:textId="77777777" w:rsidR="007575B2" w:rsidRPr="00DD5458" w:rsidRDefault="007575B2" w:rsidP="005A4A52">
            <w:pPr>
              <w:spacing w:line="276" w:lineRule="auto"/>
              <w:rPr>
                <w:color w:val="1F3864" w:themeColor="accent1" w:themeShade="80"/>
              </w:rPr>
            </w:pPr>
            <w:r w:rsidRPr="00DD5458">
              <w:rPr>
                <w:color w:val="1F3864" w:themeColor="accent1" w:themeShade="80"/>
              </w:rPr>
              <w:t xml:space="preserve">We facilitate </w:t>
            </w:r>
            <w:r w:rsidR="006832DC" w:rsidRPr="00DD5458">
              <w:rPr>
                <w:color w:val="1F3864" w:themeColor="accent1" w:themeShade="80"/>
              </w:rPr>
              <w:t>the incorporation procedures of your start-up</w:t>
            </w:r>
            <w:r w:rsidR="00405950" w:rsidRPr="00DD5458">
              <w:rPr>
                <w:color w:val="1F3864" w:themeColor="accent1" w:themeShade="80"/>
              </w:rPr>
              <w:t xml:space="preserve">. You will get your hands on your company’s legal documents by </w:t>
            </w:r>
            <w:r w:rsidR="007E7088" w:rsidRPr="00DD5458">
              <w:rPr>
                <w:color w:val="1F3864" w:themeColor="accent1" w:themeShade="80"/>
              </w:rPr>
              <w:t xml:space="preserve">completing the following steps. </w:t>
            </w:r>
          </w:p>
          <w:p w14:paraId="6469EB56" w14:textId="77777777" w:rsidR="007E7088" w:rsidRPr="00DD5458" w:rsidRDefault="007E7088" w:rsidP="005A4A52">
            <w:pPr>
              <w:spacing w:line="276" w:lineRule="auto"/>
              <w:rPr>
                <w:color w:val="1F3864" w:themeColor="accent1" w:themeShade="80"/>
              </w:rPr>
            </w:pPr>
          </w:p>
          <w:p w14:paraId="1AF2BDAA" w14:textId="77777777" w:rsidR="007E7088" w:rsidRPr="00DD5458" w:rsidRDefault="007E7088" w:rsidP="005A4A52">
            <w:pPr>
              <w:spacing w:line="276" w:lineRule="auto"/>
              <w:rPr>
                <w:color w:val="1F3864" w:themeColor="accent1" w:themeShade="80"/>
              </w:rPr>
            </w:pPr>
            <w:r w:rsidRPr="00DD5458">
              <w:rPr>
                <w:color w:val="1F3864" w:themeColor="accent1" w:themeShade="80"/>
              </w:rPr>
              <w:t xml:space="preserve">All you have to do is to complete our simple </w:t>
            </w:r>
            <w:r w:rsidR="00BA585B" w:rsidRPr="00DD5458">
              <w:rPr>
                <w:color w:val="1F3864" w:themeColor="accent1" w:themeShade="80"/>
              </w:rPr>
              <w:t xml:space="preserve">track and to choose the company type you want. </w:t>
            </w:r>
          </w:p>
          <w:p w14:paraId="4207CC85" w14:textId="3F2B5BFB" w:rsidR="00BA585B" w:rsidRPr="00DD5458" w:rsidRDefault="00BA585B" w:rsidP="005A4A52">
            <w:pPr>
              <w:spacing w:line="276" w:lineRule="auto"/>
              <w:rPr>
                <w:color w:val="1F3864" w:themeColor="accent1" w:themeShade="80"/>
              </w:rPr>
            </w:pPr>
            <w:r w:rsidRPr="00DD5458">
              <w:rPr>
                <w:color w:val="1F3864" w:themeColor="accent1" w:themeShade="80"/>
              </w:rPr>
              <w:t xml:space="preserve">It takes only a couple of minutes </w:t>
            </w:r>
            <w:r w:rsidR="00772BB0" w:rsidRPr="00DD5458">
              <w:rPr>
                <w:color w:val="1F3864" w:themeColor="accent1" w:themeShade="80"/>
              </w:rPr>
              <w:t xml:space="preserve">to incorporate online! </w:t>
            </w:r>
          </w:p>
        </w:tc>
      </w:tr>
    </w:tbl>
    <w:p w14:paraId="1AD9AED1" w14:textId="0C47E17D" w:rsidR="001D6F5B" w:rsidRDefault="007D67D5" w:rsidP="005A4A52">
      <w:pPr>
        <w:spacing w:line="276" w:lineRule="auto"/>
      </w:pPr>
      <w:r w:rsidRPr="007D67D5">
        <w:rPr>
          <w:noProof/>
        </w:rPr>
        <w:drawing>
          <wp:anchor distT="0" distB="0" distL="114300" distR="114300" simplePos="0" relativeHeight="251658240" behindDoc="1" locked="0" layoutInCell="1" allowOverlap="1" wp14:anchorId="2CD891A6" wp14:editId="5BB12A81">
            <wp:simplePos x="0" y="0"/>
            <wp:positionH relativeFrom="column">
              <wp:posOffset>4445</wp:posOffset>
            </wp:positionH>
            <wp:positionV relativeFrom="paragraph">
              <wp:posOffset>197485</wp:posOffset>
            </wp:positionV>
            <wp:extent cx="6858000" cy="379349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793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D6F5B" w:rsidRPr="00DC4638">
        <w:t xml:space="preserve"> </w:t>
      </w:r>
    </w:p>
    <w:p w14:paraId="3CA237A6" w14:textId="363DC0D5" w:rsidR="001D6F5B" w:rsidRPr="00AE13B0" w:rsidRDefault="001D6F5B" w:rsidP="00AE13B0"/>
    <w:p w14:paraId="7A1B89EF" w14:textId="0D879EDF" w:rsidR="001D6F5B" w:rsidRPr="00AE13B0" w:rsidRDefault="001D6F5B" w:rsidP="00AE13B0"/>
    <w:p w14:paraId="26E68D08" w14:textId="75BD3256" w:rsidR="001D6F5B" w:rsidRPr="00AE13B0" w:rsidRDefault="001D6F5B" w:rsidP="00AE13B0"/>
    <w:p w14:paraId="7641038D" w14:textId="3732313C" w:rsidR="001D6F5B" w:rsidRPr="00AE13B0" w:rsidRDefault="001D6F5B" w:rsidP="00AE13B0"/>
    <w:p w14:paraId="1B978BC3" w14:textId="1FD97DD3" w:rsidR="001D6F5B" w:rsidRPr="00AE13B0" w:rsidRDefault="001D6F5B" w:rsidP="00AE13B0"/>
    <w:p w14:paraId="75BCD427" w14:textId="6823C777" w:rsidR="001D6F5B" w:rsidRPr="00AE13B0" w:rsidRDefault="001D6F5B" w:rsidP="00AE13B0"/>
    <w:p w14:paraId="3FA7FE44" w14:textId="2AD24EF8" w:rsidR="001D6F5B" w:rsidRPr="00AE13B0" w:rsidRDefault="001D6F5B" w:rsidP="00AE13B0"/>
    <w:p w14:paraId="612C58E2" w14:textId="7D5AB94E" w:rsidR="001D6F5B" w:rsidRPr="00AE13B0" w:rsidRDefault="001D6F5B" w:rsidP="00AE13B0"/>
    <w:p w14:paraId="1C83D20F" w14:textId="081E5282" w:rsidR="001D6F5B" w:rsidRPr="00AE13B0" w:rsidRDefault="001D6F5B" w:rsidP="00AE13B0"/>
    <w:p w14:paraId="0E4FFC87" w14:textId="2D977C78" w:rsidR="001D6F5B" w:rsidRPr="00AE13B0" w:rsidRDefault="001D6F5B" w:rsidP="00AE13B0"/>
    <w:p w14:paraId="278ECEA1" w14:textId="2C99B175" w:rsidR="001D6F5B" w:rsidRPr="00AE13B0" w:rsidRDefault="001D6F5B" w:rsidP="00AE13B0"/>
    <w:p w14:paraId="1F39AD79" w14:textId="02C0B7E1" w:rsidR="001D6F5B" w:rsidRPr="00AE13B0" w:rsidRDefault="001D6F5B" w:rsidP="00AE13B0"/>
    <w:p w14:paraId="365AD9B4" w14:textId="565E9340" w:rsidR="001D6F5B" w:rsidRPr="00AE13B0" w:rsidRDefault="001D6F5B" w:rsidP="00AE13B0"/>
    <w:p w14:paraId="0543EC53" w14:textId="19CDD91D" w:rsidR="001D6F5B" w:rsidRPr="00AE13B0" w:rsidRDefault="001D6F5B" w:rsidP="00AE13B0"/>
    <w:p w14:paraId="090EE06A" w14:textId="1AC402CD" w:rsidR="001D6F5B" w:rsidRPr="00AE13B0" w:rsidRDefault="001D6F5B" w:rsidP="00AE13B0"/>
    <w:p w14:paraId="6CAC201A" w14:textId="2258770A" w:rsidR="001D6F5B" w:rsidRDefault="001D6F5B" w:rsidP="00AE13B0"/>
    <w:p w14:paraId="36DB7C32" w14:textId="1702704E" w:rsidR="001D6F5B" w:rsidRDefault="00AE13B0" w:rsidP="00AE13B0">
      <w:pPr>
        <w:tabs>
          <w:tab w:val="left" w:pos="8922"/>
        </w:tabs>
      </w:pPr>
      <w:r>
        <w:tab/>
      </w:r>
    </w:p>
    <w:p w14:paraId="539B2844" w14:textId="0264A0EF" w:rsidR="001D6F5B" w:rsidRDefault="001D6F5B" w:rsidP="00AE13B0">
      <w:pPr>
        <w:tabs>
          <w:tab w:val="left" w:pos="8922"/>
        </w:tabs>
      </w:pPr>
    </w:p>
    <w:p w14:paraId="697E9756" w14:textId="3880A605" w:rsidR="001D6F5B" w:rsidRDefault="001D6F5B" w:rsidP="00AE13B0">
      <w:pPr>
        <w:tabs>
          <w:tab w:val="left" w:pos="8922"/>
        </w:tabs>
      </w:pPr>
    </w:p>
    <w:p w14:paraId="3A6DEE40" w14:textId="2659DE53" w:rsidR="001D6F5B" w:rsidRDefault="001D6F5B" w:rsidP="00AE13B0">
      <w:pPr>
        <w:tabs>
          <w:tab w:val="left" w:pos="8922"/>
        </w:tabs>
      </w:pPr>
    </w:p>
    <w:p w14:paraId="60B2DE28" w14:textId="490193B9" w:rsidR="001D6F5B" w:rsidRDefault="001D6F5B" w:rsidP="00AE13B0">
      <w:pPr>
        <w:tabs>
          <w:tab w:val="left" w:pos="8922"/>
        </w:tabs>
      </w:pPr>
    </w:p>
    <w:p w14:paraId="5C8D0F53" w14:textId="2A91CB4E" w:rsidR="001D6F5B" w:rsidRDefault="001D6F5B" w:rsidP="00AE13B0">
      <w:pPr>
        <w:tabs>
          <w:tab w:val="left" w:pos="8922"/>
        </w:tabs>
      </w:pPr>
    </w:p>
    <w:p w14:paraId="3631353F" w14:textId="18D4776C" w:rsidR="001D6F5B" w:rsidRDefault="001D6F5B" w:rsidP="00AE13B0">
      <w:pPr>
        <w:tabs>
          <w:tab w:val="left" w:pos="8922"/>
        </w:tabs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DC3B0B" w14:paraId="26B5F744" w14:textId="77777777" w:rsidTr="009878C8">
        <w:trPr>
          <w:jc w:val="center"/>
        </w:trPr>
        <w:tc>
          <w:tcPr>
            <w:tcW w:w="2158" w:type="dxa"/>
            <w:shd w:val="clear" w:color="auto" w:fill="1F3864" w:themeFill="accent1" w:themeFillShade="80"/>
          </w:tcPr>
          <w:p w14:paraId="6D050820" w14:textId="5064C0F1" w:rsidR="00DC3B0B" w:rsidRDefault="00DC3B0B" w:rsidP="00DC3B0B">
            <w:pPr>
              <w:tabs>
                <w:tab w:val="left" w:pos="8922"/>
              </w:tabs>
              <w:jc w:val="center"/>
            </w:pPr>
            <w:r>
              <w:lastRenderedPageBreak/>
              <w:t>1</w:t>
            </w:r>
          </w:p>
        </w:tc>
        <w:tc>
          <w:tcPr>
            <w:tcW w:w="2158" w:type="dxa"/>
          </w:tcPr>
          <w:p w14:paraId="7515A271" w14:textId="444AB884" w:rsidR="00DC3B0B" w:rsidRPr="009878C8" w:rsidRDefault="00DC3B0B" w:rsidP="00DC3B0B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2</w:t>
            </w:r>
          </w:p>
        </w:tc>
        <w:tc>
          <w:tcPr>
            <w:tcW w:w="2158" w:type="dxa"/>
          </w:tcPr>
          <w:p w14:paraId="5A05BBC4" w14:textId="01956710" w:rsidR="00DC3B0B" w:rsidRPr="009878C8" w:rsidRDefault="00DC3B0B" w:rsidP="00DC3B0B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3</w:t>
            </w:r>
          </w:p>
        </w:tc>
        <w:tc>
          <w:tcPr>
            <w:tcW w:w="2158" w:type="dxa"/>
          </w:tcPr>
          <w:p w14:paraId="29012BA4" w14:textId="5B9F92BF" w:rsidR="00DC3B0B" w:rsidRPr="009878C8" w:rsidRDefault="00DC3B0B" w:rsidP="00DC3B0B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4</w:t>
            </w:r>
          </w:p>
        </w:tc>
        <w:tc>
          <w:tcPr>
            <w:tcW w:w="2158" w:type="dxa"/>
          </w:tcPr>
          <w:p w14:paraId="2CF3F976" w14:textId="13CDA399" w:rsidR="00DC3B0B" w:rsidRPr="009878C8" w:rsidRDefault="00DC3B0B" w:rsidP="00DC3B0B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5</w:t>
            </w:r>
          </w:p>
        </w:tc>
      </w:tr>
      <w:tr w:rsidR="00DC3B0B" w14:paraId="03CC51A4" w14:textId="77777777" w:rsidTr="008E14D9">
        <w:trPr>
          <w:trHeight w:val="413"/>
          <w:jc w:val="center"/>
        </w:trPr>
        <w:tc>
          <w:tcPr>
            <w:tcW w:w="2158" w:type="dxa"/>
          </w:tcPr>
          <w:p w14:paraId="2DDBA58D" w14:textId="6818E545" w:rsidR="00DC3B0B" w:rsidRPr="009878C8" w:rsidRDefault="00DC3B0B" w:rsidP="00DC3B0B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type</w:t>
            </w:r>
          </w:p>
        </w:tc>
        <w:tc>
          <w:tcPr>
            <w:tcW w:w="2158" w:type="dxa"/>
          </w:tcPr>
          <w:p w14:paraId="5E6ACE63" w14:textId="6FFE4BD3" w:rsidR="00DC3B0B" w:rsidRPr="009878C8" w:rsidRDefault="00DC3B0B" w:rsidP="006A2708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data</w:t>
            </w:r>
          </w:p>
        </w:tc>
        <w:tc>
          <w:tcPr>
            <w:tcW w:w="2158" w:type="dxa"/>
          </w:tcPr>
          <w:p w14:paraId="427CA6B3" w14:textId="7E137CE6" w:rsidR="00DC3B0B" w:rsidRPr="009878C8" w:rsidRDefault="00DC3B0B" w:rsidP="006A2708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Shareholders data</w:t>
            </w:r>
          </w:p>
        </w:tc>
        <w:tc>
          <w:tcPr>
            <w:tcW w:w="2158" w:type="dxa"/>
          </w:tcPr>
          <w:p w14:paraId="4313E8BC" w14:textId="51AB5134" w:rsidR="00DC3B0B" w:rsidRPr="009878C8" w:rsidRDefault="008E14D9" w:rsidP="006A2708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Management</w:t>
            </w:r>
            <w:r w:rsidR="00DC3B0B" w:rsidRPr="009878C8">
              <w:rPr>
                <w:color w:val="1F3864" w:themeColor="accent1" w:themeShade="80"/>
              </w:rPr>
              <w:t xml:space="preserve"> </w:t>
            </w:r>
            <w:r w:rsidR="006A2708" w:rsidRPr="009878C8">
              <w:rPr>
                <w:color w:val="1F3864" w:themeColor="accent1" w:themeShade="80"/>
              </w:rPr>
              <w:t>data</w:t>
            </w:r>
          </w:p>
        </w:tc>
        <w:tc>
          <w:tcPr>
            <w:tcW w:w="2158" w:type="dxa"/>
          </w:tcPr>
          <w:p w14:paraId="6DD4479D" w14:textId="7766DFE8" w:rsidR="00DC3B0B" w:rsidRPr="009878C8" w:rsidRDefault="006A2708" w:rsidP="006A2708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Final date</w:t>
            </w:r>
          </w:p>
        </w:tc>
      </w:tr>
    </w:tbl>
    <w:p w14:paraId="67C5602A" w14:textId="664249B6" w:rsidR="001D6F5B" w:rsidRDefault="001D6F5B" w:rsidP="00C52BE5">
      <w:pPr>
        <w:tabs>
          <w:tab w:val="left" w:pos="8922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9B4340" w14:paraId="0F7FA1F6" w14:textId="77777777" w:rsidTr="009878C8">
        <w:trPr>
          <w:trHeight w:val="366"/>
        </w:trPr>
        <w:tc>
          <w:tcPr>
            <w:tcW w:w="5395" w:type="dxa"/>
            <w:shd w:val="clear" w:color="auto" w:fill="1F3864" w:themeFill="accent1" w:themeFillShade="80"/>
          </w:tcPr>
          <w:p w14:paraId="5B5EDB71" w14:textId="3C8CF0A8" w:rsidR="009B4340" w:rsidRDefault="009B4340" w:rsidP="009B4340">
            <w:pPr>
              <w:tabs>
                <w:tab w:val="left" w:pos="8922"/>
              </w:tabs>
              <w:jc w:val="center"/>
            </w:pPr>
            <w:r>
              <w:t>Corporations</w:t>
            </w:r>
          </w:p>
        </w:tc>
        <w:tc>
          <w:tcPr>
            <w:tcW w:w="5395" w:type="dxa"/>
          </w:tcPr>
          <w:p w14:paraId="611576E9" w14:textId="05F92D35" w:rsidR="009B4340" w:rsidRDefault="009B4340" w:rsidP="009B4340">
            <w:pPr>
              <w:tabs>
                <w:tab w:val="left" w:pos="8922"/>
              </w:tabs>
              <w:jc w:val="center"/>
            </w:pPr>
            <w:r w:rsidRPr="00696E23">
              <w:rPr>
                <w:color w:val="1F3864" w:themeColor="accent1" w:themeShade="80"/>
              </w:rPr>
              <w:t>Partnerships</w:t>
            </w:r>
          </w:p>
        </w:tc>
      </w:tr>
    </w:tbl>
    <w:p w14:paraId="1375FC2E" w14:textId="348EE4ED" w:rsidR="001D6F5B" w:rsidRDefault="00BF04FA" w:rsidP="00696E23">
      <w:pPr>
        <w:tabs>
          <w:tab w:val="left" w:pos="8922"/>
        </w:tabs>
        <w:jc w:val="center"/>
        <w:rPr>
          <w:color w:val="1F3864" w:themeColor="accent1" w:themeShade="80"/>
        </w:rPr>
      </w:pPr>
      <w:r>
        <w:rPr>
          <w:color w:val="1F3864" w:themeColor="accent1" w:themeShade="80"/>
        </w:rPr>
        <w:t>A Corporation</w:t>
      </w:r>
      <w:r w:rsidR="00696E23" w:rsidRPr="009878C8">
        <w:rPr>
          <w:color w:val="1F3864" w:themeColor="accent1" w:themeShade="80"/>
        </w:rPr>
        <w:t xml:space="preserve"> enjoy</w:t>
      </w:r>
      <w:r>
        <w:rPr>
          <w:color w:val="1F3864" w:themeColor="accent1" w:themeShade="80"/>
        </w:rPr>
        <w:t>s</w:t>
      </w:r>
      <w:r w:rsidR="00696E23" w:rsidRPr="009878C8">
        <w:rPr>
          <w:color w:val="1F3864" w:themeColor="accent1" w:themeShade="80"/>
        </w:rPr>
        <w:t xml:space="preserve"> a </w:t>
      </w:r>
      <w:r w:rsidR="00DB2D4E" w:rsidRPr="009878C8">
        <w:rPr>
          <w:color w:val="1F3864" w:themeColor="accent1" w:themeShade="80"/>
        </w:rPr>
        <w:t xml:space="preserve">legal entity separated from </w:t>
      </w:r>
      <w:r>
        <w:rPr>
          <w:color w:val="1F3864" w:themeColor="accent1" w:themeShade="80"/>
        </w:rPr>
        <w:t>its</w:t>
      </w:r>
      <w:r w:rsidR="00DB2D4E" w:rsidRPr="009878C8">
        <w:rPr>
          <w:color w:val="1F3864" w:themeColor="accent1" w:themeShade="80"/>
        </w:rPr>
        <w:t xml:space="preserve"> owners. </w:t>
      </w:r>
    </w:p>
    <w:p w14:paraId="35C26B45" w14:textId="120CE0F1" w:rsidR="009878C8" w:rsidRDefault="009878C8" w:rsidP="00696E23">
      <w:pPr>
        <w:tabs>
          <w:tab w:val="left" w:pos="8922"/>
        </w:tabs>
        <w:jc w:val="center"/>
        <w:rPr>
          <w:color w:val="1F3864" w:themeColor="accent1" w:themeShade="80"/>
        </w:rPr>
      </w:pPr>
      <w:r>
        <w:rPr>
          <w:color w:val="1F3864" w:themeColor="accent1" w:themeShade="80"/>
        </w:rPr>
        <w:t xml:space="preserve">Each shareholder has a limited liability </w:t>
      </w:r>
      <w:r w:rsidR="0000241E">
        <w:rPr>
          <w:color w:val="1F3864" w:themeColor="accent1" w:themeShade="80"/>
        </w:rPr>
        <w:t>– limited to the amount</w:t>
      </w:r>
      <w:r w:rsidR="000A1F00">
        <w:rPr>
          <w:color w:val="1F3864" w:themeColor="accent1" w:themeShade="80"/>
        </w:rPr>
        <w:t xml:space="preserve"> of shares</w:t>
      </w:r>
      <w:r w:rsidR="0000241E">
        <w:rPr>
          <w:color w:val="1F3864" w:themeColor="accent1" w:themeShade="80"/>
        </w:rPr>
        <w:t xml:space="preserve"> he owns in the company’s capit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505"/>
        <w:gridCol w:w="1723"/>
      </w:tblGrid>
      <w:tr w:rsidR="00A31BB6" w14:paraId="27FB0B23" w14:textId="77777777" w:rsidTr="00801F84">
        <w:trPr>
          <w:trHeight w:val="1865"/>
        </w:trPr>
        <w:tc>
          <w:tcPr>
            <w:tcW w:w="562" w:type="dxa"/>
            <w:shd w:val="clear" w:color="auto" w:fill="1F3864" w:themeFill="accent1" w:themeFillShade="80"/>
          </w:tcPr>
          <w:p w14:paraId="7EA37B9B" w14:textId="77777777" w:rsidR="00A31BB6" w:rsidRDefault="00A31BB6" w:rsidP="001130B4">
            <w:pPr>
              <w:tabs>
                <w:tab w:val="left" w:pos="8922"/>
              </w:tabs>
              <w:rPr>
                <w:color w:val="1F3864" w:themeColor="accent1" w:themeShade="80"/>
              </w:rPr>
            </w:pPr>
          </w:p>
        </w:tc>
        <w:tc>
          <w:tcPr>
            <w:tcW w:w="8505" w:type="dxa"/>
          </w:tcPr>
          <w:p w14:paraId="6D121E52" w14:textId="77777777" w:rsidR="004A2199" w:rsidRPr="00801F84" w:rsidRDefault="004A2199" w:rsidP="004A2199">
            <w:pPr>
              <w:tabs>
                <w:tab w:val="left" w:pos="8922"/>
              </w:tabs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00801F84">
              <w:rPr>
                <w:b/>
                <w:bCs/>
                <w:color w:val="1F3864" w:themeColor="accent1" w:themeShade="80"/>
                <w:sz w:val="28"/>
                <w:szCs w:val="28"/>
              </w:rPr>
              <w:t xml:space="preserve">Limited Liability Company (LLC) </w:t>
            </w:r>
          </w:p>
          <w:p w14:paraId="1F1B69C6" w14:textId="77777777" w:rsidR="004A2199" w:rsidRDefault="004A2199" w:rsidP="004A2199">
            <w:pPr>
              <w:tabs>
                <w:tab w:val="left" w:pos="8922"/>
              </w:tabs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 xml:space="preserve">LLC is the least </w:t>
            </w:r>
            <w:r w:rsidR="00B14A5F">
              <w:rPr>
                <w:color w:val="1F3864" w:themeColor="accent1" w:themeShade="80"/>
              </w:rPr>
              <w:t>complicated and the most recommended to Start-ups.</w:t>
            </w:r>
          </w:p>
          <w:p w14:paraId="4A25F23D" w14:textId="77777777" w:rsidR="00B14A5F" w:rsidRDefault="00B14A5F" w:rsidP="004A2199">
            <w:pPr>
              <w:tabs>
                <w:tab w:val="left" w:pos="8922"/>
              </w:tabs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It is a company with a m</w:t>
            </w:r>
            <w:r w:rsidR="00B90FD3">
              <w:rPr>
                <w:color w:val="1F3864" w:themeColor="accent1" w:themeShade="80"/>
              </w:rPr>
              <w:t xml:space="preserve">inimum of (2) shareholders whether </w:t>
            </w:r>
            <w:r w:rsidR="00655381">
              <w:rPr>
                <w:color w:val="1F3864" w:themeColor="accent1" w:themeShade="80"/>
              </w:rPr>
              <w:t xml:space="preserve">Egyptians or foreigners, and whether natural persons or </w:t>
            </w:r>
            <w:r w:rsidR="001C424E">
              <w:rPr>
                <w:color w:val="1F3864" w:themeColor="accent1" w:themeShade="80"/>
              </w:rPr>
              <w:t>Juridical persons (companies).</w:t>
            </w:r>
          </w:p>
          <w:p w14:paraId="60C9DA1D" w14:textId="065CC293" w:rsidR="001C424E" w:rsidRDefault="001C424E" w:rsidP="004A2199">
            <w:pPr>
              <w:tabs>
                <w:tab w:val="left" w:pos="8922"/>
              </w:tabs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The liability of the shareholders is limited to their shares</w:t>
            </w:r>
            <w:r w:rsidR="0044613B">
              <w:rPr>
                <w:color w:val="1F3864" w:themeColor="accent1" w:themeShade="80"/>
              </w:rPr>
              <w:t xml:space="preserve">. There is no required minimum capital for LLC. </w:t>
            </w:r>
          </w:p>
        </w:tc>
        <w:tc>
          <w:tcPr>
            <w:tcW w:w="1723" w:type="dxa"/>
          </w:tcPr>
          <w:p w14:paraId="3AC162E0" w14:textId="494EF7DD" w:rsidR="00A31BB6" w:rsidRDefault="0044613B" w:rsidP="001130B4">
            <w:pPr>
              <w:tabs>
                <w:tab w:val="left" w:pos="8922"/>
              </w:tabs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 xml:space="preserve">Required Documents </w:t>
            </w:r>
          </w:p>
        </w:tc>
      </w:tr>
      <w:tr w:rsidR="00A31BB6" w14:paraId="395F27C0" w14:textId="77777777" w:rsidTr="00801F84">
        <w:trPr>
          <w:trHeight w:val="2967"/>
        </w:trPr>
        <w:tc>
          <w:tcPr>
            <w:tcW w:w="562" w:type="dxa"/>
          </w:tcPr>
          <w:p w14:paraId="64E6F66F" w14:textId="77777777" w:rsidR="00A31BB6" w:rsidRDefault="00A31BB6" w:rsidP="001130B4">
            <w:pPr>
              <w:tabs>
                <w:tab w:val="left" w:pos="8922"/>
              </w:tabs>
              <w:rPr>
                <w:color w:val="1F3864" w:themeColor="accent1" w:themeShade="80"/>
              </w:rPr>
            </w:pPr>
          </w:p>
        </w:tc>
        <w:tc>
          <w:tcPr>
            <w:tcW w:w="8505" w:type="dxa"/>
          </w:tcPr>
          <w:p w14:paraId="284DA886" w14:textId="77777777" w:rsidR="00A31BB6" w:rsidRPr="00801F84" w:rsidRDefault="00F37864" w:rsidP="001130B4">
            <w:pPr>
              <w:tabs>
                <w:tab w:val="left" w:pos="8922"/>
              </w:tabs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00801F84">
              <w:rPr>
                <w:b/>
                <w:bCs/>
                <w:color w:val="1F3864" w:themeColor="accent1" w:themeShade="80"/>
                <w:sz w:val="28"/>
                <w:szCs w:val="28"/>
              </w:rPr>
              <w:t xml:space="preserve">Egyptian Joint Stock Company (JSC) </w:t>
            </w:r>
          </w:p>
          <w:p w14:paraId="23B8B429" w14:textId="348378DB" w:rsidR="00F37864" w:rsidRDefault="00F37864" w:rsidP="001130B4">
            <w:pPr>
              <w:tabs>
                <w:tab w:val="left" w:pos="8922"/>
              </w:tabs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 xml:space="preserve">JSC is a company with a minimum of (3) shareholders </w:t>
            </w:r>
            <w:r w:rsidR="00EE0CBC">
              <w:rPr>
                <w:color w:val="1F3864" w:themeColor="accent1" w:themeShade="80"/>
              </w:rPr>
              <w:t xml:space="preserve">whether Egyptians or foreigners, and whether natural persons or </w:t>
            </w:r>
            <w:r w:rsidR="009942D6">
              <w:rPr>
                <w:color w:val="1F3864" w:themeColor="accent1" w:themeShade="80"/>
              </w:rPr>
              <w:t>j</w:t>
            </w:r>
            <w:r w:rsidR="00EE0CBC">
              <w:rPr>
                <w:color w:val="1F3864" w:themeColor="accent1" w:themeShade="80"/>
              </w:rPr>
              <w:t>uridical persons (companies).</w:t>
            </w:r>
          </w:p>
          <w:p w14:paraId="52BA6522" w14:textId="77777777" w:rsidR="00EE0CBC" w:rsidRDefault="00EE0CBC" w:rsidP="001130B4">
            <w:pPr>
              <w:tabs>
                <w:tab w:val="left" w:pos="8922"/>
              </w:tabs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 xml:space="preserve">The </w:t>
            </w:r>
            <w:r w:rsidR="00BD2E90">
              <w:rPr>
                <w:color w:val="1F3864" w:themeColor="accent1" w:themeShade="80"/>
              </w:rPr>
              <w:t xml:space="preserve">shareholders’ liability is limited to their shares in the company’s capital. </w:t>
            </w:r>
          </w:p>
          <w:p w14:paraId="6E207ADD" w14:textId="77777777" w:rsidR="00BD2E90" w:rsidRDefault="00BD2E90" w:rsidP="001130B4">
            <w:pPr>
              <w:tabs>
                <w:tab w:val="left" w:pos="8922"/>
              </w:tabs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 xml:space="preserve">The required minimum capital is 250 thousand Egyptian Pounds. </w:t>
            </w:r>
          </w:p>
          <w:p w14:paraId="1A78BA8A" w14:textId="77777777" w:rsidR="00771BEF" w:rsidRDefault="00423D10" w:rsidP="001130B4">
            <w:pPr>
              <w:tabs>
                <w:tab w:val="left" w:pos="8922"/>
              </w:tabs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10% shall be paid to incorporate</w:t>
            </w:r>
            <w:r w:rsidR="00854E15">
              <w:rPr>
                <w:color w:val="1F3864" w:themeColor="accent1" w:themeShade="80"/>
              </w:rPr>
              <w:t xml:space="preserve">, </w:t>
            </w:r>
            <w:r w:rsidR="00F47713">
              <w:rPr>
                <w:color w:val="1F3864" w:themeColor="accent1" w:themeShade="80"/>
              </w:rPr>
              <w:t>25</w:t>
            </w:r>
            <w:r w:rsidR="00854E15">
              <w:rPr>
                <w:color w:val="1F3864" w:themeColor="accent1" w:themeShade="80"/>
              </w:rPr>
              <w:t xml:space="preserve">% shall be paid </w:t>
            </w:r>
            <w:r w:rsidR="00BB63E7">
              <w:rPr>
                <w:color w:val="1F3864" w:themeColor="accent1" w:themeShade="80"/>
              </w:rPr>
              <w:t>within the first (3) months</w:t>
            </w:r>
            <w:r w:rsidR="00F47713">
              <w:rPr>
                <w:color w:val="1F3864" w:themeColor="accent1" w:themeShade="80"/>
              </w:rPr>
              <w:t xml:space="preserve"> after incorporation, and 100% shall be paid within </w:t>
            </w:r>
            <w:r w:rsidR="00771BEF">
              <w:rPr>
                <w:color w:val="1F3864" w:themeColor="accent1" w:themeShade="80"/>
              </w:rPr>
              <w:t>(5) years</w:t>
            </w:r>
            <w:r w:rsidR="00BB63E7">
              <w:rPr>
                <w:color w:val="1F3864" w:themeColor="accent1" w:themeShade="80"/>
              </w:rPr>
              <w:t>.</w:t>
            </w:r>
            <w:r w:rsidR="00771BEF">
              <w:rPr>
                <w:color w:val="1F3864" w:themeColor="accent1" w:themeShade="80"/>
              </w:rPr>
              <w:t xml:space="preserve"> All amounts must be deposited at one of the commercial banks. </w:t>
            </w:r>
          </w:p>
          <w:p w14:paraId="0B88ED6C" w14:textId="28B7B115" w:rsidR="00854E15" w:rsidRDefault="00771BEF" w:rsidP="001130B4">
            <w:pPr>
              <w:tabs>
                <w:tab w:val="left" w:pos="8922"/>
              </w:tabs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JSC is managed though a Board of Directors</w:t>
            </w:r>
            <w:r w:rsidR="00755E74">
              <w:rPr>
                <w:color w:val="1F3864" w:themeColor="accent1" w:themeShade="80"/>
              </w:rPr>
              <w:t xml:space="preserve">, which must be consisted of a minimum of 3 members regardless of their nationalities. </w:t>
            </w:r>
            <w:r w:rsidR="00BB63E7">
              <w:rPr>
                <w:color w:val="1F3864" w:themeColor="accent1" w:themeShade="80"/>
              </w:rPr>
              <w:t xml:space="preserve"> </w:t>
            </w:r>
          </w:p>
        </w:tc>
        <w:tc>
          <w:tcPr>
            <w:tcW w:w="1723" w:type="dxa"/>
          </w:tcPr>
          <w:p w14:paraId="1F090DB2" w14:textId="77777777" w:rsidR="00A31BB6" w:rsidRDefault="00A31BB6" w:rsidP="001130B4">
            <w:pPr>
              <w:tabs>
                <w:tab w:val="left" w:pos="8922"/>
              </w:tabs>
              <w:rPr>
                <w:color w:val="1F3864" w:themeColor="accent1" w:themeShade="80"/>
              </w:rPr>
            </w:pPr>
          </w:p>
        </w:tc>
      </w:tr>
      <w:tr w:rsidR="00A31BB6" w14:paraId="5D195E0B" w14:textId="77777777" w:rsidTr="0044613B">
        <w:tc>
          <w:tcPr>
            <w:tcW w:w="562" w:type="dxa"/>
          </w:tcPr>
          <w:p w14:paraId="1284D289" w14:textId="77777777" w:rsidR="00A31BB6" w:rsidRDefault="00A31BB6" w:rsidP="001130B4">
            <w:pPr>
              <w:tabs>
                <w:tab w:val="left" w:pos="8922"/>
              </w:tabs>
              <w:rPr>
                <w:color w:val="1F3864" w:themeColor="accent1" w:themeShade="80"/>
              </w:rPr>
            </w:pPr>
          </w:p>
        </w:tc>
        <w:tc>
          <w:tcPr>
            <w:tcW w:w="8505" w:type="dxa"/>
          </w:tcPr>
          <w:p w14:paraId="3E114135" w14:textId="77777777" w:rsidR="00A31BB6" w:rsidRPr="00801F84" w:rsidRDefault="00755E74" w:rsidP="001130B4">
            <w:pPr>
              <w:tabs>
                <w:tab w:val="left" w:pos="8922"/>
              </w:tabs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00801F84">
              <w:rPr>
                <w:b/>
                <w:bCs/>
                <w:color w:val="1F3864" w:themeColor="accent1" w:themeShade="80"/>
                <w:sz w:val="28"/>
                <w:szCs w:val="28"/>
              </w:rPr>
              <w:t xml:space="preserve">One Person Company </w:t>
            </w:r>
          </w:p>
          <w:p w14:paraId="32252152" w14:textId="2E93F940" w:rsidR="00B22E07" w:rsidRDefault="00F64291" w:rsidP="00B22E07">
            <w:pPr>
              <w:tabs>
                <w:tab w:val="left" w:pos="8922"/>
              </w:tabs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 xml:space="preserve">It is a company with only one </w:t>
            </w:r>
            <w:r w:rsidR="00B22E07">
              <w:rPr>
                <w:color w:val="1F3864" w:themeColor="accent1" w:themeShade="80"/>
              </w:rPr>
              <w:t>owner, whether</w:t>
            </w:r>
            <w:r w:rsidR="00B22E07">
              <w:rPr>
                <w:color w:val="1F3864" w:themeColor="accent1" w:themeShade="80"/>
              </w:rPr>
              <w:t xml:space="preserve"> Egyptians or foreigners, and whether natural persons or </w:t>
            </w:r>
            <w:r w:rsidR="00D91281">
              <w:rPr>
                <w:color w:val="1F3864" w:themeColor="accent1" w:themeShade="80"/>
              </w:rPr>
              <w:t>j</w:t>
            </w:r>
            <w:r w:rsidR="00B22E07">
              <w:rPr>
                <w:color w:val="1F3864" w:themeColor="accent1" w:themeShade="80"/>
              </w:rPr>
              <w:t>uridical persons (companies).</w:t>
            </w:r>
          </w:p>
          <w:p w14:paraId="0C8D86D2" w14:textId="557C220D" w:rsidR="00F64291" w:rsidRDefault="00F64291" w:rsidP="001130B4">
            <w:pPr>
              <w:tabs>
                <w:tab w:val="left" w:pos="8922"/>
              </w:tabs>
              <w:rPr>
                <w:color w:val="1F3864" w:themeColor="accent1" w:themeShade="80"/>
              </w:rPr>
            </w:pPr>
          </w:p>
        </w:tc>
        <w:tc>
          <w:tcPr>
            <w:tcW w:w="1723" w:type="dxa"/>
          </w:tcPr>
          <w:p w14:paraId="2C79F0D8" w14:textId="77777777" w:rsidR="00A31BB6" w:rsidRDefault="00A31BB6" w:rsidP="001130B4">
            <w:pPr>
              <w:tabs>
                <w:tab w:val="left" w:pos="8922"/>
              </w:tabs>
              <w:rPr>
                <w:color w:val="1F3864" w:themeColor="accent1" w:themeShade="80"/>
              </w:rPr>
            </w:pPr>
          </w:p>
        </w:tc>
      </w:tr>
    </w:tbl>
    <w:p w14:paraId="31B2EB8C" w14:textId="68461D14" w:rsidR="0000241E" w:rsidRPr="009878C8" w:rsidRDefault="0054242D" w:rsidP="001130B4">
      <w:pPr>
        <w:tabs>
          <w:tab w:val="left" w:pos="8922"/>
        </w:tabs>
        <w:rPr>
          <w:color w:val="1F3864" w:themeColor="accent1" w:themeShade="80"/>
        </w:rPr>
      </w:pPr>
      <w:r w:rsidRPr="0054242D">
        <w:rPr>
          <w:noProof/>
          <w:color w:val="1F3864" w:themeColor="accent1" w:themeShade="80"/>
        </w:rPr>
        <w:drawing>
          <wp:inline distT="0" distB="0" distL="0" distR="0" wp14:anchorId="2F7E77C6" wp14:editId="463D8305">
            <wp:extent cx="6858000" cy="38068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0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BB5DAE" w:rsidRPr="009878C8" w14:paraId="496B6AF0" w14:textId="77777777" w:rsidTr="00BB5DAE">
        <w:trPr>
          <w:jc w:val="center"/>
        </w:trPr>
        <w:tc>
          <w:tcPr>
            <w:tcW w:w="2158" w:type="dxa"/>
            <w:shd w:val="clear" w:color="auto" w:fill="1F3864" w:themeFill="accent1" w:themeFillShade="80"/>
          </w:tcPr>
          <w:p w14:paraId="0ED77FAE" w14:textId="77777777" w:rsidR="00BB5DAE" w:rsidRDefault="00BB5DAE" w:rsidP="007438DD">
            <w:pPr>
              <w:tabs>
                <w:tab w:val="left" w:pos="8922"/>
              </w:tabs>
              <w:jc w:val="center"/>
            </w:pPr>
            <w:r>
              <w:lastRenderedPageBreak/>
              <w:t>1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7C4A022F" w14:textId="02A1376D" w:rsidR="00BB5DAE" w:rsidRPr="009878C8" w:rsidRDefault="006B7CF2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6B7CF2">
              <w:rPr>
                <w:color w:val="FFFFFF" w:themeColor="background1"/>
              </w:rPr>
              <w:t>2</w:t>
            </w:r>
          </w:p>
        </w:tc>
        <w:tc>
          <w:tcPr>
            <w:tcW w:w="2158" w:type="dxa"/>
          </w:tcPr>
          <w:p w14:paraId="3E42CC52" w14:textId="77777777" w:rsidR="00BB5DAE" w:rsidRPr="009878C8" w:rsidRDefault="00BB5DAE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3</w:t>
            </w:r>
          </w:p>
        </w:tc>
        <w:tc>
          <w:tcPr>
            <w:tcW w:w="2158" w:type="dxa"/>
          </w:tcPr>
          <w:p w14:paraId="23A53A63" w14:textId="77777777" w:rsidR="00BB5DAE" w:rsidRPr="009878C8" w:rsidRDefault="00BB5DAE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4</w:t>
            </w:r>
          </w:p>
        </w:tc>
        <w:tc>
          <w:tcPr>
            <w:tcW w:w="2158" w:type="dxa"/>
          </w:tcPr>
          <w:p w14:paraId="14BD9E37" w14:textId="77777777" w:rsidR="00BB5DAE" w:rsidRPr="009878C8" w:rsidRDefault="00BB5DAE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5</w:t>
            </w:r>
          </w:p>
        </w:tc>
      </w:tr>
      <w:tr w:rsidR="00BB5DAE" w:rsidRPr="009878C8" w14:paraId="3B39CAD5" w14:textId="77777777" w:rsidTr="008E14D9">
        <w:trPr>
          <w:trHeight w:val="413"/>
          <w:jc w:val="center"/>
        </w:trPr>
        <w:tc>
          <w:tcPr>
            <w:tcW w:w="2158" w:type="dxa"/>
          </w:tcPr>
          <w:p w14:paraId="38F2538D" w14:textId="77777777" w:rsidR="00BB5DAE" w:rsidRPr="009878C8" w:rsidRDefault="00BB5DAE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type</w:t>
            </w:r>
          </w:p>
        </w:tc>
        <w:tc>
          <w:tcPr>
            <w:tcW w:w="2158" w:type="dxa"/>
          </w:tcPr>
          <w:p w14:paraId="437C244F" w14:textId="77777777" w:rsidR="00BB5DAE" w:rsidRPr="009878C8" w:rsidRDefault="00BB5DAE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data</w:t>
            </w:r>
          </w:p>
        </w:tc>
        <w:tc>
          <w:tcPr>
            <w:tcW w:w="2158" w:type="dxa"/>
          </w:tcPr>
          <w:p w14:paraId="0C89CD9C" w14:textId="77777777" w:rsidR="00BB5DAE" w:rsidRPr="009878C8" w:rsidRDefault="00BB5DAE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Shareholders data</w:t>
            </w:r>
          </w:p>
        </w:tc>
        <w:tc>
          <w:tcPr>
            <w:tcW w:w="2158" w:type="dxa"/>
          </w:tcPr>
          <w:p w14:paraId="1DA18429" w14:textId="563DC57F" w:rsidR="00BB5DAE" w:rsidRPr="009878C8" w:rsidRDefault="008E14D9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Management</w:t>
            </w:r>
            <w:r w:rsidR="00BB5DAE" w:rsidRPr="009878C8">
              <w:rPr>
                <w:color w:val="1F3864" w:themeColor="accent1" w:themeShade="80"/>
              </w:rPr>
              <w:t xml:space="preserve"> data</w:t>
            </w:r>
          </w:p>
        </w:tc>
        <w:tc>
          <w:tcPr>
            <w:tcW w:w="2158" w:type="dxa"/>
          </w:tcPr>
          <w:p w14:paraId="5857CBFF" w14:textId="77777777" w:rsidR="00BB5DAE" w:rsidRPr="009878C8" w:rsidRDefault="00BB5DAE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Final date</w:t>
            </w:r>
          </w:p>
        </w:tc>
      </w:tr>
    </w:tbl>
    <w:p w14:paraId="433B6D10" w14:textId="77777777" w:rsidR="001D6F5B" w:rsidRDefault="001D6F5B" w:rsidP="00696E23">
      <w:pPr>
        <w:tabs>
          <w:tab w:val="left" w:pos="8922"/>
        </w:tabs>
        <w:jc w:val="center"/>
      </w:pPr>
    </w:p>
    <w:tbl>
      <w:tblPr>
        <w:tblStyle w:val="TableGrid"/>
        <w:tblW w:w="11084" w:type="dxa"/>
        <w:tblLook w:val="04A0" w:firstRow="1" w:lastRow="0" w:firstColumn="1" w:lastColumn="0" w:noHBand="0" w:noVBand="1"/>
      </w:tblPr>
      <w:tblGrid>
        <w:gridCol w:w="3694"/>
        <w:gridCol w:w="3695"/>
        <w:gridCol w:w="3695"/>
      </w:tblGrid>
      <w:tr w:rsidR="006B7CF2" w14:paraId="48DC9818" w14:textId="77777777" w:rsidTr="003E3F3C">
        <w:trPr>
          <w:trHeight w:val="791"/>
        </w:trPr>
        <w:tc>
          <w:tcPr>
            <w:tcW w:w="3694" w:type="dxa"/>
          </w:tcPr>
          <w:p w14:paraId="610B3DF5" w14:textId="0D8C02C7" w:rsidR="006B7CF2" w:rsidRPr="00E129F0" w:rsidRDefault="006B7CF2" w:rsidP="006B7CF2">
            <w:pPr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00E129F0">
              <w:rPr>
                <w:b/>
                <w:bCs/>
                <w:color w:val="1F3864" w:themeColor="accent1" w:themeShade="80"/>
                <w:sz w:val="28"/>
                <w:szCs w:val="28"/>
              </w:rPr>
              <w:t xml:space="preserve">Suggest a name </w:t>
            </w:r>
            <w:r w:rsidR="00BB068F" w:rsidRPr="00E129F0">
              <w:rPr>
                <w:b/>
                <w:bCs/>
                <w:color w:val="1F3864" w:themeColor="accent1" w:themeShade="80"/>
                <w:sz w:val="28"/>
                <w:szCs w:val="28"/>
              </w:rPr>
              <w:t>for your company</w:t>
            </w:r>
          </w:p>
        </w:tc>
        <w:tc>
          <w:tcPr>
            <w:tcW w:w="3695" w:type="dxa"/>
          </w:tcPr>
          <w:p w14:paraId="0754D8F1" w14:textId="77777777" w:rsidR="006B7CF2" w:rsidRPr="00E129F0" w:rsidRDefault="006B7CF2" w:rsidP="006B7CF2">
            <w:pPr>
              <w:rPr>
                <w:color w:val="1F3864" w:themeColor="accent1" w:themeShade="80"/>
              </w:rPr>
            </w:pPr>
          </w:p>
        </w:tc>
        <w:tc>
          <w:tcPr>
            <w:tcW w:w="3695" w:type="dxa"/>
          </w:tcPr>
          <w:p w14:paraId="5D134F78" w14:textId="77777777" w:rsidR="006B7CF2" w:rsidRPr="00E129F0" w:rsidRDefault="006B7CF2" w:rsidP="006B7CF2">
            <w:pPr>
              <w:rPr>
                <w:color w:val="1F3864" w:themeColor="accent1" w:themeShade="80"/>
              </w:rPr>
            </w:pPr>
          </w:p>
        </w:tc>
      </w:tr>
      <w:tr w:rsidR="006B7CF2" w14:paraId="6DF42E70" w14:textId="77777777" w:rsidTr="00E129F0">
        <w:trPr>
          <w:trHeight w:val="637"/>
        </w:trPr>
        <w:tc>
          <w:tcPr>
            <w:tcW w:w="3694" w:type="dxa"/>
          </w:tcPr>
          <w:p w14:paraId="51C3A0F7" w14:textId="235D01E6" w:rsidR="006B7CF2" w:rsidRPr="00E129F0" w:rsidRDefault="00BB068F" w:rsidP="006B7CF2">
            <w:pPr>
              <w:rPr>
                <w:color w:val="1F3864" w:themeColor="accent1" w:themeShade="80"/>
              </w:rPr>
            </w:pPr>
            <w:r w:rsidRPr="00E129F0">
              <w:rPr>
                <w:color w:val="1F3864" w:themeColor="accent1" w:themeShade="80"/>
              </w:rPr>
              <w:t>1</w:t>
            </w:r>
            <w:r w:rsidRPr="00E129F0">
              <w:rPr>
                <w:color w:val="1F3864" w:themeColor="accent1" w:themeShade="80"/>
                <w:vertAlign w:val="superscript"/>
              </w:rPr>
              <w:t>st</w:t>
            </w:r>
            <w:r w:rsidRPr="00E129F0">
              <w:rPr>
                <w:color w:val="1F3864" w:themeColor="accent1" w:themeShade="80"/>
              </w:rPr>
              <w:t xml:space="preserve"> Suggestion </w:t>
            </w:r>
          </w:p>
        </w:tc>
        <w:tc>
          <w:tcPr>
            <w:tcW w:w="3695" w:type="dxa"/>
          </w:tcPr>
          <w:p w14:paraId="5903122C" w14:textId="2E7CBDC9" w:rsidR="006B7CF2" w:rsidRPr="00E129F0" w:rsidRDefault="00BB068F" w:rsidP="006B7CF2">
            <w:pPr>
              <w:rPr>
                <w:color w:val="1F3864" w:themeColor="accent1" w:themeShade="80"/>
              </w:rPr>
            </w:pPr>
            <w:r w:rsidRPr="00E129F0">
              <w:rPr>
                <w:color w:val="1F3864" w:themeColor="accent1" w:themeShade="80"/>
              </w:rPr>
              <w:t>2</w:t>
            </w:r>
            <w:r w:rsidRPr="00E129F0">
              <w:rPr>
                <w:color w:val="1F3864" w:themeColor="accent1" w:themeShade="80"/>
                <w:vertAlign w:val="superscript"/>
              </w:rPr>
              <w:t>nd</w:t>
            </w:r>
            <w:r w:rsidRPr="00E129F0">
              <w:rPr>
                <w:color w:val="1F3864" w:themeColor="accent1" w:themeShade="80"/>
              </w:rPr>
              <w:t xml:space="preserve"> Suggestion </w:t>
            </w:r>
          </w:p>
        </w:tc>
        <w:tc>
          <w:tcPr>
            <w:tcW w:w="3695" w:type="dxa"/>
          </w:tcPr>
          <w:p w14:paraId="65DD1825" w14:textId="134FFFBC" w:rsidR="006B7CF2" w:rsidRPr="00E129F0" w:rsidRDefault="00BB068F" w:rsidP="003E3F3C">
            <w:pPr>
              <w:jc w:val="center"/>
              <w:rPr>
                <w:color w:val="1F3864" w:themeColor="accent1" w:themeShade="80"/>
              </w:rPr>
            </w:pPr>
            <w:r w:rsidRPr="00E129F0">
              <w:rPr>
                <w:color w:val="1F3864" w:themeColor="accent1" w:themeShade="80"/>
              </w:rPr>
              <w:t>Add suggestions</w:t>
            </w:r>
          </w:p>
        </w:tc>
      </w:tr>
      <w:tr w:rsidR="006B7CF2" w14:paraId="058F3FE0" w14:textId="77777777" w:rsidTr="00E129F0">
        <w:trPr>
          <w:trHeight w:val="603"/>
        </w:trPr>
        <w:tc>
          <w:tcPr>
            <w:tcW w:w="3694" w:type="dxa"/>
          </w:tcPr>
          <w:p w14:paraId="4BA66736" w14:textId="454367FB" w:rsidR="006B7CF2" w:rsidRPr="00E129F0" w:rsidRDefault="00E129F0" w:rsidP="006B7CF2">
            <w:pPr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>
              <w:rPr>
                <w:b/>
                <w:bCs/>
                <w:color w:val="1F3864" w:themeColor="accent1" w:themeShade="80"/>
                <w:sz w:val="28"/>
                <w:szCs w:val="28"/>
              </w:rPr>
              <w:t>Basic</w:t>
            </w:r>
            <w:r w:rsidR="00616DEA" w:rsidRPr="00E129F0">
              <w:rPr>
                <w:b/>
                <w:bCs/>
                <w:color w:val="1F3864" w:themeColor="accent1" w:themeShade="80"/>
                <w:sz w:val="28"/>
                <w:szCs w:val="28"/>
              </w:rPr>
              <w:t xml:space="preserve"> Data</w:t>
            </w:r>
          </w:p>
        </w:tc>
        <w:tc>
          <w:tcPr>
            <w:tcW w:w="3695" w:type="dxa"/>
          </w:tcPr>
          <w:p w14:paraId="49D26B71" w14:textId="77777777" w:rsidR="006B7CF2" w:rsidRPr="00E129F0" w:rsidRDefault="006B7CF2" w:rsidP="006B7CF2">
            <w:pPr>
              <w:rPr>
                <w:color w:val="1F3864" w:themeColor="accent1" w:themeShade="80"/>
              </w:rPr>
            </w:pPr>
          </w:p>
        </w:tc>
        <w:tc>
          <w:tcPr>
            <w:tcW w:w="3695" w:type="dxa"/>
          </w:tcPr>
          <w:p w14:paraId="2870AC50" w14:textId="77777777" w:rsidR="006B7CF2" w:rsidRPr="00E129F0" w:rsidRDefault="006B7CF2" w:rsidP="006B7CF2">
            <w:pPr>
              <w:rPr>
                <w:color w:val="1F3864" w:themeColor="accent1" w:themeShade="80"/>
              </w:rPr>
            </w:pPr>
          </w:p>
        </w:tc>
      </w:tr>
      <w:tr w:rsidR="006B7CF2" w14:paraId="397C3EB7" w14:textId="77777777" w:rsidTr="00E129F0">
        <w:trPr>
          <w:trHeight w:val="603"/>
        </w:trPr>
        <w:tc>
          <w:tcPr>
            <w:tcW w:w="3694" w:type="dxa"/>
          </w:tcPr>
          <w:p w14:paraId="63921A70" w14:textId="7C5048F4" w:rsidR="006B7CF2" w:rsidRPr="00E129F0" w:rsidRDefault="00270EBD" w:rsidP="006B7CF2">
            <w:pPr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 xml:space="preserve">Company’s </w:t>
            </w:r>
            <w:r w:rsidR="00616DEA" w:rsidRPr="00E129F0">
              <w:rPr>
                <w:color w:val="1F3864" w:themeColor="accent1" w:themeShade="80"/>
              </w:rPr>
              <w:t xml:space="preserve">Activity </w:t>
            </w:r>
          </w:p>
        </w:tc>
        <w:tc>
          <w:tcPr>
            <w:tcW w:w="3695" w:type="dxa"/>
          </w:tcPr>
          <w:p w14:paraId="770D1F03" w14:textId="6E56C296" w:rsidR="006B7CF2" w:rsidRPr="00E129F0" w:rsidRDefault="00270EBD" w:rsidP="006B7CF2">
            <w:pPr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 xml:space="preserve">Company’s </w:t>
            </w:r>
            <w:r w:rsidR="00616DEA" w:rsidRPr="00E129F0">
              <w:rPr>
                <w:color w:val="1F3864" w:themeColor="accent1" w:themeShade="80"/>
              </w:rPr>
              <w:t xml:space="preserve">Address </w:t>
            </w:r>
          </w:p>
        </w:tc>
        <w:tc>
          <w:tcPr>
            <w:tcW w:w="3695" w:type="dxa"/>
          </w:tcPr>
          <w:p w14:paraId="4D6BBE9C" w14:textId="77777777" w:rsidR="006B7CF2" w:rsidRPr="00E129F0" w:rsidRDefault="006B7CF2" w:rsidP="006B7CF2">
            <w:pPr>
              <w:rPr>
                <w:color w:val="1F3864" w:themeColor="accent1" w:themeShade="80"/>
              </w:rPr>
            </w:pPr>
          </w:p>
        </w:tc>
      </w:tr>
      <w:tr w:rsidR="006B7CF2" w14:paraId="07885DAA" w14:textId="77777777" w:rsidTr="00E129F0">
        <w:trPr>
          <w:trHeight w:val="603"/>
        </w:trPr>
        <w:tc>
          <w:tcPr>
            <w:tcW w:w="3694" w:type="dxa"/>
          </w:tcPr>
          <w:p w14:paraId="6E7EB65D" w14:textId="1094759D" w:rsidR="006B7CF2" w:rsidRPr="00E129F0" w:rsidRDefault="00616DEA" w:rsidP="006B7CF2">
            <w:pPr>
              <w:rPr>
                <w:color w:val="1F3864" w:themeColor="accent1" w:themeShade="80"/>
              </w:rPr>
            </w:pPr>
            <w:r w:rsidRPr="00E129F0">
              <w:rPr>
                <w:color w:val="1F3864" w:themeColor="accent1" w:themeShade="80"/>
              </w:rPr>
              <w:t xml:space="preserve">Capital </w:t>
            </w:r>
          </w:p>
        </w:tc>
        <w:tc>
          <w:tcPr>
            <w:tcW w:w="3695" w:type="dxa"/>
          </w:tcPr>
          <w:p w14:paraId="0E26FD5B" w14:textId="12AFE7A4" w:rsidR="006B7CF2" w:rsidRPr="00E129F0" w:rsidRDefault="00616DEA" w:rsidP="006B7CF2">
            <w:pPr>
              <w:rPr>
                <w:color w:val="1F3864" w:themeColor="accent1" w:themeShade="80"/>
              </w:rPr>
            </w:pPr>
            <w:r w:rsidRPr="00E129F0">
              <w:rPr>
                <w:color w:val="1F3864" w:themeColor="accent1" w:themeShade="80"/>
              </w:rPr>
              <w:t xml:space="preserve">Share </w:t>
            </w:r>
            <w:r w:rsidR="00E129F0" w:rsidRPr="00E129F0">
              <w:rPr>
                <w:color w:val="1F3864" w:themeColor="accent1" w:themeShade="80"/>
              </w:rPr>
              <w:t xml:space="preserve">value </w:t>
            </w:r>
          </w:p>
        </w:tc>
        <w:tc>
          <w:tcPr>
            <w:tcW w:w="3695" w:type="dxa"/>
          </w:tcPr>
          <w:p w14:paraId="08D2515F" w14:textId="77777777" w:rsidR="006B7CF2" w:rsidRPr="00E129F0" w:rsidRDefault="006B7CF2" w:rsidP="006B7CF2">
            <w:pPr>
              <w:rPr>
                <w:color w:val="1F3864" w:themeColor="accent1" w:themeShade="80"/>
              </w:rPr>
            </w:pPr>
          </w:p>
        </w:tc>
      </w:tr>
    </w:tbl>
    <w:p w14:paraId="623C2720" w14:textId="6F5B67A0" w:rsidR="001D6F5B" w:rsidRDefault="001D6F5B" w:rsidP="006B7CF2"/>
    <w:p w14:paraId="20A35166" w14:textId="1877B3D3" w:rsidR="001D6F5B" w:rsidRDefault="00B32655" w:rsidP="006B7CF2">
      <w:pPr>
        <w:rPr>
          <w:noProof/>
        </w:rPr>
      </w:pPr>
      <w:r w:rsidRPr="00B32655">
        <w:rPr>
          <w:noProof/>
        </w:rPr>
        <w:drawing>
          <wp:inline distT="0" distB="0" distL="0" distR="0" wp14:anchorId="15BEEA33" wp14:editId="025D8E27">
            <wp:extent cx="7042961" cy="3601040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57270" cy="3608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A5C5A" w14:textId="30F5B31A" w:rsidR="001D6F5B" w:rsidRDefault="001D6F5B" w:rsidP="00971CF2">
      <w:pPr>
        <w:rPr>
          <w:noProof/>
        </w:rPr>
      </w:pPr>
    </w:p>
    <w:p w14:paraId="5CE4AE15" w14:textId="66778681" w:rsidR="001D6F5B" w:rsidRDefault="00971CF2" w:rsidP="00971CF2">
      <w:pPr>
        <w:tabs>
          <w:tab w:val="left" w:pos="6651"/>
        </w:tabs>
      </w:pPr>
      <w:r>
        <w:tab/>
      </w:r>
    </w:p>
    <w:p w14:paraId="126FF189" w14:textId="6B91D31C" w:rsidR="001D6F5B" w:rsidRDefault="001D6F5B" w:rsidP="00971CF2">
      <w:pPr>
        <w:tabs>
          <w:tab w:val="left" w:pos="6651"/>
        </w:tabs>
      </w:pPr>
    </w:p>
    <w:p w14:paraId="545CB7CE" w14:textId="04044390" w:rsidR="001D6F5B" w:rsidRDefault="001D6F5B" w:rsidP="00971CF2">
      <w:pPr>
        <w:tabs>
          <w:tab w:val="left" w:pos="6651"/>
        </w:tabs>
      </w:pPr>
    </w:p>
    <w:p w14:paraId="32A0AA1B" w14:textId="58AA8986" w:rsidR="001D6F5B" w:rsidRDefault="001D6F5B" w:rsidP="00971CF2">
      <w:pPr>
        <w:tabs>
          <w:tab w:val="left" w:pos="6651"/>
        </w:tabs>
      </w:pPr>
    </w:p>
    <w:p w14:paraId="216AD0F8" w14:textId="19DF742A" w:rsidR="001D6F5B" w:rsidRDefault="001D6F5B" w:rsidP="00971CF2">
      <w:pPr>
        <w:tabs>
          <w:tab w:val="left" w:pos="6651"/>
        </w:tabs>
      </w:pPr>
    </w:p>
    <w:p w14:paraId="2C784055" w14:textId="1C48C4E3" w:rsidR="001D6F5B" w:rsidRDefault="001D6F5B" w:rsidP="00971CF2">
      <w:pPr>
        <w:tabs>
          <w:tab w:val="left" w:pos="6651"/>
        </w:tabs>
      </w:pPr>
    </w:p>
    <w:p w14:paraId="2EB6014C" w14:textId="175C895E" w:rsidR="001D6F5B" w:rsidRDefault="001D6F5B" w:rsidP="00971CF2">
      <w:pPr>
        <w:tabs>
          <w:tab w:val="left" w:pos="6651"/>
        </w:tabs>
      </w:pPr>
    </w:p>
    <w:p w14:paraId="540E9CEF" w14:textId="4FA76918" w:rsidR="001D6F5B" w:rsidRDefault="001D6F5B" w:rsidP="00971CF2">
      <w:pPr>
        <w:tabs>
          <w:tab w:val="left" w:pos="6651"/>
        </w:tabs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D63678" w:rsidRPr="009878C8" w14:paraId="3B090FAC" w14:textId="77777777" w:rsidTr="00D63678">
        <w:trPr>
          <w:jc w:val="center"/>
        </w:trPr>
        <w:tc>
          <w:tcPr>
            <w:tcW w:w="2158" w:type="dxa"/>
            <w:shd w:val="clear" w:color="auto" w:fill="1F3864" w:themeFill="accent1" w:themeFillShade="80"/>
          </w:tcPr>
          <w:p w14:paraId="4DB49C8B" w14:textId="77777777" w:rsidR="00D63678" w:rsidRDefault="00D63678" w:rsidP="007438DD">
            <w:pPr>
              <w:tabs>
                <w:tab w:val="left" w:pos="8922"/>
              </w:tabs>
              <w:jc w:val="center"/>
            </w:pPr>
            <w:r>
              <w:t>1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24E66F64" w14:textId="77777777" w:rsidR="00D63678" w:rsidRPr="009878C8" w:rsidRDefault="00D63678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6B7CF2">
              <w:rPr>
                <w:color w:val="FFFFFF" w:themeColor="background1"/>
              </w:rPr>
              <w:t>2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374C2293" w14:textId="77777777" w:rsidR="00D63678" w:rsidRPr="00D63678" w:rsidRDefault="00D63678" w:rsidP="007438DD">
            <w:pPr>
              <w:tabs>
                <w:tab w:val="left" w:pos="8922"/>
              </w:tabs>
              <w:jc w:val="center"/>
              <w:rPr>
                <w:color w:val="FFFFFF" w:themeColor="background1"/>
              </w:rPr>
            </w:pPr>
            <w:r w:rsidRPr="00D63678">
              <w:rPr>
                <w:color w:val="FFFFFF" w:themeColor="background1"/>
              </w:rPr>
              <w:t>3</w:t>
            </w:r>
          </w:p>
        </w:tc>
        <w:tc>
          <w:tcPr>
            <w:tcW w:w="2158" w:type="dxa"/>
          </w:tcPr>
          <w:p w14:paraId="7ED733AC" w14:textId="77777777" w:rsidR="00D63678" w:rsidRPr="009878C8" w:rsidRDefault="00D63678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4</w:t>
            </w:r>
          </w:p>
        </w:tc>
        <w:tc>
          <w:tcPr>
            <w:tcW w:w="2158" w:type="dxa"/>
          </w:tcPr>
          <w:p w14:paraId="20E63842" w14:textId="77777777" w:rsidR="00D63678" w:rsidRPr="009878C8" w:rsidRDefault="00D63678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5</w:t>
            </w:r>
          </w:p>
        </w:tc>
      </w:tr>
      <w:tr w:rsidR="00D63678" w:rsidRPr="009878C8" w14:paraId="22EC40C6" w14:textId="77777777" w:rsidTr="00D63678">
        <w:trPr>
          <w:trHeight w:val="413"/>
          <w:jc w:val="center"/>
        </w:trPr>
        <w:tc>
          <w:tcPr>
            <w:tcW w:w="2158" w:type="dxa"/>
          </w:tcPr>
          <w:p w14:paraId="65AB0F33" w14:textId="77777777" w:rsidR="00D63678" w:rsidRPr="009878C8" w:rsidRDefault="00D63678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type</w:t>
            </w:r>
          </w:p>
        </w:tc>
        <w:tc>
          <w:tcPr>
            <w:tcW w:w="2158" w:type="dxa"/>
          </w:tcPr>
          <w:p w14:paraId="6E730FEF" w14:textId="77777777" w:rsidR="00D63678" w:rsidRPr="009878C8" w:rsidRDefault="00D63678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data</w:t>
            </w:r>
          </w:p>
        </w:tc>
        <w:tc>
          <w:tcPr>
            <w:tcW w:w="2158" w:type="dxa"/>
          </w:tcPr>
          <w:p w14:paraId="4F37400E" w14:textId="77777777" w:rsidR="00D63678" w:rsidRPr="009878C8" w:rsidRDefault="00D63678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Shareholders data</w:t>
            </w:r>
          </w:p>
        </w:tc>
        <w:tc>
          <w:tcPr>
            <w:tcW w:w="2158" w:type="dxa"/>
          </w:tcPr>
          <w:p w14:paraId="15A13939" w14:textId="79AC934D" w:rsidR="00D63678" w:rsidRPr="009878C8" w:rsidRDefault="008E14D9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Management</w:t>
            </w:r>
            <w:r w:rsidR="00D63678" w:rsidRPr="009878C8">
              <w:rPr>
                <w:color w:val="1F3864" w:themeColor="accent1" w:themeShade="80"/>
              </w:rPr>
              <w:t xml:space="preserve"> data</w:t>
            </w:r>
          </w:p>
        </w:tc>
        <w:tc>
          <w:tcPr>
            <w:tcW w:w="2158" w:type="dxa"/>
          </w:tcPr>
          <w:p w14:paraId="651CF4E7" w14:textId="77777777" w:rsidR="00D63678" w:rsidRPr="009878C8" w:rsidRDefault="00D63678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Final date</w:t>
            </w:r>
          </w:p>
        </w:tc>
      </w:tr>
    </w:tbl>
    <w:p w14:paraId="6477A99D" w14:textId="0BFF642E" w:rsidR="001D6F5B" w:rsidRDefault="001D6F5B" w:rsidP="00971CF2">
      <w:pPr>
        <w:tabs>
          <w:tab w:val="left" w:pos="6651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A66DF1" w14:paraId="683119A1" w14:textId="77777777" w:rsidTr="001A3B98">
        <w:trPr>
          <w:trHeight w:val="368"/>
        </w:trPr>
        <w:tc>
          <w:tcPr>
            <w:tcW w:w="10790" w:type="dxa"/>
            <w:shd w:val="clear" w:color="auto" w:fill="1F3864" w:themeFill="accent1" w:themeFillShade="80"/>
          </w:tcPr>
          <w:p w14:paraId="342AC76B" w14:textId="75311818" w:rsidR="00A66DF1" w:rsidRDefault="001A3B98" w:rsidP="00F82C1C">
            <w:pPr>
              <w:tabs>
                <w:tab w:val="left" w:pos="6651"/>
              </w:tabs>
              <w:jc w:val="center"/>
            </w:pPr>
            <w:bookmarkStart w:id="0" w:name="_Hlk103857349"/>
            <w:r>
              <w:t>Number of Shareholders</w:t>
            </w:r>
          </w:p>
        </w:tc>
      </w:tr>
      <w:bookmarkEnd w:id="0"/>
    </w:tbl>
    <w:p w14:paraId="5FB2DF39" w14:textId="5DF12335" w:rsidR="001D6F5B" w:rsidRDefault="001D6F5B" w:rsidP="00F82C1C">
      <w:pPr>
        <w:tabs>
          <w:tab w:val="left" w:pos="6651"/>
        </w:tabs>
        <w:jc w:val="center"/>
      </w:pPr>
    </w:p>
    <w:p w14:paraId="06E08E29" w14:textId="42571CB1" w:rsidR="001D6F5B" w:rsidRDefault="009D23AA" w:rsidP="00F82C1C">
      <w:pPr>
        <w:tabs>
          <w:tab w:val="left" w:pos="6651"/>
        </w:tabs>
        <w:jc w:val="center"/>
      </w:pPr>
      <w:r>
        <w:t>Next              Previous</w:t>
      </w:r>
    </w:p>
    <w:p w14:paraId="22F480D4" w14:textId="18FF0648" w:rsidR="001D6F5B" w:rsidRDefault="001D6F5B" w:rsidP="00F82C1C">
      <w:pPr>
        <w:tabs>
          <w:tab w:val="left" w:pos="6651"/>
        </w:tabs>
        <w:jc w:val="center"/>
      </w:pPr>
    </w:p>
    <w:p w14:paraId="0AA0B3A7" w14:textId="4D0C9503" w:rsidR="001D6F5B" w:rsidRDefault="009D23AA" w:rsidP="00F82C1C">
      <w:pPr>
        <w:tabs>
          <w:tab w:val="left" w:pos="6651"/>
        </w:tabs>
        <w:jc w:val="center"/>
        <w:rPr>
          <w:noProof/>
        </w:rPr>
      </w:pPr>
      <w:r w:rsidRPr="009D23AA">
        <w:rPr>
          <w:noProof/>
        </w:rPr>
        <w:drawing>
          <wp:inline distT="0" distB="0" distL="0" distR="0" wp14:anchorId="00D2AB77" wp14:editId="4508B7CE">
            <wp:extent cx="6858000" cy="35064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506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D67A2" w14:textId="5B3D9FFF" w:rsidR="001D6F5B" w:rsidRPr="009D23AA" w:rsidRDefault="001D6F5B" w:rsidP="009D23AA"/>
    <w:p w14:paraId="662FD413" w14:textId="53E7BFF5" w:rsidR="001D6F5B" w:rsidRPr="009D23AA" w:rsidRDefault="001D6F5B" w:rsidP="009D23AA"/>
    <w:p w14:paraId="7CBBF8C9" w14:textId="52442E9B" w:rsidR="001D6F5B" w:rsidRPr="009D23AA" w:rsidRDefault="001D6F5B" w:rsidP="009D23AA"/>
    <w:p w14:paraId="1CBCC641" w14:textId="110E6C34" w:rsidR="001D6F5B" w:rsidRPr="009D23AA" w:rsidRDefault="001D6F5B" w:rsidP="009D23AA"/>
    <w:p w14:paraId="7159D065" w14:textId="1D9C93CD" w:rsidR="001D6F5B" w:rsidRPr="009D23AA" w:rsidRDefault="001D6F5B" w:rsidP="009D23AA"/>
    <w:p w14:paraId="1ADEE289" w14:textId="73A56B0C" w:rsidR="001D6F5B" w:rsidRPr="009D23AA" w:rsidRDefault="001D6F5B" w:rsidP="009D23AA"/>
    <w:p w14:paraId="2C089DED" w14:textId="619F5C98" w:rsidR="001D6F5B" w:rsidRPr="009D23AA" w:rsidRDefault="001D6F5B" w:rsidP="009D23AA"/>
    <w:p w14:paraId="39B028B5" w14:textId="36167A67" w:rsidR="001D6F5B" w:rsidRPr="009D23AA" w:rsidRDefault="001D6F5B" w:rsidP="009D23AA"/>
    <w:p w14:paraId="1762824F" w14:textId="392DCFB7" w:rsidR="001D6F5B" w:rsidRPr="009D23AA" w:rsidRDefault="001D6F5B" w:rsidP="009D23AA"/>
    <w:p w14:paraId="2D86701B" w14:textId="1987805F" w:rsidR="001D6F5B" w:rsidRDefault="001D6F5B" w:rsidP="009D23AA">
      <w:pPr>
        <w:rPr>
          <w:noProof/>
        </w:rPr>
      </w:pPr>
    </w:p>
    <w:p w14:paraId="7E5477B4" w14:textId="09812144" w:rsidR="001D6F5B" w:rsidRDefault="001D6F5B" w:rsidP="009D23AA">
      <w:pPr>
        <w:jc w:val="center"/>
      </w:pPr>
    </w:p>
    <w:p w14:paraId="39E5DE55" w14:textId="428F384C" w:rsidR="001D6F5B" w:rsidRDefault="001D6F5B" w:rsidP="009D23AA">
      <w:pPr>
        <w:jc w:val="center"/>
      </w:pPr>
    </w:p>
    <w:p w14:paraId="0B6F9826" w14:textId="532CA9CB" w:rsidR="001D6F5B" w:rsidRDefault="001D6F5B" w:rsidP="009D23AA">
      <w:pPr>
        <w:jc w:val="center"/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EF70E8" w:rsidRPr="009878C8" w14:paraId="4DFCB905" w14:textId="77777777" w:rsidTr="007438DD">
        <w:trPr>
          <w:jc w:val="center"/>
        </w:trPr>
        <w:tc>
          <w:tcPr>
            <w:tcW w:w="2158" w:type="dxa"/>
            <w:shd w:val="clear" w:color="auto" w:fill="1F3864" w:themeFill="accent1" w:themeFillShade="80"/>
          </w:tcPr>
          <w:p w14:paraId="47C827DA" w14:textId="77777777" w:rsidR="00EF70E8" w:rsidRDefault="00EF70E8" w:rsidP="007438DD">
            <w:pPr>
              <w:tabs>
                <w:tab w:val="left" w:pos="8922"/>
              </w:tabs>
              <w:jc w:val="center"/>
            </w:pPr>
            <w:r>
              <w:t>1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64ADA23F" w14:textId="77777777" w:rsidR="00EF70E8" w:rsidRPr="009878C8" w:rsidRDefault="00EF70E8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6B7CF2">
              <w:rPr>
                <w:color w:val="FFFFFF" w:themeColor="background1"/>
              </w:rPr>
              <w:t>2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743632BC" w14:textId="77777777" w:rsidR="00EF70E8" w:rsidRPr="00D63678" w:rsidRDefault="00EF70E8" w:rsidP="007438DD">
            <w:pPr>
              <w:tabs>
                <w:tab w:val="left" w:pos="8922"/>
              </w:tabs>
              <w:jc w:val="center"/>
              <w:rPr>
                <w:color w:val="FFFFFF" w:themeColor="background1"/>
              </w:rPr>
            </w:pPr>
            <w:r w:rsidRPr="00D63678">
              <w:rPr>
                <w:color w:val="FFFFFF" w:themeColor="background1"/>
              </w:rPr>
              <w:t>3</w:t>
            </w:r>
          </w:p>
        </w:tc>
        <w:tc>
          <w:tcPr>
            <w:tcW w:w="2158" w:type="dxa"/>
          </w:tcPr>
          <w:p w14:paraId="5E454D0F" w14:textId="77777777" w:rsidR="00EF70E8" w:rsidRPr="009878C8" w:rsidRDefault="00EF70E8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4</w:t>
            </w:r>
          </w:p>
        </w:tc>
        <w:tc>
          <w:tcPr>
            <w:tcW w:w="2158" w:type="dxa"/>
          </w:tcPr>
          <w:p w14:paraId="23AA0E8B" w14:textId="77777777" w:rsidR="00EF70E8" w:rsidRPr="009878C8" w:rsidRDefault="00EF70E8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5</w:t>
            </w:r>
          </w:p>
        </w:tc>
      </w:tr>
      <w:tr w:rsidR="00EF70E8" w:rsidRPr="009878C8" w14:paraId="1F115DBB" w14:textId="77777777" w:rsidTr="007438DD">
        <w:trPr>
          <w:trHeight w:val="413"/>
          <w:jc w:val="center"/>
        </w:trPr>
        <w:tc>
          <w:tcPr>
            <w:tcW w:w="2158" w:type="dxa"/>
          </w:tcPr>
          <w:p w14:paraId="7352DC70" w14:textId="77777777" w:rsidR="00EF70E8" w:rsidRPr="009878C8" w:rsidRDefault="00EF70E8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type</w:t>
            </w:r>
          </w:p>
        </w:tc>
        <w:tc>
          <w:tcPr>
            <w:tcW w:w="2158" w:type="dxa"/>
          </w:tcPr>
          <w:p w14:paraId="4CDFBCE8" w14:textId="77777777" w:rsidR="00EF70E8" w:rsidRPr="009878C8" w:rsidRDefault="00EF70E8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data</w:t>
            </w:r>
          </w:p>
        </w:tc>
        <w:tc>
          <w:tcPr>
            <w:tcW w:w="2158" w:type="dxa"/>
          </w:tcPr>
          <w:p w14:paraId="3E5EF2D0" w14:textId="77777777" w:rsidR="00EF70E8" w:rsidRPr="009878C8" w:rsidRDefault="00EF70E8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Shareholders data</w:t>
            </w:r>
          </w:p>
        </w:tc>
        <w:tc>
          <w:tcPr>
            <w:tcW w:w="2158" w:type="dxa"/>
          </w:tcPr>
          <w:p w14:paraId="5B95E9EE" w14:textId="7A67781E" w:rsidR="00EF70E8" w:rsidRPr="009878C8" w:rsidRDefault="008E14D9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Management</w:t>
            </w:r>
            <w:r w:rsidR="00EF70E8" w:rsidRPr="009878C8">
              <w:rPr>
                <w:color w:val="1F3864" w:themeColor="accent1" w:themeShade="80"/>
              </w:rPr>
              <w:t xml:space="preserve"> data</w:t>
            </w:r>
          </w:p>
        </w:tc>
        <w:tc>
          <w:tcPr>
            <w:tcW w:w="2158" w:type="dxa"/>
          </w:tcPr>
          <w:p w14:paraId="213C3D88" w14:textId="77777777" w:rsidR="00EF70E8" w:rsidRPr="009878C8" w:rsidRDefault="00EF70E8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Final date</w:t>
            </w:r>
          </w:p>
        </w:tc>
      </w:tr>
    </w:tbl>
    <w:p w14:paraId="737AAF3A" w14:textId="784581CF" w:rsidR="001D6F5B" w:rsidRDefault="001D6F5B" w:rsidP="00EF70E8"/>
    <w:tbl>
      <w:tblPr>
        <w:tblStyle w:val="TableGrid"/>
        <w:tblW w:w="11012" w:type="dxa"/>
        <w:tblLook w:val="04A0" w:firstRow="1" w:lastRow="0" w:firstColumn="1" w:lastColumn="0" w:noHBand="0" w:noVBand="1"/>
      </w:tblPr>
      <w:tblGrid>
        <w:gridCol w:w="3670"/>
        <w:gridCol w:w="3671"/>
        <w:gridCol w:w="3671"/>
      </w:tblGrid>
      <w:tr w:rsidR="00466F49" w14:paraId="72DE4C79" w14:textId="77777777" w:rsidTr="001D0400">
        <w:trPr>
          <w:trHeight w:val="997"/>
        </w:trPr>
        <w:tc>
          <w:tcPr>
            <w:tcW w:w="3670" w:type="dxa"/>
          </w:tcPr>
          <w:p w14:paraId="4AFA7DBE" w14:textId="3DC62A7E" w:rsidR="00466F49" w:rsidRDefault="00466F49" w:rsidP="00EF70E8"/>
        </w:tc>
        <w:tc>
          <w:tcPr>
            <w:tcW w:w="3671" w:type="dxa"/>
            <w:shd w:val="clear" w:color="auto" w:fill="1F3864" w:themeFill="accent1" w:themeFillShade="80"/>
          </w:tcPr>
          <w:p w14:paraId="06B6C409" w14:textId="51EAD3EA" w:rsidR="00466F49" w:rsidRDefault="001E7502" w:rsidP="001E7502">
            <w:pPr>
              <w:jc w:val="center"/>
            </w:pPr>
            <w:r>
              <w:t>2</w:t>
            </w:r>
          </w:p>
        </w:tc>
        <w:tc>
          <w:tcPr>
            <w:tcW w:w="3671" w:type="dxa"/>
          </w:tcPr>
          <w:p w14:paraId="2C8B30DD" w14:textId="77777777" w:rsidR="00466F49" w:rsidRDefault="00466F49" w:rsidP="00EF70E8"/>
        </w:tc>
      </w:tr>
      <w:tr w:rsidR="00466F49" w14:paraId="583C2B8E" w14:textId="77777777" w:rsidTr="001D0400">
        <w:trPr>
          <w:trHeight w:val="1053"/>
        </w:trPr>
        <w:tc>
          <w:tcPr>
            <w:tcW w:w="3670" w:type="dxa"/>
          </w:tcPr>
          <w:p w14:paraId="5528B504" w14:textId="4B500764" w:rsidR="00466F49" w:rsidRPr="001D0400" w:rsidRDefault="001E7502" w:rsidP="00EF70E8">
            <w:pPr>
              <w:rPr>
                <w:color w:val="1F3864" w:themeColor="accent1" w:themeShade="80"/>
              </w:rPr>
            </w:pPr>
            <w:r w:rsidRPr="001D0400">
              <w:rPr>
                <w:color w:val="1F3864" w:themeColor="accent1" w:themeShade="80"/>
              </w:rPr>
              <w:t>Shareholder</w:t>
            </w:r>
            <w:r w:rsidR="00E3149C">
              <w:rPr>
                <w:color w:val="1F3864" w:themeColor="accent1" w:themeShade="80"/>
              </w:rPr>
              <w:t>’s</w:t>
            </w:r>
            <w:r w:rsidRPr="001D0400">
              <w:rPr>
                <w:color w:val="1F3864" w:themeColor="accent1" w:themeShade="80"/>
              </w:rPr>
              <w:t xml:space="preserve"> Name</w:t>
            </w:r>
          </w:p>
        </w:tc>
        <w:tc>
          <w:tcPr>
            <w:tcW w:w="3671" w:type="dxa"/>
          </w:tcPr>
          <w:p w14:paraId="15B54C6C" w14:textId="126F7E5D" w:rsidR="00466F49" w:rsidRPr="001D0400" w:rsidRDefault="001E7502" w:rsidP="00EF70E8">
            <w:pPr>
              <w:rPr>
                <w:color w:val="1F3864" w:themeColor="accent1" w:themeShade="80"/>
              </w:rPr>
            </w:pPr>
            <w:r w:rsidRPr="001D0400">
              <w:rPr>
                <w:color w:val="1F3864" w:themeColor="accent1" w:themeShade="80"/>
              </w:rPr>
              <w:t>Shareholder</w:t>
            </w:r>
            <w:r w:rsidR="00E3149C">
              <w:rPr>
                <w:color w:val="1F3864" w:themeColor="accent1" w:themeShade="80"/>
              </w:rPr>
              <w:t>’s</w:t>
            </w:r>
            <w:r w:rsidRPr="001D0400">
              <w:rPr>
                <w:color w:val="1F3864" w:themeColor="accent1" w:themeShade="80"/>
              </w:rPr>
              <w:t xml:space="preserve"> Nationality</w:t>
            </w:r>
          </w:p>
        </w:tc>
        <w:tc>
          <w:tcPr>
            <w:tcW w:w="3671" w:type="dxa"/>
          </w:tcPr>
          <w:p w14:paraId="67418946" w14:textId="42933E9B" w:rsidR="00466F49" w:rsidRPr="001D0400" w:rsidRDefault="00E3149C" w:rsidP="00EF70E8">
            <w:pPr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Percentage of shares in the capital</w:t>
            </w:r>
          </w:p>
        </w:tc>
      </w:tr>
      <w:tr w:rsidR="00466F49" w14:paraId="4412C54E" w14:textId="77777777" w:rsidTr="001D0400">
        <w:trPr>
          <w:trHeight w:val="941"/>
        </w:trPr>
        <w:tc>
          <w:tcPr>
            <w:tcW w:w="3670" w:type="dxa"/>
          </w:tcPr>
          <w:p w14:paraId="175FBA5C" w14:textId="1BA244A4" w:rsidR="00466F49" w:rsidRPr="001D0400" w:rsidRDefault="001D0400" w:rsidP="00EF70E8">
            <w:pPr>
              <w:rPr>
                <w:color w:val="1F3864" w:themeColor="accent1" w:themeShade="80"/>
              </w:rPr>
            </w:pPr>
            <w:r w:rsidRPr="001D0400">
              <w:rPr>
                <w:color w:val="1F3864" w:themeColor="accent1" w:themeShade="80"/>
              </w:rPr>
              <w:t xml:space="preserve">Add National ID </w:t>
            </w:r>
          </w:p>
        </w:tc>
        <w:tc>
          <w:tcPr>
            <w:tcW w:w="3671" w:type="dxa"/>
          </w:tcPr>
          <w:p w14:paraId="4E7D11BF" w14:textId="77777777" w:rsidR="00466F49" w:rsidRPr="001D0400" w:rsidRDefault="00466F49" w:rsidP="00EF70E8">
            <w:pPr>
              <w:rPr>
                <w:color w:val="1F3864" w:themeColor="accent1" w:themeShade="80"/>
              </w:rPr>
            </w:pPr>
          </w:p>
        </w:tc>
        <w:tc>
          <w:tcPr>
            <w:tcW w:w="3671" w:type="dxa"/>
          </w:tcPr>
          <w:p w14:paraId="2F1E9A50" w14:textId="77572303" w:rsidR="00466F49" w:rsidRPr="001D0400" w:rsidRDefault="001D0400" w:rsidP="00EF70E8">
            <w:pPr>
              <w:rPr>
                <w:color w:val="FF0000"/>
              </w:rPr>
            </w:pPr>
            <w:r w:rsidRPr="001D0400">
              <w:rPr>
                <w:color w:val="FF0000"/>
              </w:rPr>
              <w:t>Remove Shareholder</w:t>
            </w:r>
          </w:p>
        </w:tc>
      </w:tr>
    </w:tbl>
    <w:p w14:paraId="1D91C8DA" w14:textId="478B458B" w:rsidR="001D6F5B" w:rsidRDefault="001D6F5B" w:rsidP="00EF70E8"/>
    <w:p w14:paraId="44F7AFC0" w14:textId="08EE1ED3" w:rsidR="001D6F5B" w:rsidRDefault="00C532ED" w:rsidP="00EF70E8">
      <w:r w:rsidRPr="00C532ED">
        <w:rPr>
          <w:noProof/>
        </w:rPr>
        <w:drawing>
          <wp:anchor distT="0" distB="0" distL="114300" distR="114300" simplePos="0" relativeHeight="251659264" behindDoc="1" locked="0" layoutInCell="1" allowOverlap="1" wp14:anchorId="7664D55E" wp14:editId="07B6BFF0">
            <wp:simplePos x="0" y="0"/>
            <wp:positionH relativeFrom="column">
              <wp:posOffset>4445</wp:posOffset>
            </wp:positionH>
            <wp:positionV relativeFrom="paragraph">
              <wp:posOffset>444330</wp:posOffset>
            </wp:positionV>
            <wp:extent cx="6858000" cy="350647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506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22146D1" w14:textId="41A68250" w:rsidR="001D6F5B" w:rsidRPr="00C532ED" w:rsidRDefault="001D6F5B" w:rsidP="00C532ED"/>
    <w:p w14:paraId="2BE20E5B" w14:textId="1A4D83FD" w:rsidR="001D6F5B" w:rsidRPr="00C532ED" w:rsidRDefault="001D6F5B" w:rsidP="00C532ED"/>
    <w:p w14:paraId="2ACD4CF7" w14:textId="210E6138" w:rsidR="001D6F5B" w:rsidRPr="00C532ED" w:rsidRDefault="001D6F5B" w:rsidP="00C532ED"/>
    <w:p w14:paraId="3FB471BE" w14:textId="087C5C0B" w:rsidR="001D6F5B" w:rsidRPr="00C532ED" w:rsidRDefault="001D6F5B" w:rsidP="00C532ED"/>
    <w:p w14:paraId="25E3D98E" w14:textId="311DE1F9" w:rsidR="001D6F5B" w:rsidRPr="00C532ED" w:rsidRDefault="001D6F5B" w:rsidP="00C532ED"/>
    <w:p w14:paraId="6272C893" w14:textId="6885954D" w:rsidR="001D6F5B" w:rsidRPr="00C532ED" w:rsidRDefault="001D6F5B" w:rsidP="00C532ED"/>
    <w:p w14:paraId="67BDAC5F" w14:textId="728AACF3" w:rsidR="001D6F5B" w:rsidRPr="00C532ED" w:rsidRDefault="001D6F5B" w:rsidP="00C532ED"/>
    <w:p w14:paraId="4D19CA75" w14:textId="7178BECC" w:rsidR="001D6F5B" w:rsidRPr="00C532ED" w:rsidRDefault="001D6F5B" w:rsidP="00C532ED"/>
    <w:p w14:paraId="403C7F36" w14:textId="6BE9120E" w:rsidR="001D6F5B" w:rsidRPr="00C532ED" w:rsidRDefault="001D6F5B" w:rsidP="00C532ED"/>
    <w:p w14:paraId="6766A250" w14:textId="676DC162" w:rsidR="001D6F5B" w:rsidRPr="00C532ED" w:rsidRDefault="001D6F5B" w:rsidP="00C532ED"/>
    <w:p w14:paraId="78A0C323" w14:textId="4A6AFD31" w:rsidR="001D6F5B" w:rsidRPr="00C532ED" w:rsidRDefault="001D6F5B" w:rsidP="00C532ED"/>
    <w:p w14:paraId="058014CD" w14:textId="1DAAA157" w:rsidR="001D6F5B" w:rsidRPr="00C532ED" w:rsidRDefault="001D6F5B" w:rsidP="00C532ED"/>
    <w:p w14:paraId="35FC482B" w14:textId="2A6970FD" w:rsidR="001D6F5B" w:rsidRPr="00C532ED" w:rsidRDefault="001D6F5B" w:rsidP="00C532ED"/>
    <w:p w14:paraId="2A206BCF" w14:textId="38D4AC22" w:rsidR="001D6F5B" w:rsidRDefault="001D6F5B" w:rsidP="00C532ED"/>
    <w:p w14:paraId="51DC5636" w14:textId="2CCBE156" w:rsidR="001D6F5B" w:rsidRDefault="00C532ED" w:rsidP="00C532ED">
      <w:pPr>
        <w:tabs>
          <w:tab w:val="left" w:pos="6116"/>
        </w:tabs>
      </w:pPr>
      <w:r>
        <w:tab/>
      </w:r>
    </w:p>
    <w:p w14:paraId="249069AD" w14:textId="5332C59F" w:rsidR="001D6F5B" w:rsidRDefault="001D6F5B" w:rsidP="00C532ED">
      <w:pPr>
        <w:tabs>
          <w:tab w:val="left" w:pos="6116"/>
        </w:tabs>
      </w:pPr>
    </w:p>
    <w:p w14:paraId="5DD4524E" w14:textId="3566699B" w:rsidR="001D6F5B" w:rsidRDefault="001D6F5B" w:rsidP="00C532ED">
      <w:pPr>
        <w:tabs>
          <w:tab w:val="left" w:pos="6116"/>
        </w:tabs>
      </w:pPr>
    </w:p>
    <w:p w14:paraId="34EE2F09" w14:textId="308F29F0" w:rsidR="001D6F5B" w:rsidRDefault="001D6F5B" w:rsidP="00C532ED">
      <w:pPr>
        <w:tabs>
          <w:tab w:val="left" w:pos="6116"/>
        </w:tabs>
      </w:pPr>
    </w:p>
    <w:p w14:paraId="7F48A277" w14:textId="208DBDF9" w:rsidR="001D6F5B" w:rsidRDefault="001D6F5B" w:rsidP="00C532ED">
      <w:pPr>
        <w:tabs>
          <w:tab w:val="left" w:pos="6116"/>
        </w:tabs>
      </w:pPr>
    </w:p>
    <w:p w14:paraId="78BDADFB" w14:textId="1FC85CB0" w:rsidR="001D6F5B" w:rsidRDefault="001D6F5B" w:rsidP="00C532ED">
      <w:pPr>
        <w:tabs>
          <w:tab w:val="left" w:pos="6116"/>
        </w:tabs>
      </w:pPr>
    </w:p>
    <w:p w14:paraId="649891FE" w14:textId="4C25B71B" w:rsidR="001D6F5B" w:rsidRDefault="001D6F5B" w:rsidP="00C532ED">
      <w:pPr>
        <w:tabs>
          <w:tab w:val="left" w:pos="6116"/>
        </w:tabs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F3194C" w:rsidRPr="009878C8" w14:paraId="1F7F5978" w14:textId="77777777" w:rsidTr="00F3194C">
        <w:trPr>
          <w:jc w:val="center"/>
        </w:trPr>
        <w:tc>
          <w:tcPr>
            <w:tcW w:w="2158" w:type="dxa"/>
            <w:shd w:val="clear" w:color="auto" w:fill="1F3864" w:themeFill="accent1" w:themeFillShade="80"/>
          </w:tcPr>
          <w:p w14:paraId="02EB6F18" w14:textId="77777777" w:rsidR="00F3194C" w:rsidRDefault="00F3194C" w:rsidP="007438DD">
            <w:pPr>
              <w:tabs>
                <w:tab w:val="left" w:pos="8922"/>
              </w:tabs>
              <w:jc w:val="center"/>
            </w:pPr>
            <w:r>
              <w:t>1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1D11AB7C" w14:textId="77777777" w:rsidR="00F3194C" w:rsidRPr="009878C8" w:rsidRDefault="00F3194C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6B7CF2">
              <w:rPr>
                <w:color w:val="FFFFFF" w:themeColor="background1"/>
              </w:rPr>
              <w:t>2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49EC7DA1" w14:textId="77777777" w:rsidR="00F3194C" w:rsidRPr="00D63678" w:rsidRDefault="00F3194C" w:rsidP="007438DD">
            <w:pPr>
              <w:tabs>
                <w:tab w:val="left" w:pos="8922"/>
              </w:tabs>
              <w:jc w:val="center"/>
              <w:rPr>
                <w:color w:val="FFFFFF" w:themeColor="background1"/>
              </w:rPr>
            </w:pPr>
            <w:r w:rsidRPr="00D63678">
              <w:rPr>
                <w:color w:val="FFFFFF" w:themeColor="background1"/>
              </w:rPr>
              <w:t>3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109C6235" w14:textId="77777777" w:rsidR="00F3194C" w:rsidRPr="009878C8" w:rsidRDefault="00F3194C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F3194C">
              <w:rPr>
                <w:color w:val="FFFFFF" w:themeColor="background1"/>
              </w:rPr>
              <w:t>4</w:t>
            </w:r>
          </w:p>
        </w:tc>
        <w:tc>
          <w:tcPr>
            <w:tcW w:w="2158" w:type="dxa"/>
          </w:tcPr>
          <w:p w14:paraId="5A704120" w14:textId="77777777" w:rsidR="00F3194C" w:rsidRPr="009878C8" w:rsidRDefault="00F3194C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5</w:t>
            </w:r>
          </w:p>
        </w:tc>
      </w:tr>
      <w:tr w:rsidR="00F3194C" w:rsidRPr="009878C8" w14:paraId="1AF6A54A" w14:textId="77777777" w:rsidTr="007438DD">
        <w:trPr>
          <w:trHeight w:val="413"/>
          <w:jc w:val="center"/>
        </w:trPr>
        <w:tc>
          <w:tcPr>
            <w:tcW w:w="2158" w:type="dxa"/>
          </w:tcPr>
          <w:p w14:paraId="73981932" w14:textId="77777777" w:rsidR="00F3194C" w:rsidRPr="009878C8" w:rsidRDefault="00F3194C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type</w:t>
            </w:r>
          </w:p>
        </w:tc>
        <w:tc>
          <w:tcPr>
            <w:tcW w:w="2158" w:type="dxa"/>
          </w:tcPr>
          <w:p w14:paraId="2D0B93BE" w14:textId="77777777" w:rsidR="00F3194C" w:rsidRPr="009878C8" w:rsidRDefault="00F3194C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data</w:t>
            </w:r>
          </w:p>
        </w:tc>
        <w:tc>
          <w:tcPr>
            <w:tcW w:w="2158" w:type="dxa"/>
          </w:tcPr>
          <w:p w14:paraId="302FAE2D" w14:textId="77777777" w:rsidR="00F3194C" w:rsidRPr="009878C8" w:rsidRDefault="00F3194C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Shareholders data</w:t>
            </w:r>
          </w:p>
        </w:tc>
        <w:tc>
          <w:tcPr>
            <w:tcW w:w="2158" w:type="dxa"/>
          </w:tcPr>
          <w:p w14:paraId="3039B922" w14:textId="3E15D5E8" w:rsidR="00F3194C" w:rsidRPr="009878C8" w:rsidRDefault="00F217A2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Management</w:t>
            </w:r>
            <w:r w:rsidR="00F3194C" w:rsidRPr="009878C8">
              <w:rPr>
                <w:color w:val="1F3864" w:themeColor="accent1" w:themeShade="80"/>
              </w:rPr>
              <w:t xml:space="preserve"> data</w:t>
            </w:r>
          </w:p>
        </w:tc>
        <w:tc>
          <w:tcPr>
            <w:tcW w:w="2158" w:type="dxa"/>
          </w:tcPr>
          <w:p w14:paraId="31801D73" w14:textId="77777777" w:rsidR="00F3194C" w:rsidRPr="009878C8" w:rsidRDefault="00F3194C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Final date</w:t>
            </w:r>
          </w:p>
        </w:tc>
      </w:tr>
    </w:tbl>
    <w:p w14:paraId="5DEE6DFC" w14:textId="060DEA6B" w:rsidR="001D6F5B" w:rsidRDefault="001D6F5B" w:rsidP="00C532ED">
      <w:pPr>
        <w:tabs>
          <w:tab w:val="left" w:pos="6116"/>
        </w:tabs>
      </w:pPr>
    </w:p>
    <w:tbl>
      <w:tblPr>
        <w:tblStyle w:val="TableGrid"/>
        <w:tblW w:w="11100" w:type="dxa"/>
        <w:tblLook w:val="04A0" w:firstRow="1" w:lastRow="0" w:firstColumn="1" w:lastColumn="0" w:noHBand="0" w:noVBand="1"/>
      </w:tblPr>
      <w:tblGrid>
        <w:gridCol w:w="5550"/>
        <w:gridCol w:w="5550"/>
      </w:tblGrid>
      <w:tr w:rsidR="00BD6FC8" w14:paraId="7A2A2BF8" w14:textId="77777777" w:rsidTr="00BD6FC8">
        <w:trPr>
          <w:trHeight w:val="568"/>
        </w:trPr>
        <w:tc>
          <w:tcPr>
            <w:tcW w:w="5550" w:type="dxa"/>
          </w:tcPr>
          <w:p w14:paraId="56D81042" w14:textId="42BD170E" w:rsidR="00BD6FC8" w:rsidRPr="00B00434" w:rsidRDefault="00BD6FC8" w:rsidP="00C532ED">
            <w:pPr>
              <w:tabs>
                <w:tab w:val="left" w:pos="6116"/>
              </w:tabs>
              <w:rPr>
                <w:color w:val="1F3864" w:themeColor="accent1" w:themeShade="80"/>
              </w:rPr>
            </w:pPr>
            <w:r w:rsidRPr="00B00434">
              <w:rPr>
                <w:color w:val="1F3864" w:themeColor="accent1" w:themeShade="80"/>
              </w:rPr>
              <w:t xml:space="preserve">Add </w:t>
            </w:r>
            <w:r w:rsidR="008E14D9">
              <w:rPr>
                <w:color w:val="1F3864" w:themeColor="accent1" w:themeShade="80"/>
              </w:rPr>
              <w:t>Managers</w:t>
            </w:r>
            <w:r w:rsidRPr="00B00434">
              <w:rPr>
                <w:color w:val="1F3864" w:themeColor="accent1" w:themeShade="80"/>
              </w:rPr>
              <w:t xml:space="preserve"> Name</w:t>
            </w:r>
            <w:r w:rsidR="00402ECC">
              <w:rPr>
                <w:color w:val="1F3864" w:themeColor="accent1" w:themeShade="80"/>
              </w:rPr>
              <w:t>s</w:t>
            </w:r>
          </w:p>
        </w:tc>
        <w:tc>
          <w:tcPr>
            <w:tcW w:w="5550" w:type="dxa"/>
          </w:tcPr>
          <w:p w14:paraId="39F4A9FD" w14:textId="77777777" w:rsidR="00BD6FC8" w:rsidRDefault="00BD6FC8" w:rsidP="00C532ED">
            <w:pPr>
              <w:tabs>
                <w:tab w:val="left" w:pos="6116"/>
              </w:tabs>
            </w:pPr>
          </w:p>
        </w:tc>
      </w:tr>
      <w:tr w:rsidR="00BD6FC8" w14:paraId="4CEA5FF0" w14:textId="77777777" w:rsidTr="00B00434">
        <w:trPr>
          <w:trHeight w:val="568"/>
        </w:trPr>
        <w:tc>
          <w:tcPr>
            <w:tcW w:w="5550" w:type="dxa"/>
          </w:tcPr>
          <w:p w14:paraId="3EE5B9DC" w14:textId="77777777" w:rsidR="00BD6FC8" w:rsidRDefault="00BD6FC8" w:rsidP="00C532ED">
            <w:pPr>
              <w:tabs>
                <w:tab w:val="left" w:pos="6116"/>
              </w:tabs>
            </w:pPr>
          </w:p>
        </w:tc>
        <w:tc>
          <w:tcPr>
            <w:tcW w:w="5550" w:type="dxa"/>
            <w:shd w:val="clear" w:color="auto" w:fill="1F3864" w:themeFill="accent1" w:themeFillShade="80"/>
          </w:tcPr>
          <w:p w14:paraId="0E181500" w14:textId="068737DE" w:rsidR="00BD6FC8" w:rsidRDefault="00BD6FC8" w:rsidP="00BD6FC8">
            <w:pPr>
              <w:tabs>
                <w:tab w:val="left" w:pos="6116"/>
              </w:tabs>
              <w:jc w:val="center"/>
            </w:pPr>
            <w:r>
              <w:t>Add</w:t>
            </w:r>
          </w:p>
        </w:tc>
      </w:tr>
    </w:tbl>
    <w:p w14:paraId="5EE6B49B" w14:textId="642E0585" w:rsidR="001D6F5B" w:rsidRDefault="001D6F5B" w:rsidP="00C532ED">
      <w:pPr>
        <w:tabs>
          <w:tab w:val="left" w:pos="6116"/>
        </w:tabs>
      </w:pPr>
    </w:p>
    <w:p w14:paraId="5496A91D" w14:textId="32E2A9A8" w:rsidR="001D6F5B" w:rsidRDefault="001D6F5B" w:rsidP="00C532ED">
      <w:pPr>
        <w:tabs>
          <w:tab w:val="left" w:pos="6116"/>
        </w:tabs>
      </w:pPr>
    </w:p>
    <w:p w14:paraId="1DF8BC14" w14:textId="77777777" w:rsidR="00B00434" w:rsidRDefault="00B00434" w:rsidP="00C532ED">
      <w:pPr>
        <w:tabs>
          <w:tab w:val="left" w:pos="6116"/>
        </w:tabs>
        <w:rPr>
          <w:noProof/>
        </w:rPr>
      </w:pPr>
    </w:p>
    <w:p w14:paraId="3C936FFE" w14:textId="3951B380" w:rsidR="001D6F5B" w:rsidRDefault="00B00434" w:rsidP="00C532ED">
      <w:pPr>
        <w:tabs>
          <w:tab w:val="left" w:pos="6116"/>
        </w:tabs>
      </w:pPr>
      <w:r w:rsidRPr="00B00434">
        <w:rPr>
          <w:noProof/>
        </w:rPr>
        <w:drawing>
          <wp:inline distT="0" distB="0" distL="0" distR="0" wp14:anchorId="4386CA1C" wp14:editId="78670BBC">
            <wp:extent cx="8155897" cy="3864989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2036" cy="38678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600946" w14:textId="155078C1" w:rsidR="001D6F5B" w:rsidRPr="00B00434" w:rsidRDefault="001D6F5B" w:rsidP="00B00434"/>
    <w:p w14:paraId="4B35520A" w14:textId="57991FE0" w:rsidR="001D6F5B" w:rsidRPr="00B00434" w:rsidRDefault="001D6F5B" w:rsidP="00B00434"/>
    <w:p w14:paraId="2868B0D7" w14:textId="5354E120" w:rsidR="001D6F5B" w:rsidRDefault="001D6F5B" w:rsidP="00B00434"/>
    <w:p w14:paraId="7A4D6B3A" w14:textId="2E401C97" w:rsidR="001D6F5B" w:rsidRDefault="00B00434" w:rsidP="00B00434">
      <w:pPr>
        <w:tabs>
          <w:tab w:val="left" w:pos="4172"/>
        </w:tabs>
      </w:pPr>
      <w:r>
        <w:tab/>
      </w:r>
    </w:p>
    <w:p w14:paraId="6C95A784" w14:textId="44486AEA" w:rsidR="001D6F5B" w:rsidRDefault="001D6F5B" w:rsidP="00B00434">
      <w:pPr>
        <w:tabs>
          <w:tab w:val="left" w:pos="4172"/>
        </w:tabs>
      </w:pPr>
    </w:p>
    <w:p w14:paraId="293A6581" w14:textId="4054DF2E" w:rsidR="001D6F5B" w:rsidRDefault="001D6F5B" w:rsidP="00B00434">
      <w:pPr>
        <w:tabs>
          <w:tab w:val="left" w:pos="4172"/>
        </w:tabs>
      </w:pPr>
    </w:p>
    <w:p w14:paraId="1302AEF9" w14:textId="68FF2FF7" w:rsidR="001D6F5B" w:rsidRDefault="001D6F5B" w:rsidP="00B00434">
      <w:pPr>
        <w:tabs>
          <w:tab w:val="left" w:pos="4172"/>
        </w:tabs>
      </w:pPr>
    </w:p>
    <w:p w14:paraId="20E008B3" w14:textId="4DBA7911" w:rsidR="001D6F5B" w:rsidRDefault="001D6F5B" w:rsidP="00B00434">
      <w:pPr>
        <w:tabs>
          <w:tab w:val="left" w:pos="4172"/>
        </w:tabs>
      </w:pPr>
    </w:p>
    <w:p w14:paraId="05C36A4E" w14:textId="34D1DFBE" w:rsidR="001D6F5B" w:rsidRDefault="001D6F5B" w:rsidP="00B00434">
      <w:pPr>
        <w:tabs>
          <w:tab w:val="left" w:pos="4172"/>
        </w:tabs>
      </w:pPr>
    </w:p>
    <w:p w14:paraId="728158B5" w14:textId="67350C0A" w:rsidR="001D6F5B" w:rsidRDefault="001D6F5B" w:rsidP="00B00434">
      <w:pPr>
        <w:tabs>
          <w:tab w:val="left" w:pos="4172"/>
        </w:tabs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B00434" w:rsidRPr="009878C8" w14:paraId="7163F8D1" w14:textId="77777777" w:rsidTr="007438DD">
        <w:trPr>
          <w:jc w:val="center"/>
        </w:trPr>
        <w:tc>
          <w:tcPr>
            <w:tcW w:w="2158" w:type="dxa"/>
            <w:shd w:val="clear" w:color="auto" w:fill="1F3864" w:themeFill="accent1" w:themeFillShade="80"/>
          </w:tcPr>
          <w:p w14:paraId="68E485A9" w14:textId="77777777" w:rsidR="00B00434" w:rsidRDefault="00B00434" w:rsidP="007438DD">
            <w:pPr>
              <w:tabs>
                <w:tab w:val="left" w:pos="8922"/>
              </w:tabs>
              <w:jc w:val="center"/>
            </w:pPr>
            <w:r>
              <w:t>1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21E89709" w14:textId="77777777" w:rsidR="00B00434" w:rsidRPr="009878C8" w:rsidRDefault="00B0043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6B7CF2">
              <w:rPr>
                <w:color w:val="FFFFFF" w:themeColor="background1"/>
              </w:rPr>
              <w:t>2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72F70AA9" w14:textId="77777777" w:rsidR="00B00434" w:rsidRPr="00D63678" w:rsidRDefault="00B00434" w:rsidP="007438DD">
            <w:pPr>
              <w:tabs>
                <w:tab w:val="left" w:pos="8922"/>
              </w:tabs>
              <w:jc w:val="center"/>
              <w:rPr>
                <w:color w:val="FFFFFF" w:themeColor="background1"/>
              </w:rPr>
            </w:pPr>
            <w:r w:rsidRPr="00D63678">
              <w:rPr>
                <w:color w:val="FFFFFF" w:themeColor="background1"/>
              </w:rPr>
              <w:t>3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0A60DFCC" w14:textId="77777777" w:rsidR="00B00434" w:rsidRPr="009878C8" w:rsidRDefault="00B0043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F3194C">
              <w:rPr>
                <w:color w:val="FFFFFF" w:themeColor="background1"/>
              </w:rPr>
              <w:t>4</w:t>
            </w:r>
          </w:p>
        </w:tc>
        <w:tc>
          <w:tcPr>
            <w:tcW w:w="2158" w:type="dxa"/>
          </w:tcPr>
          <w:p w14:paraId="417645E3" w14:textId="77777777" w:rsidR="00B00434" w:rsidRPr="009878C8" w:rsidRDefault="00B0043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5</w:t>
            </w:r>
          </w:p>
        </w:tc>
      </w:tr>
      <w:tr w:rsidR="00B00434" w:rsidRPr="009878C8" w14:paraId="0276F1DA" w14:textId="77777777" w:rsidTr="007438DD">
        <w:trPr>
          <w:trHeight w:val="413"/>
          <w:jc w:val="center"/>
        </w:trPr>
        <w:tc>
          <w:tcPr>
            <w:tcW w:w="2158" w:type="dxa"/>
          </w:tcPr>
          <w:p w14:paraId="234D6496" w14:textId="77777777" w:rsidR="00B00434" w:rsidRPr="009878C8" w:rsidRDefault="00B0043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type</w:t>
            </w:r>
          </w:p>
        </w:tc>
        <w:tc>
          <w:tcPr>
            <w:tcW w:w="2158" w:type="dxa"/>
          </w:tcPr>
          <w:p w14:paraId="6B188F4E" w14:textId="77777777" w:rsidR="00B00434" w:rsidRPr="009878C8" w:rsidRDefault="00B0043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data</w:t>
            </w:r>
          </w:p>
        </w:tc>
        <w:tc>
          <w:tcPr>
            <w:tcW w:w="2158" w:type="dxa"/>
          </w:tcPr>
          <w:p w14:paraId="283E81BF" w14:textId="77777777" w:rsidR="00B00434" w:rsidRPr="009878C8" w:rsidRDefault="00B0043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Shareholders data</w:t>
            </w:r>
          </w:p>
        </w:tc>
        <w:tc>
          <w:tcPr>
            <w:tcW w:w="2158" w:type="dxa"/>
          </w:tcPr>
          <w:p w14:paraId="01045123" w14:textId="79715468" w:rsidR="00B00434" w:rsidRPr="009878C8" w:rsidRDefault="00F217A2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Management</w:t>
            </w:r>
            <w:r w:rsidR="00B00434" w:rsidRPr="009878C8">
              <w:rPr>
                <w:color w:val="1F3864" w:themeColor="accent1" w:themeShade="80"/>
              </w:rPr>
              <w:t xml:space="preserve"> data</w:t>
            </w:r>
          </w:p>
        </w:tc>
        <w:tc>
          <w:tcPr>
            <w:tcW w:w="2158" w:type="dxa"/>
          </w:tcPr>
          <w:p w14:paraId="1DA9498A" w14:textId="77777777" w:rsidR="00B00434" w:rsidRPr="009878C8" w:rsidRDefault="00B0043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Final date</w:t>
            </w:r>
          </w:p>
        </w:tc>
      </w:tr>
    </w:tbl>
    <w:p w14:paraId="791BD83C" w14:textId="75E81439" w:rsidR="009F56FA" w:rsidRDefault="009F56FA" w:rsidP="00B00434">
      <w:pPr>
        <w:tabs>
          <w:tab w:val="left" w:pos="4172"/>
        </w:tabs>
      </w:pPr>
    </w:p>
    <w:tbl>
      <w:tblPr>
        <w:tblStyle w:val="TableGrid"/>
        <w:tblW w:w="11100" w:type="dxa"/>
        <w:tblLook w:val="04A0" w:firstRow="1" w:lastRow="0" w:firstColumn="1" w:lastColumn="0" w:noHBand="0" w:noVBand="1"/>
      </w:tblPr>
      <w:tblGrid>
        <w:gridCol w:w="5550"/>
        <w:gridCol w:w="5550"/>
      </w:tblGrid>
      <w:tr w:rsidR="009F56FA" w14:paraId="02A2B3FE" w14:textId="77777777" w:rsidTr="007438DD">
        <w:trPr>
          <w:trHeight w:val="568"/>
        </w:trPr>
        <w:tc>
          <w:tcPr>
            <w:tcW w:w="5550" w:type="dxa"/>
          </w:tcPr>
          <w:p w14:paraId="77728C3C" w14:textId="54012DA1" w:rsidR="009F56FA" w:rsidRPr="00B00434" w:rsidRDefault="009F56FA" w:rsidP="005F6B2A">
            <w:pPr>
              <w:tabs>
                <w:tab w:val="left" w:pos="6116"/>
              </w:tabs>
              <w:rPr>
                <w:color w:val="1F3864" w:themeColor="accent1" w:themeShade="80"/>
              </w:rPr>
            </w:pPr>
            <w:r w:rsidRPr="00B00434">
              <w:rPr>
                <w:color w:val="1F3864" w:themeColor="accent1" w:themeShade="80"/>
              </w:rPr>
              <w:t xml:space="preserve">Add </w:t>
            </w:r>
            <w:r w:rsidR="005F6B2A">
              <w:rPr>
                <w:color w:val="1F3864" w:themeColor="accent1" w:themeShade="80"/>
              </w:rPr>
              <w:t>Managers</w:t>
            </w:r>
            <w:r w:rsidRPr="00B00434">
              <w:rPr>
                <w:color w:val="1F3864" w:themeColor="accent1" w:themeShade="80"/>
              </w:rPr>
              <w:t xml:space="preserve"> Name</w:t>
            </w:r>
            <w:r w:rsidR="00402ECC">
              <w:rPr>
                <w:color w:val="1F3864" w:themeColor="accent1" w:themeShade="80"/>
              </w:rPr>
              <w:t>s</w:t>
            </w:r>
          </w:p>
        </w:tc>
        <w:tc>
          <w:tcPr>
            <w:tcW w:w="5550" w:type="dxa"/>
          </w:tcPr>
          <w:p w14:paraId="007AD0A3" w14:textId="77777777" w:rsidR="009F56FA" w:rsidRDefault="009F56FA" w:rsidP="007438DD">
            <w:pPr>
              <w:tabs>
                <w:tab w:val="left" w:pos="6116"/>
              </w:tabs>
            </w:pPr>
          </w:p>
        </w:tc>
      </w:tr>
      <w:tr w:rsidR="009F56FA" w14:paraId="7E1EE529" w14:textId="77777777" w:rsidTr="007438DD">
        <w:trPr>
          <w:trHeight w:val="568"/>
        </w:trPr>
        <w:tc>
          <w:tcPr>
            <w:tcW w:w="5550" w:type="dxa"/>
          </w:tcPr>
          <w:p w14:paraId="36DFC249" w14:textId="77777777" w:rsidR="009F56FA" w:rsidRDefault="009F56FA" w:rsidP="007438DD">
            <w:pPr>
              <w:tabs>
                <w:tab w:val="left" w:pos="6116"/>
              </w:tabs>
            </w:pPr>
          </w:p>
        </w:tc>
        <w:tc>
          <w:tcPr>
            <w:tcW w:w="5550" w:type="dxa"/>
            <w:shd w:val="clear" w:color="auto" w:fill="1F3864" w:themeFill="accent1" w:themeFillShade="80"/>
          </w:tcPr>
          <w:p w14:paraId="412D3389" w14:textId="77777777" w:rsidR="009F56FA" w:rsidRDefault="009F56FA" w:rsidP="007438DD">
            <w:pPr>
              <w:tabs>
                <w:tab w:val="left" w:pos="6116"/>
              </w:tabs>
              <w:jc w:val="center"/>
            </w:pPr>
            <w:r>
              <w:t>Add</w:t>
            </w:r>
          </w:p>
        </w:tc>
      </w:tr>
    </w:tbl>
    <w:p w14:paraId="635CBAAE" w14:textId="024A404C" w:rsidR="009F56FA" w:rsidRDefault="009F56FA" w:rsidP="00B00434">
      <w:pPr>
        <w:tabs>
          <w:tab w:val="left" w:pos="4172"/>
        </w:tabs>
      </w:pPr>
    </w:p>
    <w:tbl>
      <w:tblPr>
        <w:tblStyle w:val="TableGrid"/>
        <w:tblW w:w="10938" w:type="dxa"/>
        <w:tblLook w:val="04A0" w:firstRow="1" w:lastRow="0" w:firstColumn="1" w:lastColumn="0" w:noHBand="0" w:noVBand="1"/>
      </w:tblPr>
      <w:tblGrid>
        <w:gridCol w:w="5469"/>
        <w:gridCol w:w="5469"/>
      </w:tblGrid>
      <w:tr w:rsidR="00F05081" w:rsidRPr="00F05081" w14:paraId="0C5D31D2" w14:textId="77777777" w:rsidTr="00F05081">
        <w:trPr>
          <w:trHeight w:val="481"/>
        </w:trPr>
        <w:tc>
          <w:tcPr>
            <w:tcW w:w="5469" w:type="dxa"/>
          </w:tcPr>
          <w:p w14:paraId="5D016418" w14:textId="12871E37" w:rsidR="00CE6522" w:rsidRPr="00F05081" w:rsidRDefault="005F6B2A" w:rsidP="00B00434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Manager’s</w:t>
            </w:r>
            <w:r w:rsidR="00CE6522" w:rsidRPr="00F05081">
              <w:rPr>
                <w:color w:val="1F3864" w:themeColor="accent1" w:themeShade="80"/>
              </w:rPr>
              <w:t xml:space="preserve"> name </w:t>
            </w:r>
          </w:p>
        </w:tc>
        <w:tc>
          <w:tcPr>
            <w:tcW w:w="5469" w:type="dxa"/>
          </w:tcPr>
          <w:p w14:paraId="1969D6AC" w14:textId="77777777" w:rsidR="00CE6522" w:rsidRPr="00F05081" w:rsidRDefault="00CE6522" w:rsidP="00B00434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</w:p>
        </w:tc>
      </w:tr>
      <w:tr w:rsidR="00F05081" w:rsidRPr="00F05081" w14:paraId="0107D2DB" w14:textId="77777777" w:rsidTr="00F05081">
        <w:trPr>
          <w:trHeight w:val="508"/>
        </w:trPr>
        <w:tc>
          <w:tcPr>
            <w:tcW w:w="5469" w:type="dxa"/>
          </w:tcPr>
          <w:p w14:paraId="6E4CF4A4" w14:textId="1006EE13" w:rsidR="00CE6522" w:rsidRPr="00F05081" w:rsidRDefault="005F6B2A" w:rsidP="00B00434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Manager’s</w:t>
            </w:r>
            <w:r w:rsidR="00CE6522" w:rsidRPr="00F05081">
              <w:rPr>
                <w:color w:val="1F3864" w:themeColor="accent1" w:themeShade="80"/>
              </w:rPr>
              <w:t xml:space="preserve"> nationality </w:t>
            </w:r>
          </w:p>
        </w:tc>
        <w:tc>
          <w:tcPr>
            <w:tcW w:w="5469" w:type="dxa"/>
          </w:tcPr>
          <w:p w14:paraId="19522FFE" w14:textId="77777777" w:rsidR="00CE6522" w:rsidRPr="00F05081" w:rsidRDefault="00CE6522" w:rsidP="00B00434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</w:p>
        </w:tc>
      </w:tr>
      <w:tr w:rsidR="00F05081" w:rsidRPr="00F05081" w14:paraId="4FDA2E4F" w14:textId="77777777" w:rsidTr="00F05081">
        <w:trPr>
          <w:trHeight w:val="481"/>
        </w:trPr>
        <w:tc>
          <w:tcPr>
            <w:tcW w:w="5469" w:type="dxa"/>
          </w:tcPr>
          <w:p w14:paraId="2430DC26" w14:textId="3709571C" w:rsidR="00CE6522" w:rsidRPr="00F05081" w:rsidRDefault="00CE6522" w:rsidP="00B00434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  <w:r w:rsidRPr="00F05081">
              <w:rPr>
                <w:color w:val="1F3864" w:themeColor="accent1" w:themeShade="80"/>
              </w:rPr>
              <w:t xml:space="preserve">Powers: </w:t>
            </w:r>
          </w:p>
        </w:tc>
        <w:tc>
          <w:tcPr>
            <w:tcW w:w="5469" w:type="dxa"/>
          </w:tcPr>
          <w:p w14:paraId="017A6751" w14:textId="77777777" w:rsidR="00CE6522" w:rsidRPr="00F05081" w:rsidRDefault="00CE6522" w:rsidP="00B00434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</w:p>
        </w:tc>
      </w:tr>
      <w:tr w:rsidR="00F05081" w:rsidRPr="00F05081" w14:paraId="71974C3C" w14:textId="77777777" w:rsidTr="00F05081">
        <w:trPr>
          <w:trHeight w:val="989"/>
        </w:trPr>
        <w:tc>
          <w:tcPr>
            <w:tcW w:w="5469" w:type="dxa"/>
          </w:tcPr>
          <w:p w14:paraId="002F5E6A" w14:textId="71ABE5FD" w:rsidR="00CE6522" w:rsidRPr="00F05081" w:rsidRDefault="00CE6522" w:rsidP="00B00434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  <w:r w:rsidRPr="00F05081">
              <w:rPr>
                <w:color w:val="1F3864" w:themeColor="accent1" w:themeShade="80"/>
              </w:rPr>
              <w:t>Signing before banks</w:t>
            </w:r>
            <w:r w:rsidR="009B4F99">
              <w:rPr>
                <w:color w:val="1F3864" w:themeColor="accent1" w:themeShade="80"/>
              </w:rPr>
              <w:t>,</w:t>
            </w:r>
            <w:r w:rsidRPr="00F05081">
              <w:rPr>
                <w:color w:val="1F3864" w:themeColor="accent1" w:themeShade="80"/>
              </w:rPr>
              <w:t xml:space="preserve"> opening bank accounts and operate on the company’s account. </w:t>
            </w:r>
          </w:p>
        </w:tc>
        <w:tc>
          <w:tcPr>
            <w:tcW w:w="5469" w:type="dxa"/>
          </w:tcPr>
          <w:p w14:paraId="3445B757" w14:textId="77777777" w:rsidR="00CE6522" w:rsidRPr="00F05081" w:rsidRDefault="00CE6522" w:rsidP="00B00434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</w:p>
        </w:tc>
      </w:tr>
      <w:tr w:rsidR="00F05081" w:rsidRPr="00F05081" w14:paraId="13434D6F" w14:textId="77777777" w:rsidTr="00F05081">
        <w:trPr>
          <w:trHeight w:val="481"/>
        </w:trPr>
        <w:tc>
          <w:tcPr>
            <w:tcW w:w="5469" w:type="dxa"/>
          </w:tcPr>
          <w:p w14:paraId="54549AE6" w14:textId="4C1973BA" w:rsidR="00CE6522" w:rsidRPr="00F05081" w:rsidRDefault="00CE6522" w:rsidP="00CE6522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  <w:r w:rsidRPr="00F05081">
              <w:rPr>
                <w:color w:val="1F3864" w:themeColor="accent1" w:themeShade="80"/>
              </w:rPr>
              <w:t>Signing contracts on behalf of the company</w:t>
            </w:r>
          </w:p>
        </w:tc>
        <w:tc>
          <w:tcPr>
            <w:tcW w:w="5469" w:type="dxa"/>
          </w:tcPr>
          <w:p w14:paraId="4CC74232" w14:textId="77777777" w:rsidR="00CE6522" w:rsidRPr="00F05081" w:rsidRDefault="00CE6522" w:rsidP="00B00434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</w:p>
        </w:tc>
      </w:tr>
      <w:tr w:rsidR="00F05081" w:rsidRPr="00F05081" w14:paraId="36FBB247" w14:textId="77777777" w:rsidTr="00F05081">
        <w:trPr>
          <w:trHeight w:val="962"/>
        </w:trPr>
        <w:tc>
          <w:tcPr>
            <w:tcW w:w="5469" w:type="dxa"/>
          </w:tcPr>
          <w:p w14:paraId="6B8E1B10" w14:textId="6F44045A" w:rsidR="00CE6522" w:rsidRPr="00F05081" w:rsidRDefault="00F05081" w:rsidP="00CE6522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  <w:r w:rsidRPr="00F05081">
              <w:rPr>
                <w:color w:val="1F3864" w:themeColor="accent1" w:themeShade="80"/>
              </w:rPr>
              <w:t xml:space="preserve">Appear on behalf of the company before the governmental entities. </w:t>
            </w:r>
          </w:p>
        </w:tc>
        <w:tc>
          <w:tcPr>
            <w:tcW w:w="5469" w:type="dxa"/>
          </w:tcPr>
          <w:p w14:paraId="45B11EE9" w14:textId="77777777" w:rsidR="00CE6522" w:rsidRPr="00F05081" w:rsidRDefault="00CE6522" w:rsidP="00B00434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</w:p>
        </w:tc>
      </w:tr>
    </w:tbl>
    <w:p w14:paraId="75915462" w14:textId="77777777" w:rsidR="009F56FA" w:rsidRDefault="009F56FA" w:rsidP="00B00434">
      <w:pPr>
        <w:tabs>
          <w:tab w:val="left" w:pos="4172"/>
        </w:tabs>
      </w:pPr>
    </w:p>
    <w:p w14:paraId="7DA97EAB" w14:textId="32634E71" w:rsidR="001D6F5B" w:rsidRDefault="009D4F96" w:rsidP="00B00434">
      <w:pPr>
        <w:tabs>
          <w:tab w:val="left" w:pos="4172"/>
        </w:tabs>
      </w:pPr>
      <w:r w:rsidRPr="009D4F96">
        <w:rPr>
          <w:noProof/>
        </w:rPr>
        <w:drawing>
          <wp:inline distT="0" distB="0" distL="0" distR="0" wp14:anchorId="660711B0" wp14:editId="6617995C">
            <wp:extent cx="6858000" cy="361696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61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50DBC" w14:textId="70ACA01D" w:rsidR="001D6F5B" w:rsidRDefault="001D6F5B" w:rsidP="009D4F96"/>
    <w:p w14:paraId="298768EE" w14:textId="574F9B56" w:rsidR="001D6F5B" w:rsidRDefault="009D4F96" w:rsidP="009D4F96">
      <w:pPr>
        <w:tabs>
          <w:tab w:val="left" w:pos="3236"/>
        </w:tabs>
      </w:pPr>
      <w:r>
        <w:tab/>
      </w:r>
    </w:p>
    <w:p w14:paraId="24072483" w14:textId="41106924" w:rsidR="001D6F5B" w:rsidRDefault="001D6F5B" w:rsidP="009D4F96">
      <w:pPr>
        <w:tabs>
          <w:tab w:val="left" w:pos="3236"/>
        </w:tabs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B34D44" w:rsidRPr="009878C8" w14:paraId="33CDFE19" w14:textId="77777777" w:rsidTr="00B34D44">
        <w:trPr>
          <w:jc w:val="center"/>
        </w:trPr>
        <w:tc>
          <w:tcPr>
            <w:tcW w:w="2158" w:type="dxa"/>
            <w:shd w:val="clear" w:color="auto" w:fill="1F3864" w:themeFill="accent1" w:themeFillShade="80"/>
          </w:tcPr>
          <w:p w14:paraId="19861159" w14:textId="77777777" w:rsidR="00B34D44" w:rsidRDefault="00B34D44" w:rsidP="007438DD">
            <w:pPr>
              <w:tabs>
                <w:tab w:val="left" w:pos="8922"/>
              </w:tabs>
              <w:jc w:val="center"/>
            </w:pPr>
            <w:r>
              <w:t>1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4754433F" w14:textId="77777777" w:rsidR="00B34D44" w:rsidRPr="009878C8" w:rsidRDefault="00B34D4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6B7CF2">
              <w:rPr>
                <w:color w:val="FFFFFF" w:themeColor="background1"/>
              </w:rPr>
              <w:t>2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06A49F68" w14:textId="77777777" w:rsidR="00B34D44" w:rsidRPr="00D63678" w:rsidRDefault="00B34D44" w:rsidP="007438DD">
            <w:pPr>
              <w:tabs>
                <w:tab w:val="left" w:pos="8922"/>
              </w:tabs>
              <w:jc w:val="center"/>
              <w:rPr>
                <w:color w:val="FFFFFF" w:themeColor="background1"/>
              </w:rPr>
            </w:pPr>
            <w:r w:rsidRPr="00D63678">
              <w:rPr>
                <w:color w:val="FFFFFF" w:themeColor="background1"/>
              </w:rPr>
              <w:t>3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74841240" w14:textId="77777777" w:rsidR="00B34D44" w:rsidRPr="009878C8" w:rsidRDefault="00B34D4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F3194C">
              <w:rPr>
                <w:color w:val="FFFFFF" w:themeColor="background1"/>
              </w:rPr>
              <w:t>4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09BD074E" w14:textId="77777777" w:rsidR="00B34D44" w:rsidRPr="009878C8" w:rsidRDefault="00B34D4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B34D44">
              <w:rPr>
                <w:color w:val="FFFFFF" w:themeColor="background1"/>
              </w:rPr>
              <w:t>5</w:t>
            </w:r>
          </w:p>
        </w:tc>
      </w:tr>
      <w:tr w:rsidR="00B34D44" w:rsidRPr="009878C8" w14:paraId="12CE4818" w14:textId="77777777" w:rsidTr="007438DD">
        <w:trPr>
          <w:trHeight w:val="413"/>
          <w:jc w:val="center"/>
        </w:trPr>
        <w:tc>
          <w:tcPr>
            <w:tcW w:w="2158" w:type="dxa"/>
          </w:tcPr>
          <w:p w14:paraId="0099D8DB" w14:textId="77777777" w:rsidR="00B34D44" w:rsidRPr="009878C8" w:rsidRDefault="00B34D4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type</w:t>
            </w:r>
          </w:p>
        </w:tc>
        <w:tc>
          <w:tcPr>
            <w:tcW w:w="2158" w:type="dxa"/>
          </w:tcPr>
          <w:p w14:paraId="2920FFE2" w14:textId="77777777" w:rsidR="00B34D44" w:rsidRPr="009878C8" w:rsidRDefault="00B34D4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data</w:t>
            </w:r>
          </w:p>
        </w:tc>
        <w:tc>
          <w:tcPr>
            <w:tcW w:w="2158" w:type="dxa"/>
          </w:tcPr>
          <w:p w14:paraId="72054F07" w14:textId="77777777" w:rsidR="00B34D44" w:rsidRPr="009878C8" w:rsidRDefault="00B34D4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Shareholders data</w:t>
            </w:r>
          </w:p>
        </w:tc>
        <w:tc>
          <w:tcPr>
            <w:tcW w:w="2158" w:type="dxa"/>
          </w:tcPr>
          <w:p w14:paraId="50B5A149" w14:textId="004FFD82" w:rsidR="00B34D44" w:rsidRPr="009878C8" w:rsidRDefault="00ED7695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Management</w:t>
            </w:r>
            <w:r w:rsidR="00B34D44" w:rsidRPr="009878C8">
              <w:rPr>
                <w:color w:val="1F3864" w:themeColor="accent1" w:themeShade="80"/>
              </w:rPr>
              <w:t xml:space="preserve"> data</w:t>
            </w:r>
          </w:p>
        </w:tc>
        <w:tc>
          <w:tcPr>
            <w:tcW w:w="2158" w:type="dxa"/>
          </w:tcPr>
          <w:p w14:paraId="62F958BD" w14:textId="77777777" w:rsidR="00B34D44" w:rsidRPr="009878C8" w:rsidRDefault="00B34D4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Final date</w:t>
            </w:r>
          </w:p>
        </w:tc>
      </w:tr>
    </w:tbl>
    <w:p w14:paraId="2D9E62B8" w14:textId="2DB1F683" w:rsidR="001D6F5B" w:rsidRDefault="001D6F5B" w:rsidP="009D4F96">
      <w:pPr>
        <w:tabs>
          <w:tab w:val="left" w:pos="3236"/>
        </w:tabs>
      </w:pPr>
    </w:p>
    <w:p w14:paraId="1F4ABA1C" w14:textId="10D298B2" w:rsidR="001D6F5B" w:rsidRDefault="001D6F5B" w:rsidP="009D4F96">
      <w:pPr>
        <w:tabs>
          <w:tab w:val="left" w:pos="3236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34D44" w14:paraId="681C2C66" w14:textId="77777777" w:rsidTr="0033787B">
        <w:trPr>
          <w:trHeight w:val="332"/>
        </w:trPr>
        <w:tc>
          <w:tcPr>
            <w:tcW w:w="10790" w:type="dxa"/>
            <w:shd w:val="clear" w:color="auto" w:fill="1F3864" w:themeFill="accent1" w:themeFillShade="80"/>
          </w:tcPr>
          <w:p w14:paraId="3D650922" w14:textId="39E3A104" w:rsidR="00B34D44" w:rsidRDefault="00B34D44" w:rsidP="00B34D44">
            <w:pPr>
              <w:tabs>
                <w:tab w:val="left" w:pos="3236"/>
              </w:tabs>
              <w:jc w:val="center"/>
            </w:pPr>
            <w:r>
              <w:t>Download Power of Attorney and fill in the data</w:t>
            </w:r>
          </w:p>
        </w:tc>
      </w:tr>
    </w:tbl>
    <w:p w14:paraId="7A3893F1" w14:textId="3AFB76E1" w:rsidR="001D6F5B" w:rsidRDefault="001D6F5B" w:rsidP="009D4F96">
      <w:pPr>
        <w:tabs>
          <w:tab w:val="left" w:pos="3236"/>
        </w:tabs>
      </w:pPr>
    </w:p>
    <w:p w14:paraId="5C0C73C6" w14:textId="1AC71D2A" w:rsidR="001D6F5B" w:rsidRDefault="0033787B" w:rsidP="009D4F96">
      <w:pPr>
        <w:tabs>
          <w:tab w:val="left" w:pos="3236"/>
        </w:tabs>
        <w:rPr>
          <w:noProof/>
        </w:rPr>
      </w:pPr>
      <w:r w:rsidRPr="0033787B">
        <w:rPr>
          <w:noProof/>
        </w:rPr>
        <w:drawing>
          <wp:inline distT="0" distB="0" distL="0" distR="0" wp14:anchorId="794494D8" wp14:editId="731F81E5">
            <wp:extent cx="6858000" cy="324993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4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B6882E" w14:textId="6C934831" w:rsidR="001D6F5B" w:rsidRPr="0033787B" w:rsidRDefault="001D6F5B" w:rsidP="0033787B"/>
    <w:p w14:paraId="694566D3" w14:textId="2686A391" w:rsidR="001D6F5B" w:rsidRPr="0033787B" w:rsidRDefault="001D6F5B" w:rsidP="0033787B"/>
    <w:p w14:paraId="163DAF45" w14:textId="5779A961" w:rsidR="001D6F5B" w:rsidRDefault="001D6F5B" w:rsidP="0033787B">
      <w:pPr>
        <w:rPr>
          <w:noProof/>
        </w:rPr>
      </w:pPr>
    </w:p>
    <w:p w14:paraId="7163DABB" w14:textId="754C676D" w:rsidR="001D6F5B" w:rsidRDefault="0033787B" w:rsidP="0033787B">
      <w:pPr>
        <w:tabs>
          <w:tab w:val="left" w:pos="1425"/>
        </w:tabs>
      </w:pPr>
      <w:r>
        <w:tab/>
      </w:r>
    </w:p>
    <w:p w14:paraId="0F28A65B" w14:textId="258297F3" w:rsidR="001D6F5B" w:rsidRDefault="001D6F5B" w:rsidP="0033787B">
      <w:pPr>
        <w:tabs>
          <w:tab w:val="left" w:pos="1425"/>
        </w:tabs>
      </w:pPr>
    </w:p>
    <w:p w14:paraId="1E0C032C" w14:textId="4DE263CF" w:rsidR="001D6F5B" w:rsidRDefault="001D6F5B" w:rsidP="0033787B">
      <w:pPr>
        <w:tabs>
          <w:tab w:val="left" w:pos="1425"/>
        </w:tabs>
      </w:pPr>
    </w:p>
    <w:p w14:paraId="011BD837" w14:textId="24426B8E" w:rsidR="001D6F5B" w:rsidRDefault="001D6F5B" w:rsidP="0033787B">
      <w:pPr>
        <w:tabs>
          <w:tab w:val="left" w:pos="1425"/>
        </w:tabs>
      </w:pPr>
    </w:p>
    <w:p w14:paraId="2324FB8F" w14:textId="5CD35B2D" w:rsidR="001D6F5B" w:rsidRDefault="001D6F5B" w:rsidP="0033787B">
      <w:pPr>
        <w:tabs>
          <w:tab w:val="left" w:pos="1425"/>
        </w:tabs>
      </w:pPr>
    </w:p>
    <w:p w14:paraId="335DB4B6" w14:textId="2CEA86BB" w:rsidR="001D6F5B" w:rsidRDefault="001D6F5B" w:rsidP="0033787B">
      <w:pPr>
        <w:tabs>
          <w:tab w:val="left" w:pos="1425"/>
        </w:tabs>
      </w:pPr>
    </w:p>
    <w:p w14:paraId="3C3F7AE4" w14:textId="6A5A5730" w:rsidR="001D6F5B" w:rsidRDefault="001D6F5B" w:rsidP="0033787B">
      <w:pPr>
        <w:tabs>
          <w:tab w:val="left" w:pos="1425"/>
        </w:tabs>
      </w:pPr>
    </w:p>
    <w:p w14:paraId="26CFCEE4" w14:textId="0D40BD60" w:rsidR="001D6F5B" w:rsidRDefault="001D6F5B" w:rsidP="0033787B">
      <w:pPr>
        <w:tabs>
          <w:tab w:val="left" w:pos="1425"/>
        </w:tabs>
      </w:pPr>
    </w:p>
    <w:p w14:paraId="07ADB65D" w14:textId="2E39C0E3" w:rsidR="001D6F5B" w:rsidRDefault="001D6F5B" w:rsidP="0033787B">
      <w:pPr>
        <w:tabs>
          <w:tab w:val="left" w:pos="1425"/>
        </w:tabs>
      </w:pPr>
    </w:p>
    <w:p w14:paraId="78A999A8" w14:textId="1D78B007" w:rsidR="001D6F5B" w:rsidRDefault="001D6F5B" w:rsidP="0033787B">
      <w:pPr>
        <w:tabs>
          <w:tab w:val="left" w:pos="1425"/>
        </w:tabs>
      </w:pPr>
    </w:p>
    <w:p w14:paraId="3A05C8E5" w14:textId="0AF8D68E" w:rsidR="001D6F5B" w:rsidRDefault="001D6F5B" w:rsidP="0033787B">
      <w:pPr>
        <w:tabs>
          <w:tab w:val="left" w:pos="1425"/>
        </w:tabs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B72964" w:rsidRPr="009878C8" w14:paraId="0894441E" w14:textId="77777777" w:rsidTr="007438DD">
        <w:trPr>
          <w:jc w:val="center"/>
        </w:trPr>
        <w:tc>
          <w:tcPr>
            <w:tcW w:w="2158" w:type="dxa"/>
            <w:shd w:val="clear" w:color="auto" w:fill="1F3864" w:themeFill="accent1" w:themeFillShade="80"/>
          </w:tcPr>
          <w:p w14:paraId="53E239B4" w14:textId="77777777" w:rsidR="00B72964" w:rsidRDefault="00B72964" w:rsidP="007438DD">
            <w:pPr>
              <w:tabs>
                <w:tab w:val="left" w:pos="8922"/>
              </w:tabs>
              <w:jc w:val="center"/>
            </w:pPr>
            <w:r>
              <w:lastRenderedPageBreak/>
              <w:t>1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28CC8CF4" w14:textId="77777777" w:rsidR="00B72964" w:rsidRPr="009878C8" w:rsidRDefault="00B7296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6B7CF2">
              <w:rPr>
                <w:color w:val="FFFFFF" w:themeColor="background1"/>
              </w:rPr>
              <w:t>2</w:t>
            </w:r>
          </w:p>
        </w:tc>
        <w:tc>
          <w:tcPr>
            <w:tcW w:w="2158" w:type="dxa"/>
          </w:tcPr>
          <w:p w14:paraId="4A4828F5" w14:textId="77777777" w:rsidR="00B72964" w:rsidRPr="009878C8" w:rsidRDefault="00B7296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3</w:t>
            </w:r>
          </w:p>
        </w:tc>
        <w:tc>
          <w:tcPr>
            <w:tcW w:w="2158" w:type="dxa"/>
          </w:tcPr>
          <w:p w14:paraId="4D58214F" w14:textId="77777777" w:rsidR="00B72964" w:rsidRPr="009878C8" w:rsidRDefault="00B7296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4</w:t>
            </w:r>
          </w:p>
        </w:tc>
        <w:tc>
          <w:tcPr>
            <w:tcW w:w="2158" w:type="dxa"/>
          </w:tcPr>
          <w:p w14:paraId="4902B987" w14:textId="77777777" w:rsidR="00B72964" w:rsidRPr="009878C8" w:rsidRDefault="00B7296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5</w:t>
            </w:r>
          </w:p>
        </w:tc>
      </w:tr>
      <w:tr w:rsidR="00B72964" w:rsidRPr="009878C8" w14:paraId="61C87D50" w14:textId="77777777" w:rsidTr="007438DD">
        <w:trPr>
          <w:trHeight w:val="413"/>
          <w:jc w:val="center"/>
        </w:trPr>
        <w:tc>
          <w:tcPr>
            <w:tcW w:w="2158" w:type="dxa"/>
          </w:tcPr>
          <w:p w14:paraId="3B05DEBB" w14:textId="77777777" w:rsidR="00B72964" w:rsidRPr="009878C8" w:rsidRDefault="00B7296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type</w:t>
            </w:r>
          </w:p>
        </w:tc>
        <w:tc>
          <w:tcPr>
            <w:tcW w:w="2158" w:type="dxa"/>
          </w:tcPr>
          <w:p w14:paraId="6B3E8FBC" w14:textId="77777777" w:rsidR="00B72964" w:rsidRPr="009878C8" w:rsidRDefault="00B7296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data</w:t>
            </w:r>
          </w:p>
        </w:tc>
        <w:tc>
          <w:tcPr>
            <w:tcW w:w="2158" w:type="dxa"/>
          </w:tcPr>
          <w:p w14:paraId="5A1D1D66" w14:textId="77777777" w:rsidR="00B72964" w:rsidRPr="009878C8" w:rsidRDefault="00B7296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Shareholders data</w:t>
            </w:r>
          </w:p>
        </w:tc>
        <w:tc>
          <w:tcPr>
            <w:tcW w:w="2158" w:type="dxa"/>
          </w:tcPr>
          <w:p w14:paraId="29FDC6DF" w14:textId="77777777" w:rsidR="00B72964" w:rsidRPr="009878C8" w:rsidRDefault="00B7296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Management</w:t>
            </w:r>
            <w:r w:rsidRPr="009878C8">
              <w:rPr>
                <w:color w:val="1F3864" w:themeColor="accent1" w:themeShade="80"/>
              </w:rPr>
              <w:t xml:space="preserve"> data</w:t>
            </w:r>
          </w:p>
        </w:tc>
        <w:tc>
          <w:tcPr>
            <w:tcW w:w="2158" w:type="dxa"/>
          </w:tcPr>
          <w:p w14:paraId="07C3134F" w14:textId="77777777" w:rsidR="00B72964" w:rsidRPr="009878C8" w:rsidRDefault="00B72964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Final date</w:t>
            </w:r>
          </w:p>
        </w:tc>
      </w:tr>
    </w:tbl>
    <w:p w14:paraId="074BC581" w14:textId="05B9C6A5" w:rsidR="001D6F5B" w:rsidRDefault="001D6F5B" w:rsidP="0033787B">
      <w:pPr>
        <w:tabs>
          <w:tab w:val="left" w:pos="1425"/>
        </w:tabs>
      </w:pPr>
    </w:p>
    <w:tbl>
      <w:tblPr>
        <w:tblStyle w:val="TableGrid"/>
        <w:tblW w:w="11084" w:type="dxa"/>
        <w:tblLook w:val="04A0" w:firstRow="1" w:lastRow="0" w:firstColumn="1" w:lastColumn="0" w:noHBand="0" w:noVBand="1"/>
      </w:tblPr>
      <w:tblGrid>
        <w:gridCol w:w="3694"/>
        <w:gridCol w:w="3695"/>
        <w:gridCol w:w="3695"/>
      </w:tblGrid>
      <w:tr w:rsidR="00551FDC" w14:paraId="0A3FB3C9" w14:textId="77777777" w:rsidTr="007438DD">
        <w:trPr>
          <w:trHeight w:val="791"/>
        </w:trPr>
        <w:tc>
          <w:tcPr>
            <w:tcW w:w="3694" w:type="dxa"/>
          </w:tcPr>
          <w:p w14:paraId="6A1ADEF5" w14:textId="77777777" w:rsidR="00551FDC" w:rsidRPr="00E129F0" w:rsidRDefault="00551FDC" w:rsidP="007438DD">
            <w:pPr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00E129F0">
              <w:rPr>
                <w:b/>
                <w:bCs/>
                <w:color w:val="1F3864" w:themeColor="accent1" w:themeShade="80"/>
                <w:sz w:val="28"/>
                <w:szCs w:val="28"/>
              </w:rPr>
              <w:t>Suggest a name for your company</w:t>
            </w:r>
          </w:p>
        </w:tc>
        <w:tc>
          <w:tcPr>
            <w:tcW w:w="3695" w:type="dxa"/>
          </w:tcPr>
          <w:p w14:paraId="23E856D7" w14:textId="77777777" w:rsidR="00551FDC" w:rsidRPr="00E129F0" w:rsidRDefault="00551FDC" w:rsidP="007438DD">
            <w:pPr>
              <w:rPr>
                <w:color w:val="1F3864" w:themeColor="accent1" w:themeShade="80"/>
              </w:rPr>
            </w:pPr>
          </w:p>
        </w:tc>
        <w:tc>
          <w:tcPr>
            <w:tcW w:w="3695" w:type="dxa"/>
          </w:tcPr>
          <w:p w14:paraId="235836EC" w14:textId="77777777" w:rsidR="00551FDC" w:rsidRPr="00E129F0" w:rsidRDefault="00551FDC" w:rsidP="007438DD">
            <w:pPr>
              <w:rPr>
                <w:color w:val="1F3864" w:themeColor="accent1" w:themeShade="80"/>
              </w:rPr>
            </w:pPr>
          </w:p>
        </w:tc>
      </w:tr>
      <w:tr w:rsidR="00551FDC" w14:paraId="43E4655E" w14:textId="77777777" w:rsidTr="007438DD">
        <w:trPr>
          <w:trHeight w:val="637"/>
        </w:trPr>
        <w:tc>
          <w:tcPr>
            <w:tcW w:w="3694" w:type="dxa"/>
          </w:tcPr>
          <w:p w14:paraId="48E0D466" w14:textId="77777777" w:rsidR="00551FDC" w:rsidRPr="00E129F0" w:rsidRDefault="00551FDC" w:rsidP="007438DD">
            <w:pPr>
              <w:rPr>
                <w:color w:val="1F3864" w:themeColor="accent1" w:themeShade="80"/>
              </w:rPr>
            </w:pPr>
            <w:r w:rsidRPr="00E129F0">
              <w:rPr>
                <w:color w:val="1F3864" w:themeColor="accent1" w:themeShade="80"/>
              </w:rPr>
              <w:t>1</w:t>
            </w:r>
            <w:r w:rsidRPr="00E129F0">
              <w:rPr>
                <w:color w:val="1F3864" w:themeColor="accent1" w:themeShade="80"/>
                <w:vertAlign w:val="superscript"/>
              </w:rPr>
              <w:t>st</w:t>
            </w:r>
            <w:r w:rsidRPr="00E129F0">
              <w:rPr>
                <w:color w:val="1F3864" w:themeColor="accent1" w:themeShade="80"/>
              </w:rPr>
              <w:t xml:space="preserve"> Suggestion </w:t>
            </w:r>
          </w:p>
        </w:tc>
        <w:tc>
          <w:tcPr>
            <w:tcW w:w="3695" w:type="dxa"/>
          </w:tcPr>
          <w:p w14:paraId="7441379A" w14:textId="77777777" w:rsidR="00551FDC" w:rsidRPr="00E129F0" w:rsidRDefault="00551FDC" w:rsidP="007438DD">
            <w:pPr>
              <w:rPr>
                <w:color w:val="1F3864" w:themeColor="accent1" w:themeShade="80"/>
              </w:rPr>
            </w:pPr>
            <w:r w:rsidRPr="00E129F0">
              <w:rPr>
                <w:color w:val="1F3864" w:themeColor="accent1" w:themeShade="80"/>
              </w:rPr>
              <w:t>2</w:t>
            </w:r>
            <w:r w:rsidRPr="00E129F0">
              <w:rPr>
                <w:color w:val="1F3864" w:themeColor="accent1" w:themeShade="80"/>
                <w:vertAlign w:val="superscript"/>
              </w:rPr>
              <w:t>nd</w:t>
            </w:r>
            <w:r w:rsidRPr="00E129F0">
              <w:rPr>
                <w:color w:val="1F3864" w:themeColor="accent1" w:themeShade="80"/>
              </w:rPr>
              <w:t xml:space="preserve"> Suggestion </w:t>
            </w:r>
          </w:p>
        </w:tc>
        <w:tc>
          <w:tcPr>
            <w:tcW w:w="3695" w:type="dxa"/>
          </w:tcPr>
          <w:p w14:paraId="04FEF407" w14:textId="77777777" w:rsidR="00551FDC" w:rsidRPr="00E129F0" w:rsidRDefault="00551FDC" w:rsidP="007438DD">
            <w:pPr>
              <w:jc w:val="center"/>
              <w:rPr>
                <w:color w:val="1F3864" w:themeColor="accent1" w:themeShade="80"/>
              </w:rPr>
            </w:pPr>
            <w:r w:rsidRPr="00E129F0">
              <w:rPr>
                <w:color w:val="1F3864" w:themeColor="accent1" w:themeShade="80"/>
              </w:rPr>
              <w:t>Add suggestions</w:t>
            </w:r>
          </w:p>
        </w:tc>
      </w:tr>
      <w:tr w:rsidR="00551FDC" w14:paraId="64771E6B" w14:textId="77777777" w:rsidTr="007438DD">
        <w:trPr>
          <w:trHeight w:val="603"/>
        </w:trPr>
        <w:tc>
          <w:tcPr>
            <w:tcW w:w="3694" w:type="dxa"/>
          </w:tcPr>
          <w:p w14:paraId="2C11A329" w14:textId="77777777" w:rsidR="00551FDC" w:rsidRPr="00E129F0" w:rsidRDefault="00551FDC" w:rsidP="007438DD">
            <w:pPr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>
              <w:rPr>
                <w:b/>
                <w:bCs/>
                <w:color w:val="1F3864" w:themeColor="accent1" w:themeShade="80"/>
                <w:sz w:val="28"/>
                <w:szCs w:val="28"/>
              </w:rPr>
              <w:t>Basic</w:t>
            </w:r>
            <w:r w:rsidRPr="00E129F0">
              <w:rPr>
                <w:b/>
                <w:bCs/>
                <w:color w:val="1F3864" w:themeColor="accent1" w:themeShade="80"/>
                <w:sz w:val="28"/>
                <w:szCs w:val="28"/>
              </w:rPr>
              <w:t xml:space="preserve"> Data</w:t>
            </w:r>
          </w:p>
        </w:tc>
        <w:tc>
          <w:tcPr>
            <w:tcW w:w="3695" w:type="dxa"/>
          </w:tcPr>
          <w:p w14:paraId="3BAD37D5" w14:textId="77777777" w:rsidR="00551FDC" w:rsidRPr="00E129F0" w:rsidRDefault="00551FDC" w:rsidP="007438DD">
            <w:pPr>
              <w:rPr>
                <w:color w:val="1F3864" w:themeColor="accent1" w:themeShade="80"/>
              </w:rPr>
            </w:pPr>
          </w:p>
        </w:tc>
        <w:tc>
          <w:tcPr>
            <w:tcW w:w="3695" w:type="dxa"/>
          </w:tcPr>
          <w:p w14:paraId="7F43BB58" w14:textId="77777777" w:rsidR="00551FDC" w:rsidRPr="00E129F0" w:rsidRDefault="00551FDC" w:rsidP="007438DD">
            <w:pPr>
              <w:rPr>
                <w:color w:val="1F3864" w:themeColor="accent1" w:themeShade="80"/>
              </w:rPr>
            </w:pPr>
          </w:p>
        </w:tc>
      </w:tr>
      <w:tr w:rsidR="00551FDC" w14:paraId="6FA35C34" w14:textId="77777777" w:rsidTr="007438DD">
        <w:trPr>
          <w:trHeight w:val="603"/>
        </w:trPr>
        <w:tc>
          <w:tcPr>
            <w:tcW w:w="3694" w:type="dxa"/>
          </w:tcPr>
          <w:p w14:paraId="48D6EE06" w14:textId="77777777" w:rsidR="00551FDC" w:rsidRPr="00E129F0" w:rsidRDefault="00551FDC" w:rsidP="007438DD">
            <w:pPr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 xml:space="preserve">Company’s </w:t>
            </w:r>
            <w:r w:rsidRPr="00E129F0">
              <w:rPr>
                <w:color w:val="1F3864" w:themeColor="accent1" w:themeShade="80"/>
              </w:rPr>
              <w:t xml:space="preserve">Activity </w:t>
            </w:r>
          </w:p>
        </w:tc>
        <w:tc>
          <w:tcPr>
            <w:tcW w:w="3695" w:type="dxa"/>
          </w:tcPr>
          <w:p w14:paraId="78763F62" w14:textId="77777777" w:rsidR="00551FDC" w:rsidRPr="00E129F0" w:rsidRDefault="00551FDC" w:rsidP="007438DD">
            <w:pPr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 xml:space="preserve">Company’s </w:t>
            </w:r>
            <w:r w:rsidRPr="00E129F0">
              <w:rPr>
                <w:color w:val="1F3864" w:themeColor="accent1" w:themeShade="80"/>
              </w:rPr>
              <w:t xml:space="preserve">Address </w:t>
            </w:r>
          </w:p>
        </w:tc>
        <w:tc>
          <w:tcPr>
            <w:tcW w:w="3695" w:type="dxa"/>
          </w:tcPr>
          <w:p w14:paraId="6B6A7F52" w14:textId="77777777" w:rsidR="00551FDC" w:rsidRPr="00E129F0" w:rsidRDefault="00551FDC" w:rsidP="007438DD">
            <w:pPr>
              <w:rPr>
                <w:color w:val="1F3864" w:themeColor="accent1" w:themeShade="80"/>
              </w:rPr>
            </w:pPr>
          </w:p>
        </w:tc>
      </w:tr>
      <w:tr w:rsidR="00551FDC" w14:paraId="1930C3A8" w14:textId="77777777" w:rsidTr="007438DD">
        <w:trPr>
          <w:trHeight w:val="603"/>
        </w:trPr>
        <w:tc>
          <w:tcPr>
            <w:tcW w:w="3694" w:type="dxa"/>
          </w:tcPr>
          <w:p w14:paraId="5CBBB861" w14:textId="77777777" w:rsidR="00551FDC" w:rsidRDefault="00551FDC" w:rsidP="007438DD">
            <w:pPr>
              <w:rPr>
                <w:color w:val="1F3864" w:themeColor="accent1" w:themeShade="80"/>
              </w:rPr>
            </w:pPr>
            <w:r w:rsidRPr="00E129F0">
              <w:rPr>
                <w:color w:val="1F3864" w:themeColor="accent1" w:themeShade="80"/>
              </w:rPr>
              <w:t xml:space="preserve">Capital </w:t>
            </w:r>
          </w:p>
          <w:p w14:paraId="69153AFD" w14:textId="40B97D99" w:rsidR="00551FDC" w:rsidRPr="00551FDC" w:rsidRDefault="00551FDC" w:rsidP="007438DD">
            <w:pPr>
              <w:rPr>
                <w:color w:val="1F3864" w:themeColor="accent1" w:themeShade="80"/>
                <w:sz w:val="20"/>
                <w:szCs w:val="20"/>
              </w:rPr>
            </w:pPr>
            <w:r>
              <w:rPr>
                <w:color w:val="1F3864" w:themeColor="accent1" w:themeShade="80"/>
                <w:sz w:val="20"/>
                <w:szCs w:val="20"/>
              </w:rPr>
              <w:t>Minimum</w:t>
            </w:r>
            <w:r w:rsidR="00A86307">
              <w:rPr>
                <w:color w:val="1F3864" w:themeColor="accent1" w:themeShade="80"/>
                <w:sz w:val="20"/>
                <w:szCs w:val="20"/>
              </w:rPr>
              <w:t xml:space="preserve"> of</w:t>
            </w:r>
            <w:r>
              <w:rPr>
                <w:color w:val="1F3864" w:themeColor="accent1" w:themeShade="80"/>
                <w:sz w:val="20"/>
                <w:szCs w:val="20"/>
              </w:rPr>
              <w:t xml:space="preserve"> </w:t>
            </w:r>
            <w:r w:rsidR="00E05EF8">
              <w:rPr>
                <w:color w:val="1F3864" w:themeColor="accent1" w:themeShade="80"/>
                <w:sz w:val="20"/>
                <w:szCs w:val="20"/>
              </w:rPr>
              <w:t xml:space="preserve">250 thousand EGP </w:t>
            </w:r>
          </w:p>
        </w:tc>
        <w:tc>
          <w:tcPr>
            <w:tcW w:w="3695" w:type="dxa"/>
          </w:tcPr>
          <w:p w14:paraId="6E84DEBD" w14:textId="77777777" w:rsidR="00551FDC" w:rsidRPr="00E129F0" w:rsidRDefault="00551FDC" w:rsidP="007438DD">
            <w:pPr>
              <w:rPr>
                <w:color w:val="1F3864" w:themeColor="accent1" w:themeShade="80"/>
              </w:rPr>
            </w:pPr>
            <w:r w:rsidRPr="00E129F0">
              <w:rPr>
                <w:color w:val="1F3864" w:themeColor="accent1" w:themeShade="80"/>
              </w:rPr>
              <w:t xml:space="preserve">Share value </w:t>
            </w:r>
          </w:p>
        </w:tc>
        <w:tc>
          <w:tcPr>
            <w:tcW w:w="3695" w:type="dxa"/>
          </w:tcPr>
          <w:p w14:paraId="7A61E8E6" w14:textId="77777777" w:rsidR="00551FDC" w:rsidRPr="00E129F0" w:rsidRDefault="00551FDC" w:rsidP="007438DD">
            <w:pPr>
              <w:rPr>
                <w:color w:val="1F3864" w:themeColor="accent1" w:themeShade="80"/>
              </w:rPr>
            </w:pPr>
          </w:p>
        </w:tc>
      </w:tr>
    </w:tbl>
    <w:p w14:paraId="430654F9" w14:textId="77777777" w:rsidR="00551FDC" w:rsidRDefault="00551FDC" w:rsidP="0033787B">
      <w:pPr>
        <w:tabs>
          <w:tab w:val="left" w:pos="1425"/>
        </w:tabs>
      </w:pPr>
    </w:p>
    <w:p w14:paraId="5C825449" w14:textId="501D7C44" w:rsidR="001D6F5B" w:rsidRDefault="00A86307" w:rsidP="0033787B">
      <w:pPr>
        <w:tabs>
          <w:tab w:val="left" w:pos="1425"/>
        </w:tabs>
      </w:pPr>
      <w:r w:rsidRPr="00A86307">
        <w:rPr>
          <w:noProof/>
        </w:rPr>
        <w:drawing>
          <wp:inline distT="0" distB="0" distL="0" distR="0" wp14:anchorId="652C2059" wp14:editId="242C3C99">
            <wp:extent cx="6858000" cy="35064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506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352FDF" w14:textId="117A3875" w:rsidR="001D6F5B" w:rsidRDefault="001D6F5B" w:rsidP="0033787B">
      <w:pPr>
        <w:tabs>
          <w:tab w:val="left" w:pos="1425"/>
        </w:tabs>
      </w:pPr>
    </w:p>
    <w:p w14:paraId="18D4AE0F" w14:textId="322628DA" w:rsidR="001D6F5B" w:rsidRDefault="001D6F5B" w:rsidP="0033787B">
      <w:pPr>
        <w:tabs>
          <w:tab w:val="left" w:pos="1425"/>
        </w:tabs>
      </w:pPr>
    </w:p>
    <w:p w14:paraId="7CF9FDE5" w14:textId="1D8E3E11" w:rsidR="001D6F5B" w:rsidRDefault="001D6F5B" w:rsidP="0033787B">
      <w:pPr>
        <w:tabs>
          <w:tab w:val="left" w:pos="1425"/>
        </w:tabs>
      </w:pPr>
    </w:p>
    <w:p w14:paraId="74EFE006" w14:textId="31723BD1" w:rsidR="001D6F5B" w:rsidRDefault="001D6F5B" w:rsidP="0033787B">
      <w:pPr>
        <w:tabs>
          <w:tab w:val="left" w:pos="1425"/>
        </w:tabs>
      </w:pPr>
    </w:p>
    <w:p w14:paraId="066DA1A9" w14:textId="36DF96FA" w:rsidR="001D6F5B" w:rsidRDefault="001D6F5B" w:rsidP="0033787B">
      <w:pPr>
        <w:tabs>
          <w:tab w:val="left" w:pos="1425"/>
        </w:tabs>
      </w:pPr>
    </w:p>
    <w:p w14:paraId="3AAFD2B5" w14:textId="06333416" w:rsidR="001D6F5B" w:rsidRDefault="001D6F5B" w:rsidP="0033787B">
      <w:pPr>
        <w:tabs>
          <w:tab w:val="left" w:pos="1425"/>
        </w:tabs>
      </w:pPr>
    </w:p>
    <w:p w14:paraId="7561EAA8" w14:textId="487437DA" w:rsidR="001D6F5B" w:rsidRDefault="001D6F5B" w:rsidP="0033787B">
      <w:pPr>
        <w:tabs>
          <w:tab w:val="left" w:pos="1425"/>
        </w:tabs>
      </w:pPr>
    </w:p>
    <w:p w14:paraId="2D8F73BF" w14:textId="73584026" w:rsidR="001D6F5B" w:rsidRDefault="001D6F5B" w:rsidP="0033787B">
      <w:pPr>
        <w:tabs>
          <w:tab w:val="left" w:pos="1425"/>
        </w:tabs>
      </w:pPr>
    </w:p>
    <w:p w14:paraId="1BA1E2E0" w14:textId="2C896299" w:rsidR="001D6F5B" w:rsidRDefault="001D6F5B" w:rsidP="0033787B">
      <w:pPr>
        <w:tabs>
          <w:tab w:val="left" w:pos="1425"/>
        </w:tabs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9D6589" w:rsidRPr="009878C8" w14:paraId="20EB4D7E" w14:textId="77777777" w:rsidTr="007438DD">
        <w:trPr>
          <w:jc w:val="center"/>
        </w:trPr>
        <w:tc>
          <w:tcPr>
            <w:tcW w:w="2158" w:type="dxa"/>
            <w:shd w:val="clear" w:color="auto" w:fill="1F3864" w:themeFill="accent1" w:themeFillShade="80"/>
          </w:tcPr>
          <w:p w14:paraId="3D72A07D" w14:textId="77777777" w:rsidR="009D6589" w:rsidRDefault="009D6589" w:rsidP="007438DD">
            <w:pPr>
              <w:tabs>
                <w:tab w:val="left" w:pos="8922"/>
              </w:tabs>
              <w:jc w:val="center"/>
            </w:pPr>
            <w:r>
              <w:lastRenderedPageBreak/>
              <w:t>1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7183BE17" w14:textId="77777777" w:rsidR="009D6589" w:rsidRPr="009878C8" w:rsidRDefault="009D6589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6B7CF2">
              <w:rPr>
                <w:color w:val="FFFFFF" w:themeColor="background1"/>
              </w:rPr>
              <w:t>2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66205AA9" w14:textId="77777777" w:rsidR="009D6589" w:rsidRPr="00D63678" w:rsidRDefault="009D6589" w:rsidP="007438DD">
            <w:pPr>
              <w:tabs>
                <w:tab w:val="left" w:pos="8922"/>
              </w:tabs>
              <w:jc w:val="center"/>
              <w:rPr>
                <w:color w:val="FFFFFF" w:themeColor="background1"/>
              </w:rPr>
            </w:pPr>
            <w:r w:rsidRPr="00D63678">
              <w:rPr>
                <w:color w:val="FFFFFF" w:themeColor="background1"/>
              </w:rPr>
              <w:t>3</w:t>
            </w:r>
          </w:p>
        </w:tc>
        <w:tc>
          <w:tcPr>
            <w:tcW w:w="2158" w:type="dxa"/>
          </w:tcPr>
          <w:p w14:paraId="0242EB3A" w14:textId="77777777" w:rsidR="009D6589" w:rsidRPr="009878C8" w:rsidRDefault="009D6589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4</w:t>
            </w:r>
          </w:p>
        </w:tc>
        <w:tc>
          <w:tcPr>
            <w:tcW w:w="2158" w:type="dxa"/>
          </w:tcPr>
          <w:p w14:paraId="5C46BDC6" w14:textId="77777777" w:rsidR="009D6589" w:rsidRPr="009878C8" w:rsidRDefault="009D6589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5</w:t>
            </w:r>
          </w:p>
        </w:tc>
      </w:tr>
      <w:tr w:rsidR="009D6589" w:rsidRPr="009878C8" w14:paraId="399A457F" w14:textId="77777777" w:rsidTr="007438DD">
        <w:trPr>
          <w:trHeight w:val="413"/>
          <w:jc w:val="center"/>
        </w:trPr>
        <w:tc>
          <w:tcPr>
            <w:tcW w:w="2158" w:type="dxa"/>
          </w:tcPr>
          <w:p w14:paraId="7E08AF37" w14:textId="77777777" w:rsidR="009D6589" w:rsidRPr="009878C8" w:rsidRDefault="009D6589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type</w:t>
            </w:r>
          </w:p>
        </w:tc>
        <w:tc>
          <w:tcPr>
            <w:tcW w:w="2158" w:type="dxa"/>
          </w:tcPr>
          <w:p w14:paraId="2E36C605" w14:textId="77777777" w:rsidR="009D6589" w:rsidRPr="009878C8" w:rsidRDefault="009D6589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data</w:t>
            </w:r>
          </w:p>
        </w:tc>
        <w:tc>
          <w:tcPr>
            <w:tcW w:w="2158" w:type="dxa"/>
          </w:tcPr>
          <w:p w14:paraId="06577D2B" w14:textId="77777777" w:rsidR="009D6589" w:rsidRPr="009878C8" w:rsidRDefault="009D6589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Shareholders data</w:t>
            </w:r>
          </w:p>
        </w:tc>
        <w:tc>
          <w:tcPr>
            <w:tcW w:w="2158" w:type="dxa"/>
          </w:tcPr>
          <w:p w14:paraId="65699BCF" w14:textId="77777777" w:rsidR="009D6589" w:rsidRPr="009878C8" w:rsidRDefault="009D6589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Management</w:t>
            </w:r>
            <w:r w:rsidRPr="009878C8">
              <w:rPr>
                <w:color w:val="1F3864" w:themeColor="accent1" w:themeShade="80"/>
              </w:rPr>
              <w:t xml:space="preserve"> data</w:t>
            </w:r>
          </w:p>
        </w:tc>
        <w:tc>
          <w:tcPr>
            <w:tcW w:w="2158" w:type="dxa"/>
          </w:tcPr>
          <w:p w14:paraId="1F8B2F17" w14:textId="77777777" w:rsidR="009D6589" w:rsidRPr="009878C8" w:rsidRDefault="009D6589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Final date</w:t>
            </w:r>
          </w:p>
        </w:tc>
      </w:tr>
    </w:tbl>
    <w:p w14:paraId="2D985C67" w14:textId="7386B22D" w:rsidR="001D6F5B" w:rsidRDefault="001D6F5B" w:rsidP="0033787B">
      <w:pPr>
        <w:tabs>
          <w:tab w:val="left" w:pos="1425"/>
        </w:tabs>
        <w:rPr>
          <w:rtl/>
          <w:lang w:bidi="ar-E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9D6589" w14:paraId="339BFA40" w14:textId="77777777" w:rsidTr="007438DD">
        <w:trPr>
          <w:trHeight w:val="368"/>
        </w:trPr>
        <w:tc>
          <w:tcPr>
            <w:tcW w:w="10790" w:type="dxa"/>
            <w:shd w:val="clear" w:color="auto" w:fill="1F3864" w:themeFill="accent1" w:themeFillShade="80"/>
          </w:tcPr>
          <w:p w14:paraId="215E241C" w14:textId="77777777" w:rsidR="009D6589" w:rsidRDefault="009D6589" w:rsidP="007438DD">
            <w:pPr>
              <w:tabs>
                <w:tab w:val="left" w:pos="6651"/>
              </w:tabs>
              <w:jc w:val="center"/>
            </w:pPr>
            <w:r>
              <w:t>Number of Shareholders</w:t>
            </w:r>
          </w:p>
        </w:tc>
      </w:tr>
    </w:tbl>
    <w:p w14:paraId="116E54B2" w14:textId="7113C7DB" w:rsidR="001D6F5B" w:rsidRDefault="001D6F5B" w:rsidP="0033787B">
      <w:pPr>
        <w:tabs>
          <w:tab w:val="left" w:pos="1425"/>
        </w:tabs>
        <w:rPr>
          <w:rtl/>
          <w:lang w:bidi="ar-EG"/>
        </w:rPr>
      </w:pPr>
    </w:p>
    <w:p w14:paraId="1EE721DC" w14:textId="240AADCB" w:rsidR="001D6F5B" w:rsidRDefault="001D6F5B" w:rsidP="0033787B">
      <w:pPr>
        <w:tabs>
          <w:tab w:val="left" w:pos="1425"/>
        </w:tabs>
        <w:rPr>
          <w:rtl/>
          <w:lang w:bidi="ar-EG"/>
        </w:rPr>
      </w:pPr>
    </w:p>
    <w:p w14:paraId="48BA196A" w14:textId="37292361" w:rsidR="001D6F5B" w:rsidRDefault="0092717F" w:rsidP="0033787B">
      <w:pPr>
        <w:tabs>
          <w:tab w:val="left" w:pos="1425"/>
        </w:tabs>
        <w:rPr>
          <w:rtl/>
          <w:lang w:bidi="ar-EG"/>
        </w:rPr>
      </w:pPr>
      <w:r w:rsidRPr="0092717F">
        <w:rPr>
          <w:rFonts w:hint="cs"/>
          <w:noProof/>
          <w:lang w:bidi="ar-EG"/>
        </w:rPr>
        <w:drawing>
          <wp:inline distT="0" distB="0" distL="0" distR="0" wp14:anchorId="03C5668B" wp14:editId="737A5559">
            <wp:extent cx="6858000" cy="324993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4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F1761" w14:textId="4F70C798" w:rsidR="001D6F5B" w:rsidRDefault="001D6F5B" w:rsidP="0033787B">
      <w:pPr>
        <w:tabs>
          <w:tab w:val="left" w:pos="1425"/>
        </w:tabs>
        <w:rPr>
          <w:rtl/>
          <w:lang w:bidi="ar-EG"/>
        </w:rPr>
      </w:pPr>
    </w:p>
    <w:p w14:paraId="34A5E684" w14:textId="5B8916B1" w:rsidR="001D6F5B" w:rsidRDefault="001D6F5B" w:rsidP="0033787B">
      <w:pPr>
        <w:tabs>
          <w:tab w:val="left" w:pos="1425"/>
        </w:tabs>
        <w:rPr>
          <w:rtl/>
          <w:lang w:bidi="ar-EG"/>
        </w:rPr>
      </w:pPr>
    </w:p>
    <w:p w14:paraId="35385BBE" w14:textId="4E2460E3" w:rsidR="001D6F5B" w:rsidRDefault="001D6F5B" w:rsidP="0033787B">
      <w:pPr>
        <w:tabs>
          <w:tab w:val="left" w:pos="1425"/>
        </w:tabs>
        <w:rPr>
          <w:rtl/>
          <w:lang w:bidi="ar-EG"/>
        </w:rPr>
      </w:pPr>
    </w:p>
    <w:p w14:paraId="64A5CEA3" w14:textId="47F52BD1" w:rsidR="001D6F5B" w:rsidRDefault="001D6F5B" w:rsidP="0033787B">
      <w:pPr>
        <w:tabs>
          <w:tab w:val="left" w:pos="1425"/>
        </w:tabs>
        <w:rPr>
          <w:rtl/>
          <w:lang w:bidi="ar-EG"/>
        </w:rPr>
      </w:pPr>
    </w:p>
    <w:p w14:paraId="239EBA48" w14:textId="1B5D2F54" w:rsidR="001D6F5B" w:rsidRDefault="001D6F5B" w:rsidP="0033787B">
      <w:pPr>
        <w:tabs>
          <w:tab w:val="left" w:pos="1425"/>
        </w:tabs>
        <w:rPr>
          <w:rtl/>
          <w:lang w:bidi="ar-EG"/>
        </w:rPr>
      </w:pPr>
    </w:p>
    <w:p w14:paraId="60ED74D1" w14:textId="10A764D3" w:rsidR="001D6F5B" w:rsidRDefault="001D6F5B" w:rsidP="0033787B">
      <w:pPr>
        <w:tabs>
          <w:tab w:val="left" w:pos="1425"/>
        </w:tabs>
        <w:rPr>
          <w:rtl/>
          <w:lang w:bidi="ar-EG"/>
        </w:rPr>
      </w:pPr>
    </w:p>
    <w:p w14:paraId="00D39F8A" w14:textId="519C1D0A" w:rsidR="001D6F5B" w:rsidRDefault="001D6F5B" w:rsidP="0033787B">
      <w:pPr>
        <w:tabs>
          <w:tab w:val="left" w:pos="1425"/>
        </w:tabs>
        <w:rPr>
          <w:rtl/>
          <w:lang w:bidi="ar-EG"/>
        </w:rPr>
      </w:pPr>
    </w:p>
    <w:p w14:paraId="6D12F368" w14:textId="0B10BBDE" w:rsidR="001D6F5B" w:rsidRDefault="001D6F5B" w:rsidP="0033787B">
      <w:pPr>
        <w:tabs>
          <w:tab w:val="left" w:pos="1425"/>
        </w:tabs>
        <w:rPr>
          <w:rtl/>
          <w:lang w:bidi="ar-EG"/>
        </w:rPr>
      </w:pPr>
    </w:p>
    <w:p w14:paraId="1C03FA75" w14:textId="5FAC26EE" w:rsidR="001D6F5B" w:rsidRDefault="001D6F5B" w:rsidP="0033787B">
      <w:pPr>
        <w:tabs>
          <w:tab w:val="left" w:pos="1425"/>
        </w:tabs>
        <w:rPr>
          <w:rtl/>
          <w:lang w:bidi="ar-EG"/>
        </w:rPr>
      </w:pPr>
    </w:p>
    <w:p w14:paraId="6A5E5CCA" w14:textId="411A938A" w:rsidR="001D6F5B" w:rsidRDefault="001D6F5B" w:rsidP="0033787B">
      <w:pPr>
        <w:tabs>
          <w:tab w:val="left" w:pos="1425"/>
        </w:tabs>
        <w:rPr>
          <w:rtl/>
          <w:lang w:bidi="ar-EG"/>
        </w:rPr>
      </w:pPr>
    </w:p>
    <w:p w14:paraId="339AED06" w14:textId="5983DB7D" w:rsidR="001D6F5B" w:rsidRDefault="001D6F5B" w:rsidP="0033787B">
      <w:pPr>
        <w:tabs>
          <w:tab w:val="left" w:pos="1425"/>
        </w:tabs>
        <w:rPr>
          <w:rtl/>
          <w:lang w:bidi="ar-EG"/>
        </w:rPr>
      </w:pPr>
    </w:p>
    <w:p w14:paraId="32884239" w14:textId="30614931" w:rsidR="001D6F5B" w:rsidRDefault="001D6F5B" w:rsidP="0033787B">
      <w:pPr>
        <w:tabs>
          <w:tab w:val="left" w:pos="1425"/>
        </w:tabs>
        <w:rPr>
          <w:rtl/>
          <w:lang w:bidi="ar-EG"/>
        </w:rPr>
      </w:pPr>
    </w:p>
    <w:p w14:paraId="1F41B764" w14:textId="372541F5" w:rsidR="001D6F5B" w:rsidRDefault="001D6F5B" w:rsidP="0033787B">
      <w:pPr>
        <w:tabs>
          <w:tab w:val="left" w:pos="1425"/>
        </w:tabs>
        <w:rPr>
          <w:rtl/>
          <w:lang w:bidi="ar-EG"/>
        </w:rPr>
      </w:pPr>
    </w:p>
    <w:p w14:paraId="2B602A8C" w14:textId="234D0ED5" w:rsidR="001D6F5B" w:rsidRDefault="001D6F5B" w:rsidP="0033787B">
      <w:pPr>
        <w:tabs>
          <w:tab w:val="left" w:pos="1425"/>
        </w:tabs>
        <w:rPr>
          <w:rtl/>
          <w:lang w:bidi="ar-EG"/>
        </w:rPr>
      </w:pPr>
    </w:p>
    <w:p w14:paraId="5E3ED047" w14:textId="2AC917E6" w:rsidR="001D6F5B" w:rsidRDefault="001D6F5B" w:rsidP="0033787B">
      <w:pPr>
        <w:tabs>
          <w:tab w:val="left" w:pos="1425"/>
        </w:tabs>
        <w:rPr>
          <w:rtl/>
          <w:lang w:bidi="ar-EG"/>
        </w:rPr>
      </w:pPr>
    </w:p>
    <w:p w14:paraId="0A519240" w14:textId="77777777" w:rsidR="00A1506C" w:rsidRDefault="00A1506C" w:rsidP="00A1506C">
      <w:pPr>
        <w:tabs>
          <w:tab w:val="left" w:pos="4172"/>
        </w:tabs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A1506C" w:rsidRPr="009878C8" w14:paraId="3788B0D1" w14:textId="77777777" w:rsidTr="007438DD">
        <w:trPr>
          <w:jc w:val="center"/>
        </w:trPr>
        <w:tc>
          <w:tcPr>
            <w:tcW w:w="2158" w:type="dxa"/>
            <w:shd w:val="clear" w:color="auto" w:fill="1F3864" w:themeFill="accent1" w:themeFillShade="80"/>
          </w:tcPr>
          <w:p w14:paraId="766469DA" w14:textId="77777777" w:rsidR="00A1506C" w:rsidRDefault="00A1506C" w:rsidP="007438DD">
            <w:pPr>
              <w:tabs>
                <w:tab w:val="left" w:pos="8922"/>
              </w:tabs>
              <w:jc w:val="center"/>
            </w:pPr>
            <w:r>
              <w:t>1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053DD0C7" w14:textId="77777777" w:rsidR="00A1506C" w:rsidRPr="009878C8" w:rsidRDefault="00A1506C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6B7CF2">
              <w:rPr>
                <w:color w:val="FFFFFF" w:themeColor="background1"/>
              </w:rPr>
              <w:t>2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2F7F0A15" w14:textId="77777777" w:rsidR="00A1506C" w:rsidRPr="00D63678" w:rsidRDefault="00A1506C" w:rsidP="007438DD">
            <w:pPr>
              <w:tabs>
                <w:tab w:val="left" w:pos="8922"/>
              </w:tabs>
              <w:jc w:val="center"/>
              <w:rPr>
                <w:color w:val="FFFFFF" w:themeColor="background1"/>
              </w:rPr>
            </w:pPr>
            <w:r w:rsidRPr="00D63678">
              <w:rPr>
                <w:color w:val="FFFFFF" w:themeColor="background1"/>
              </w:rPr>
              <w:t>3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37B28C6A" w14:textId="77777777" w:rsidR="00A1506C" w:rsidRPr="009878C8" w:rsidRDefault="00A1506C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F3194C">
              <w:rPr>
                <w:color w:val="FFFFFF" w:themeColor="background1"/>
              </w:rPr>
              <w:t>4</w:t>
            </w:r>
          </w:p>
        </w:tc>
        <w:tc>
          <w:tcPr>
            <w:tcW w:w="2158" w:type="dxa"/>
          </w:tcPr>
          <w:p w14:paraId="57C18E9B" w14:textId="77777777" w:rsidR="00A1506C" w:rsidRPr="009878C8" w:rsidRDefault="00A1506C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5</w:t>
            </w:r>
          </w:p>
        </w:tc>
      </w:tr>
      <w:tr w:rsidR="00A1506C" w:rsidRPr="009878C8" w14:paraId="1A5F53B5" w14:textId="77777777" w:rsidTr="007438DD">
        <w:trPr>
          <w:trHeight w:val="413"/>
          <w:jc w:val="center"/>
        </w:trPr>
        <w:tc>
          <w:tcPr>
            <w:tcW w:w="2158" w:type="dxa"/>
          </w:tcPr>
          <w:p w14:paraId="11F419F8" w14:textId="77777777" w:rsidR="00A1506C" w:rsidRPr="009878C8" w:rsidRDefault="00A1506C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type</w:t>
            </w:r>
          </w:p>
        </w:tc>
        <w:tc>
          <w:tcPr>
            <w:tcW w:w="2158" w:type="dxa"/>
          </w:tcPr>
          <w:p w14:paraId="5C9502FA" w14:textId="77777777" w:rsidR="00A1506C" w:rsidRPr="009878C8" w:rsidRDefault="00A1506C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data</w:t>
            </w:r>
          </w:p>
        </w:tc>
        <w:tc>
          <w:tcPr>
            <w:tcW w:w="2158" w:type="dxa"/>
          </w:tcPr>
          <w:p w14:paraId="5BA02063" w14:textId="77777777" w:rsidR="00A1506C" w:rsidRPr="009878C8" w:rsidRDefault="00A1506C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Shareholders data</w:t>
            </w:r>
          </w:p>
        </w:tc>
        <w:tc>
          <w:tcPr>
            <w:tcW w:w="2158" w:type="dxa"/>
          </w:tcPr>
          <w:p w14:paraId="29076190" w14:textId="77777777" w:rsidR="00A1506C" w:rsidRPr="009878C8" w:rsidRDefault="00A1506C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Management</w:t>
            </w:r>
            <w:r w:rsidRPr="009878C8">
              <w:rPr>
                <w:color w:val="1F3864" w:themeColor="accent1" w:themeShade="80"/>
              </w:rPr>
              <w:t xml:space="preserve"> data</w:t>
            </w:r>
          </w:p>
        </w:tc>
        <w:tc>
          <w:tcPr>
            <w:tcW w:w="2158" w:type="dxa"/>
          </w:tcPr>
          <w:p w14:paraId="1B36A4DC" w14:textId="77777777" w:rsidR="00A1506C" w:rsidRPr="009878C8" w:rsidRDefault="00A1506C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Final date</w:t>
            </w:r>
          </w:p>
        </w:tc>
      </w:tr>
    </w:tbl>
    <w:p w14:paraId="561AFAAE" w14:textId="77777777" w:rsidR="00A1506C" w:rsidRDefault="00A1506C" w:rsidP="00A1506C">
      <w:pPr>
        <w:tabs>
          <w:tab w:val="left" w:pos="4172"/>
        </w:tabs>
      </w:pPr>
    </w:p>
    <w:tbl>
      <w:tblPr>
        <w:tblStyle w:val="TableGrid"/>
        <w:tblW w:w="11100" w:type="dxa"/>
        <w:tblLook w:val="04A0" w:firstRow="1" w:lastRow="0" w:firstColumn="1" w:lastColumn="0" w:noHBand="0" w:noVBand="1"/>
      </w:tblPr>
      <w:tblGrid>
        <w:gridCol w:w="5550"/>
        <w:gridCol w:w="5550"/>
      </w:tblGrid>
      <w:tr w:rsidR="00A1506C" w14:paraId="2E9D17F8" w14:textId="77777777" w:rsidTr="007438DD">
        <w:trPr>
          <w:trHeight w:val="568"/>
        </w:trPr>
        <w:tc>
          <w:tcPr>
            <w:tcW w:w="5550" w:type="dxa"/>
          </w:tcPr>
          <w:p w14:paraId="640FBA54" w14:textId="105A8B28" w:rsidR="00A1506C" w:rsidRPr="00B00434" w:rsidRDefault="00A1506C" w:rsidP="007438DD">
            <w:pPr>
              <w:tabs>
                <w:tab w:val="left" w:pos="6116"/>
              </w:tabs>
              <w:rPr>
                <w:color w:val="1F3864" w:themeColor="accent1" w:themeShade="80"/>
              </w:rPr>
            </w:pPr>
            <w:r w:rsidRPr="00B00434">
              <w:rPr>
                <w:color w:val="1F3864" w:themeColor="accent1" w:themeShade="80"/>
              </w:rPr>
              <w:t xml:space="preserve">Add </w:t>
            </w:r>
            <w:r w:rsidR="005C3290">
              <w:rPr>
                <w:color w:val="1F3864" w:themeColor="accent1" w:themeShade="80"/>
              </w:rPr>
              <w:t>Board Members</w:t>
            </w:r>
            <w:r w:rsidRPr="00B00434">
              <w:rPr>
                <w:color w:val="1F3864" w:themeColor="accent1" w:themeShade="80"/>
              </w:rPr>
              <w:t xml:space="preserve"> Name</w:t>
            </w:r>
            <w:r>
              <w:rPr>
                <w:color w:val="1F3864" w:themeColor="accent1" w:themeShade="80"/>
              </w:rPr>
              <w:t>s</w:t>
            </w:r>
          </w:p>
        </w:tc>
        <w:tc>
          <w:tcPr>
            <w:tcW w:w="5550" w:type="dxa"/>
          </w:tcPr>
          <w:p w14:paraId="4A6C0F8B" w14:textId="77777777" w:rsidR="00A1506C" w:rsidRDefault="00A1506C" w:rsidP="007438DD">
            <w:pPr>
              <w:tabs>
                <w:tab w:val="left" w:pos="6116"/>
              </w:tabs>
            </w:pPr>
          </w:p>
        </w:tc>
      </w:tr>
      <w:tr w:rsidR="00A1506C" w14:paraId="66E8E8EF" w14:textId="77777777" w:rsidTr="007438DD">
        <w:trPr>
          <w:trHeight w:val="568"/>
        </w:trPr>
        <w:tc>
          <w:tcPr>
            <w:tcW w:w="5550" w:type="dxa"/>
          </w:tcPr>
          <w:p w14:paraId="5BAD6214" w14:textId="77777777" w:rsidR="00A1506C" w:rsidRDefault="00A1506C" w:rsidP="007438DD">
            <w:pPr>
              <w:tabs>
                <w:tab w:val="left" w:pos="6116"/>
              </w:tabs>
            </w:pPr>
          </w:p>
        </w:tc>
        <w:tc>
          <w:tcPr>
            <w:tcW w:w="5550" w:type="dxa"/>
            <w:shd w:val="clear" w:color="auto" w:fill="1F3864" w:themeFill="accent1" w:themeFillShade="80"/>
          </w:tcPr>
          <w:p w14:paraId="25988311" w14:textId="77777777" w:rsidR="00A1506C" w:rsidRDefault="00A1506C" w:rsidP="007438DD">
            <w:pPr>
              <w:tabs>
                <w:tab w:val="left" w:pos="6116"/>
              </w:tabs>
              <w:jc w:val="center"/>
            </w:pPr>
            <w:r>
              <w:t>Add</w:t>
            </w:r>
          </w:p>
        </w:tc>
      </w:tr>
    </w:tbl>
    <w:p w14:paraId="103CF6CA" w14:textId="77777777" w:rsidR="00A1506C" w:rsidRDefault="00A1506C" w:rsidP="00A1506C">
      <w:pPr>
        <w:tabs>
          <w:tab w:val="left" w:pos="4172"/>
        </w:tabs>
      </w:pPr>
    </w:p>
    <w:tbl>
      <w:tblPr>
        <w:tblStyle w:val="TableGrid"/>
        <w:tblW w:w="10938" w:type="dxa"/>
        <w:tblLook w:val="04A0" w:firstRow="1" w:lastRow="0" w:firstColumn="1" w:lastColumn="0" w:noHBand="0" w:noVBand="1"/>
      </w:tblPr>
      <w:tblGrid>
        <w:gridCol w:w="5469"/>
        <w:gridCol w:w="5469"/>
      </w:tblGrid>
      <w:tr w:rsidR="00DA7863" w:rsidRPr="00F05081" w14:paraId="359EBA9D" w14:textId="77777777" w:rsidTr="007438DD">
        <w:trPr>
          <w:trHeight w:val="481"/>
        </w:trPr>
        <w:tc>
          <w:tcPr>
            <w:tcW w:w="5469" w:type="dxa"/>
          </w:tcPr>
          <w:p w14:paraId="1BA44B13" w14:textId="701A97AA" w:rsidR="00DA7863" w:rsidRDefault="00DA7863" w:rsidP="007438DD">
            <w:pPr>
              <w:tabs>
                <w:tab w:val="left" w:pos="4172"/>
              </w:tabs>
              <w:rPr>
                <w:rFonts w:hint="cs"/>
                <w:color w:val="1F3864" w:themeColor="accent1" w:themeShade="80"/>
                <w:rtl/>
                <w:lang w:bidi="ar-EG"/>
              </w:rPr>
            </w:pPr>
            <w:r>
              <w:rPr>
                <w:color w:val="1F3864" w:themeColor="accent1" w:themeShade="80"/>
              </w:rPr>
              <w:t xml:space="preserve">Please </w:t>
            </w:r>
            <w:r w:rsidR="0021224A">
              <w:rPr>
                <w:color w:val="1F3864" w:themeColor="accent1" w:themeShade="80"/>
              </w:rPr>
              <w:t>select</w:t>
            </w:r>
            <w:r>
              <w:rPr>
                <w:color w:val="1F3864" w:themeColor="accent1" w:themeShade="80"/>
              </w:rPr>
              <w:t xml:space="preserve"> </w:t>
            </w:r>
            <w:r w:rsidR="00104DF0">
              <w:rPr>
                <w:color w:val="1F3864" w:themeColor="accent1" w:themeShade="80"/>
              </w:rPr>
              <w:t>the posi</w:t>
            </w:r>
            <w:r w:rsidR="0021224A">
              <w:rPr>
                <w:color w:val="1F3864" w:themeColor="accent1" w:themeShade="80"/>
              </w:rPr>
              <w:t>tion</w:t>
            </w:r>
          </w:p>
        </w:tc>
        <w:tc>
          <w:tcPr>
            <w:tcW w:w="5469" w:type="dxa"/>
          </w:tcPr>
          <w:p w14:paraId="08E0DD84" w14:textId="77777777" w:rsidR="00DA7863" w:rsidRPr="00F05081" w:rsidRDefault="00DA7863" w:rsidP="007438DD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</w:p>
        </w:tc>
      </w:tr>
      <w:tr w:rsidR="00A1506C" w:rsidRPr="00F05081" w14:paraId="74760412" w14:textId="77777777" w:rsidTr="007438DD">
        <w:trPr>
          <w:trHeight w:val="481"/>
        </w:trPr>
        <w:tc>
          <w:tcPr>
            <w:tcW w:w="5469" w:type="dxa"/>
          </w:tcPr>
          <w:p w14:paraId="0DD44E52" w14:textId="3F44F56D" w:rsidR="00A1506C" w:rsidRPr="00F05081" w:rsidRDefault="00DA7863" w:rsidP="007438DD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Member</w:t>
            </w:r>
            <w:r w:rsidR="0021224A">
              <w:rPr>
                <w:color w:val="1F3864" w:themeColor="accent1" w:themeShade="80"/>
              </w:rPr>
              <w:t>’</w:t>
            </w:r>
            <w:r>
              <w:rPr>
                <w:color w:val="1F3864" w:themeColor="accent1" w:themeShade="80"/>
              </w:rPr>
              <w:t>s</w:t>
            </w:r>
            <w:r w:rsidR="00A1506C" w:rsidRPr="00F05081">
              <w:rPr>
                <w:color w:val="1F3864" w:themeColor="accent1" w:themeShade="80"/>
              </w:rPr>
              <w:t xml:space="preserve"> name </w:t>
            </w:r>
          </w:p>
        </w:tc>
        <w:tc>
          <w:tcPr>
            <w:tcW w:w="5469" w:type="dxa"/>
          </w:tcPr>
          <w:p w14:paraId="24CD5657" w14:textId="77777777" w:rsidR="00A1506C" w:rsidRPr="00F05081" w:rsidRDefault="00A1506C" w:rsidP="007438DD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</w:p>
        </w:tc>
      </w:tr>
      <w:tr w:rsidR="00A1506C" w:rsidRPr="00F05081" w14:paraId="42BDE329" w14:textId="77777777" w:rsidTr="007438DD">
        <w:trPr>
          <w:trHeight w:val="508"/>
        </w:trPr>
        <w:tc>
          <w:tcPr>
            <w:tcW w:w="5469" w:type="dxa"/>
          </w:tcPr>
          <w:p w14:paraId="6E8716C7" w14:textId="77777777" w:rsidR="00A1506C" w:rsidRPr="00F05081" w:rsidRDefault="00A1506C" w:rsidP="007438DD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Manager’s</w:t>
            </w:r>
            <w:r w:rsidRPr="00F05081">
              <w:rPr>
                <w:color w:val="1F3864" w:themeColor="accent1" w:themeShade="80"/>
              </w:rPr>
              <w:t xml:space="preserve"> nationality </w:t>
            </w:r>
          </w:p>
        </w:tc>
        <w:tc>
          <w:tcPr>
            <w:tcW w:w="5469" w:type="dxa"/>
          </w:tcPr>
          <w:p w14:paraId="4F81D464" w14:textId="77777777" w:rsidR="00A1506C" w:rsidRPr="00F05081" w:rsidRDefault="00A1506C" w:rsidP="007438DD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</w:p>
        </w:tc>
      </w:tr>
      <w:tr w:rsidR="00A1506C" w:rsidRPr="00F05081" w14:paraId="578AAEC5" w14:textId="77777777" w:rsidTr="007438DD">
        <w:trPr>
          <w:trHeight w:val="481"/>
        </w:trPr>
        <w:tc>
          <w:tcPr>
            <w:tcW w:w="5469" w:type="dxa"/>
          </w:tcPr>
          <w:p w14:paraId="09C065C7" w14:textId="77777777" w:rsidR="00A1506C" w:rsidRPr="00F05081" w:rsidRDefault="00A1506C" w:rsidP="007438DD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  <w:r w:rsidRPr="00F05081">
              <w:rPr>
                <w:color w:val="1F3864" w:themeColor="accent1" w:themeShade="80"/>
              </w:rPr>
              <w:t xml:space="preserve">Powers: </w:t>
            </w:r>
          </w:p>
        </w:tc>
        <w:tc>
          <w:tcPr>
            <w:tcW w:w="5469" w:type="dxa"/>
          </w:tcPr>
          <w:p w14:paraId="350D3A84" w14:textId="77777777" w:rsidR="00A1506C" w:rsidRPr="00F05081" w:rsidRDefault="00A1506C" w:rsidP="007438DD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</w:p>
        </w:tc>
      </w:tr>
      <w:tr w:rsidR="00A1506C" w:rsidRPr="00F05081" w14:paraId="3FB15921" w14:textId="77777777" w:rsidTr="007438DD">
        <w:trPr>
          <w:trHeight w:val="989"/>
        </w:trPr>
        <w:tc>
          <w:tcPr>
            <w:tcW w:w="5469" w:type="dxa"/>
          </w:tcPr>
          <w:p w14:paraId="7E5FAD14" w14:textId="77777777" w:rsidR="00A1506C" w:rsidRPr="00F05081" w:rsidRDefault="00A1506C" w:rsidP="007438DD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  <w:r w:rsidRPr="00F05081">
              <w:rPr>
                <w:color w:val="1F3864" w:themeColor="accent1" w:themeShade="80"/>
              </w:rPr>
              <w:t>Signing before banks</w:t>
            </w:r>
            <w:r>
              <w:rPr>
                <w:color w:val="1F3864" w:themeColor="accent1" w:themeShade="80"/>
              </w:rPr>
              <w:t>,</w:t>
            </w:r>
            <w:r w:rsidRPr="00F05081">
              <w:rPr>
                <w:color w:val="1F3864" w:themeColor="accent1" w:themeShade="80"/>
              </w:rPr>
              <w:t xml:space="preserve"> opening bank accounts and operate on the company’s account. </w:t>
            </w:r>
          </w:p>
        </w:tc>
        <w:tc>
          <w:tcPr>
            <w:tcW w:w="5469" w:type="dxa"/>
          </w:tcPr>
          <w:p w14:paraId="377FDF96" w14:textId="77777777" w:rsidR="00A1506C" w:rsidRPr="00F05081" w:rsidRDefault="00A1506C" w:rsidP="007438DD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</w:p>
        </w:tc>
      </w:tr>
      <w:tr w:rsidR="00A1506C" w:rsidRPr="00F05081" w14:paraId="6714DD20" w14:textId="77777777" w:rsidTr="007438DD">
        <w:trPr>
          <w:trHeight w:val="481"/>
        </w:trPr>
        <w:tc>
          <w:tcPr>
            <w:tcW w:w="5469" w:type="dxa"/>
          </w:tcPr>
          <w:p w14:paraId="11B52673" w14:textId="77777777" w:rsidR="00A1506C" w:rsidRPr="00F05081" w:rsidRDefault="00A1506C" w:rsidP="007438DD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  <w:r w:rsidRPr="00F05081">
              <w:rPr>
                <w:color w:val="1F3864" w:themeColor="accent1" w:themeShade="80"/>
              </w:rPr>
              <w:t>Signing contracts on behalf of the company</w:t>
            </w:r>
          </w:p>
        </w:tc>
        <w:tc>
          <w:tcPr>
            <w:tcW w:w="5469" w:type="dxa"/>
          </w:tcPr>
          <w:p w14:paraId="6D90CCFC" w14:textId="77777777" w:rsidR="00A1506C" w:rsidRPr="00F05081" w:rsidRDefault="00A1506C" w:rsidP="007438DD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</w:p>
        </w:tc>
      </w:tr>
      <w:tr w:rsidR="00A1506C" w:rsidRPr="00F05081" w14:paraId="2034A341" w14:textId="77777777" w:rsidTr="007438DD">
        <w:trPr>
          <w:trHeight w:val="962"/>
        </w:trPr>
        <w:tc>
          <w:tcPr>
            <w:tcW w:w="5469" w:type="dxa"/>
          </w:tcPr>
          <w:p w14:paraId="2673FEF3" w14:textId="77777777" w:rsidR="00A1506C" w:rsidRPr="00F05081" w:rsidRDefault="00A1506C" w:rsidP="007438DD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  <w:r w:rsidRPr="00F05081">
              <w:rPr>
                <w:color w:val="1F3864" w:themeColor="accent1" w:themeShade="80"/>
              </w:rPr>
              <w:t xml:space="preserve">Appear on behalf of the company before the governmental entities. </w:t>
            </w:r>
          </w:p>
        </w:tc>
        <w:tc>
          <w:tcPr>
            <w:tcW w:w="5469" w:type="dxa"/>
          </w:tcPr>
          <w:p w14:paraId="4B088073" w14:textId="77777777" w:rsidR="00A1506C" w:rsidRPr="00F05081" w:rsidRDefault="00A1506C" w:rsidP="007438DD">
            <w:pPr>
              <w:tabs>
                <w:tab w:val="left" w:pos="4172"/>
              </w:tabs>
              <w:rPr>
                <w:color w:val="1F3864" w:themeColor="accent1" w:themeShade="80"/>
              </w:rPr>
            </w:pPr>
          </w:p>
        </w:tc>
      </w:tr>
    </w:tbl>
    <w:p w14:paraId="7FA69FCD" w14:textId="46FB77CE" w:rsidR="001D6F5B" w:rsidRDefault="001D6F5B" w:rsidP="0033787B">
      <w:pPr>
        <w:tabs>
          <w:tab w:val="left" w:pos="1425"/>
        </w:tabs>
        <w:rPr>
          <w:lang w:bidi="ar-EG"/>
        </w:rPr>
      </w:pPr>
    </w:p>
    <w:p w14:paraId="382FFE04" w14:textId="3CD742F3" w:rsidR="001D6F5B" w:rsidRDefault="00156249" w:rsidP="0033787B">
      <w:pPr>
        <w:tabs>
          <w:tab w:val="left" w:pos="1425"/>
        </w:tabs>
        <w:rPr>
          <w:lang w:bidi="ar-EG"/>
        </w:rPr>
      </w:pPr>
      <w:r w:rsidRPr="00156249">
        <w:rPr>
          <w:rFonts w:hint="cs"/>
          <w:noProof/>
          <w:lang w:bidi="ar-EG"/>
        </w:rPr>
        <w:drawing>
          <wp:inline distT="0" distB="0" distL="0" distR="0" wp14:anchorId="203661F7" wp14:editId="00A7B4FF">
            <wp:extent cx="6858000" cy="39439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943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7502FA" w:rsidRPr="009878C8" w14:paraId="18A76642" w14:textId="77777777" w:rsidTr="007502FA">
        <w:trPr>
          <w:jc w:val="center"/>
        </w:trPr>
        <w:tc>
          <w:tcPr>
            <w:tcW w:w="2158" w:type="dxa"/>
            <w:shd w:val="clear" w:color="auto" w:fill="1F3864" w:themeFill="accent1" w:themeFillShade="80"/>
          </w:tcPr>
          <w:p w14:paraId="55FAAE17" w14:textId="77777777" w:rsidR="007502FA" w:rsidRDefault="007502FA" w:rsidP="007438DD">
            <w:pPr>
              <w:tabs>
                <w:tab w:val="left" w:pos="8922"/>
              </w:tabs>
              <w:jc w:val="center"/>
            </w:pPr>
            <w:r>
              <w:lastRenderedPageBreak/>
              <w:t>1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0CF58259" w14:textId="77777777" w:rsidR="007502FA" w:rsidRPr="009878C8" w:rsidRDefault="007502FA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6B7CF2">
              <w:rPr>
                <w:color w:val="FFFFFF" w:themeColor="background1"/>
              </w:rPr>
              <w:t>2</w:t>
            </w:r>
          </w:p>
        </w:tc>
        <w:tc>
          <w:tcPr>
            <w:tcW w:w="2158" w:type="dxa"/>
            <w:shd w:val="clear" w:color="auto" w:fill="1F3864" w:themeFill="accent1" w:themeFillShade="80"/>
          </w:tcPr>
          <w:p w14:paraId="41964994" w14:textId="77777777" w:rsidR="007502FA" w:rsidRPr="00D63678" w:rsidRDefault="007502FA" w:rsidP="007438DD">
            <w:pPr>
              <w:tabs>
                <w:tab w:val="left" w:pos="8922"/>
              </w:tabs>
              <w:jc w:val="center"/>
              <w:rPr>
                <w:color w:val="FFFFFF" w:themeColor="background1"/>
              </w:rPr>
            </w:pPr>
            <w:r w:rsidRPr="00D63678">
              <w:rPr>
                <w:color w:val="FFFFFF" w:themeColor="background1"/>
              </w:rPr>
              <w:t>3</w:t>
            </w:r>
          </w:p>
        </w:tc>
        <w:tc>
          <w:tcPr>
            <w:tcW w:w="2158" w:type="dxa"/>
            <w:shd w:val="clear" w:color="auto" w:fill="FFFFFF" w:themeFill="background1"/>
          </w:tcPr>
          <w:p w14:paraId="3D9183EA" w14:textId="77777777" w:rsidR="007502FA" w:rsidRPr="009878C8" w:rsidRDefault="007502FA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7502FA">
              <w:rPr>
                <w:color w:val="1F3864" w:themeColor="accent1" w:themeShade="80"/>
              </w:rPr>
              <w:t>4</w:t>
            </w:r>
          </w:p>
        </w:tc>
        <w:tc>
          <w:tcPr>
            <w:tcW w:w="2158" w:type="dxa"/>
          </w:tcPr>
          <w:p w14:paraId="127E76FC" w14:textId="77777777" w:rsidR="007502FA" w:rsidRPr="009878C8" w:rsidRDefault="007502FA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5</w:t>
            </w:r>
          </w:p>
        </w:tc>
      </w:tr>
      <w:tr w:rsidR="007502FA" w:rsidRPr="009878C8" w14:paraId="1201D95C" w14:textId="77777777" w:rsidTr="007438DD">
        <w:trPr>
          <w:trHeight w:val="413"/>
          <w:jc w:val="center"/>
        </w:trPr>
        <w:tc>
          <w:tcPr>
            <w:tcW w:w="2158" w:type="dxa"/>
          </w:tcPr>
          <w:p w14:paraId="690ABB1B" w14:textId="77777777" w:rsidR="007502FA" w:rsidRPr="009878C8" w:rsidRDefault="007502FA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type</w:t>
            </w:r>
          </w:p>
        </w:tc>
        <w:tc>
          <w:tcPr>
            <w:tcW w:w="2158" w:type="dxa"/>
          </w:tcPr>
          <w:p w14:paraId="5BB8DF70" w14:textId="77777777" w:rsidR="007502FA" w:rsidRPr="009878C8" w:rsidRDefault="007502FA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data</w:t>
            </w:r>
          </w:p>
        </w:tc>
        <w:tc>
          <w:tcPr>
            <w:tcW w:w="2158" w:type="dxa"/>
          </w:tcPr>
          <w:p w14:paraId="5E60A35A" w14:textId="77777777" w:rsidR="007502FA" w:rsidRPr="009878C8" w:rsidRDefault="007502FA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Shareholders data</w:t>
            </w:r>
          </w:p>
        </w:tc>
        <w:tc>
          <w:tcPr>
            <w:tcW w:w="2158" w:type="dxa"/>
          </w:tcPr>
          <w:p w14:paraId="3C67A177" w14:textId="77777777" w:rsidR="007502FA" w:rsidRPr="009878C8" w:rsidRDefault="007502FA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Management</w:t>
            </w:r>
            <w:r w:rsidRPr="009878C8">
              <w:rPr>
                <w:color w:val="1F3864" w:themeColor="accent1" w:themeShade="80"/>
              </w:rPr>
              <w:t xml:space="preserve"> data</w:t>
            </w:r>
          </w:p>
        </w:tc>
        <w:tc>
          <w:tcPr>
            <w:tcW w:w="2158" w:type="dxa"/>
          </w:tcPr>
          <w:p w14:paraId="6EAA300A" w14:textId="77777777" w:rsidR="007502FA" w:rsidRPr="009878C8" w:rsidRDefault="007502FA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Final date</w:t>
            </w:r>
          </w:p>
        </w:tc>
      </w:tr>
    </w:tbl>
    <w:p w14:paraId="0F9C882C" w14:textId="4A142F78" w:rsidR="001D6F5B" w:rsidRDefault="001D6F5B" w:rsidP="0033787B">
      <w:pPr>
        <w:tabs>
          <w:tab w:val="left" w:pos="1425"/>
        </w:tabs>
        <w:rPr>
          <w:lang w:bidi="ar-EG"/>
        </w:rPr>
      </w:pPr>
    </w:p>
    <w:tbl>
      <w:tblPr>
        <w:tblStyle w:val="TableGrid"/>
        <w:tblW w:w="10952" w:type="dxa"/>
        <w:tblLook w:val="04A0" w:firstRow="1" w:lastRow="0" w:firstColumn="1" w:lastColumn="0" w:noHBand="0" w:noVBand="1"/>
      </w:tblPr>
      <w:tblGrid>
        <w:gridCol w:w="5476"/>
        <w:gridCol w:w="5476"/>
      </w:tblGrid>
      <w:tr w:rsidR="004C6F07" w14:paraId="48FC5938" w14:textId="77777777" w:rsidTr="00BD4C02">
        <w:trPr>
          <w:trHeight w:val="597"/>
        </w:trPr>
        <w:tc>
          <w:tcPr>
            <w:tcW w:w="5476" w:type="dxa"/>
            <w:shd w:val="clear" w:color="auto" w:fill="1F3864" w:themeFill="accent1" w:themeFillShade="80"/>
          </w:tcPr>
          <w:p w14:paraId="59A0A110" w14:textId="1C79A088" w:rsidR="004C6F07" w:rsidRPr="000960BE" w:rsidRDefault="004C6F07" w:rsidP="004C6F07">
            <w:pPr>
              <w:tabs>
                <w:tab w:val="left" w:pos="1425"/>
              </w:tabs>
              <w:jc w:val="center"/>
              <w:rPr>
                <w:rFonts w:hint="cs"/>
                <w:color w:val="FFFFFF" w:themeColor="background1"/>
                <w:lang w:bidi="ar-EG"/>
              </w:rPr>
            </w:pPr>
            <w:r w:rsidRPr="000960BE">
              <w:rPr>
                <w:color w:val="FFFFFF" w:themeColor="background1"/>
                <w:lang w:bidi="ar-EG"/>
              </w:rPr>
              <w:t>Owner</w:t>
            </w:r>
            <w:r w:rsidR="000960BE">
              <w:rPr>
                <w:color w:val="FFFFFF" w:themeColor="background1"/>
                <w:lang w:bidi="ar-EG"/>
              </w:rPr>
              <w:t>’s</w:t>
            </w:r>
            <w:r w:rsidRPr="000960BE">
              <w:rPr>
                <w:color w:val="FFFFFF" w:themeColor="background1"/>
                <w:lang w:bidi="ar-EG"/>
              </w:rPr>
              <w:t xml:space="preserve"> </w:t>
            </w:r>
            <w:r w:rsidR="00193286" w:rsidRPr="000960BE">
              <w:rPr>
                <w:color w:val="FFFFFF" w:themeColor="background1"/>
                <w:lang w:bidi="ar-EG"/>
              </w:rPr>
              <w:t>Data</w:t>
            </w:r>
          </w:p>
        </w:tc>
        <w:tc>
          <w:tcPr>
            <w:tcW w:w="5476" w:type="dxa"/>
          </w:tcPr>
          <w:p w14:paraId="024FC319" w14:textId="77777777" w:rsidR="004C6F07" w:rsidRDefault="004C6F07" w:rsidP="0033787B">
            <w:pPr>
              <w:tabs>
                <w:tab w:val="left" w:pos="1425"/>
              </w:tabs>
              <w:rPr>
                <w:rFonts w:hint="cs"/>
                <w:lang w:bidi="ar-EG"/>
              </w:rPr>
            </w:pPr>
          </w:p>
        </w:tc>
      </w:tr>
      <w:tr w:rsidR="004C6F07" w14:paraId="662F5611" w14:textId="77777777" w:rsidTr="00BD4C02">
        <w:trPr>
          <w:trHeight w:val="1151"/>
        </w:trPr>
        <w:tc>
          <w:tcPr>
            <w:tcW w:w="5476" w:type="dxa"/>
          </w:tcPr>
          <w:p w14:paraId="13F78999" w14:textId="11E083DE" w:rsidR="004C6F07" w:rsidRDefault="000960BE" w:rsidP="0033787B">
            <w:pPr>
              <w:tabs>
                <w:tab w:val="left" w:pos="1425"/>
              </w:tabs>
              <w:rPr>
                <w:rFonts w:hint="cs"/>
                <w:lang w:bidi="ar-EG"/>
              </w:rPr>
            </w:pPr>
            <w:r>
              <w:rPr>
                <w:lang w:bidi="ar-EG"/>
              </w:rPr>
              <w:t>O</w:t>
            </w:r>
            <w:r w:rsidR="00901F6F">
              <w:rPr>
                <w:lang w:bidi="ar-EG"/>
              </w:rPr>
              <w:t>wner’s</w:t>
            </w:r>
            <w:r w:rsidR="006C3998">
              <w:rPr>
                <w:lang w:bidi="ar-EG"/>
              </w:rPr>
              <w:t xml:space="preserve"> Name</w:t>
            </w:r>
          </w:p>
        </w:tc>
        <w:tc>
          <w:tcPr>
            <w:tcW w:w="5476" w:type="dxa"/>
          </w:tcPr>
          <w:p w14:paraId="1A666B4E" w14:textId="0B828933" w:rsidR="004C6F07" w:rsidRDefault="007B7933" w:rsidP="0033787B">
            <w:pPr>
              <w:tabs>
                <w:tab w:val="left" w:pos="1425"/>
              </w:tabs>
              <w:rPr>
                <w:rFonts w:hint="cs"/>
                <w:lang w:bidi="ar-EG"/>
              </w:rPr>
            </w:pPr>
            <w:r>
              <w:rPr>
                <w:lang w:bidi="ar-EG"/>
              </w:rPr>
              <w:t>Owner’s Nationality</w:t>
            </w:r>
          </w:p>
        </w:tc>
      </w:tr>
      <w:tr w:rsidR="004C6F07" w14:paraId="62588DC6" w14:textId="77777777" w:rsidTr="00BD4C02">
        <w:trPr>
          <w:trHeight w:val="810"/>
        </w:trPr>
        <w:tc>
          <w:tcPr>
            <w:tcW w:w="5476" w:type="dxa"/>
          </w:tcPr>
          <w:p w14:paraId="4105B5FF" w14:textId="6C825B47" w:rsidR="004C6F07" w:rsidRDefault="007B7933" w:rsidP="0033787B">
            <w:pPr>
              <w:tabs>
                <w:tab w:val="left" w:pos="1425"/>
              </w:tabs>
              <w:rPr>
                <w:rFonts w:hint="cs"/>
                <w:lang w:bidi="ar-EG"/>
              </w:rPr>
            </w:pPr>
            <w:r>
              <w:rPr>
                <w:lang w:bidi="ar-EG"/>
              </w:rPr>
              <w:t xml:space="preserve">Add National ID </w:t>
            </w:r>
          </w:p>
        </w:tc>
        <w:tc>
          <w:tcPr>
            <w:tcW w:w="5476" w:type="dxa"/>
          </w:tcPr>
          <w:p w14:paraId="1323E017" w14:textId="23469309" w:rsidR="004C6F07" w:rsidRDefault="00BD4C02" w:rsidP="0033787B">
            <w:pPr>
              <w:tabs>
                <w:tab w:val="left" w:pos="1425"/>
              </w:tabs>
              <w:rPr>
                <w:rFonts w:hint="cs"/>
                <w:lang w:bidi="ar-EG"/>
              </w:rPr>
            </w:pPr>
            <w:r w:rsidRPr="00BD4C02">
              <w:rPr>
                <w:color w:val="FF0000"/>
                <w:lang w:bidi="ar-EG"/>
              </w:rPr>
              <w:t>Remove owner</w:t>
            </w:r>
          </w:p>
        </w:tc>
      </w:tr>
    </w:tbl>
    <w:p w14:paraId="036DE13E" w14:textId="27196AD7" w:rsidR="001D6F5B" w:rsidRDefault="001D6F5B" w:rsidP="0033787B">
      <w:pPr>
        <w:tabs>
          <w:tab w:val="left" w:pos="1425"/>
        </w:tabs>
        <w:rPr>
          <w:lang w:bidi="ar-EG"/>
        </w:rPr>
      </w:pPr>
    </w:p>
    <w:p w14:paraId="152483FD" w14:textId="4E2CD680" w:rsidR="001D6F5B" w:rsidRDefault="00BD4C02" w:rsidP="0033787B">
      <w:pPr>
        <w:tabs>
          <w:tab w:val="left" w:pos="1425"/>
        </w:tabs>
        <w:rPr>
          <w:rFonts w:hint="cs"/>
          <w:noProof/>
          <w:lang w:bidi="ar-EG"/>
        </w:rPr>
      </w:pPr>
      <w:r w:rsidRPr="00BD4C02">
        <w:rPr>
          <w:rFonts w:hint="cs"/>
          <w:noProof/>
          <w:lang w:bidi="ar-EG"/>
        </w:rPr>
        <w:drawing>
          <wp:inline distT="0" distB="0" distL="0" distR="0" wp14:anchorId="1044F8FA" wp14:editId="2EEC2FA9">
            <wp:extent cx="6858000" cy="430804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63964" cy="431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2DCA03" w14:textId="5CABA2F0" w:rsidR="001D6F5B" w:rsidRPr="002E1A26" w:rsidRDefault="001D6F5B" w:rsidP="002E1A26">
      <w:pPr>
        <w:rPr>
          <w:rFonts w:hint="cs"/>
          <w:lang w:bidi="ar-EG"/>
        </w:rPr>
      </w:pPr>
    </w:p>
    <w:p w14:paraId="3F96C6D3" w14:textId="16566D3D" w:rsidR="001D6F5B" w:rsidRPr="002E1A26" w:rsidRDefault="001D6F5B" w:rsidP="002E1A26">
      <w:pPr>
        <w:rPr>
          <w:rFonts w:hint="cs"/>
          <w:lang w:bidi="ar-EG"/>
        </w:rPr>
      </w:pPr>
    </w:p>
    <w:p w14:paraId="0CA975CF" w14:textId="5C1945F6" w:rsidR="001D6F5B" w:rsidRDefault="001D6F5B" w:rsidP="002E1A26">
      <w:pPr>
        <w:rPr>
          <w:rFonts w:hint="cs"/>
          <w:noProof/>
          <w:lang w:bidi="ar-EG"/>
        </w:rPr>
      </w:pPr>
    </w:p>
    <w:p w14:paraId="509DDE4F" w14:textId="1A34E53C" w:rsidR="001D6F5B" w:rsidRDefault="002E1A26" w:rsidP="002E1A26">
      <w:pPr>
        <w:tabs>
          <w:tab w:val="left" w:pos="906"/>
        </w:tabs>
        <w:rPr>
          <w:lang w:bidi="ar-EG"/>
        </w:rPr>
      </w:pPr>
      <w:r>
        <w:rPr>
          <w:lang w:bidi="ar-EG"/>
        </w:rPr>
        <w:tab/>
      </w:r>
    </w:p>
    <w:p w14:paraId="7A4AF873" w14:textId="292A42D3" w:rsidR="001D6F5B" w:rsidRDefault="001D6F5B" w:rsidP="002E1A26">
      <w:pPr>
        <w:tabs>
          <w:tab w:val="left" w:pos="906"/>
        </w:tabs>
        <w:rPr>
          <w:lang w:bidi="ar-EG"/>
        </w:rPr>
      </w:pPr>
    </w:p>
    <w:p w14:paraId="5552539F" w14:textId="525ED2BA" w:rsidR="001D6F5B" w:rsidRDefault="001D6F5B" w:rsidP="002E1A26">
      <w:pPr>
        <w:tabs>
          <w:tab w:val="left" w:pos="906"/>
        </w:tabs>
        <w:rPr>
          <w:lang w:bidi="ar-EG"/>
        </w:rPr>
      </w:pPr>
    </w:p>
    <w:p w14:paraId="1AC70CDA" w14:textId="6144D485" w:rsidR="001D6F5B" w:rsidRDefault="001D6F5B" w:rsidP="002E1A26">
      <w:pPr>
        <w:tabs>
          <w:tab w:val="left" w:pos="906"/>
        </w:tabs>
        <w:rPr>
          <w:lang w:bidi="ar-EG"/>
        </w:rPr>
      </w:pPr>
    </w:p>
    <w:p w14:paraId="2899DD8A" w14:textId="31D4CE33" w:rsidR="001D6F5B" w:rsidRDefault="001D6F5B" w:rsidP="002E1A26">
      <w:pPr>
        <w:tabs>
          <w:tab w:val="left" w:pos="906"/>
        </w:tabs>
        <w:rPr>
          <w:lang w:bidi="ar-EG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0927DF" w14:paraId="353DE78C" w14:textId="77777777" w:rsidTr="007438DD">
        <w:trPr>
          <w:jc w:val="center"/>
        </w:trPr>
        <w:tc>
          <w:tcPr>
            <w:tcW w:w="2158" w:type="dxa"/>
            <w:shd w:val="clear" w:color="auto" w:fill="1F3864" w:themeFill="accent1" w:themeFillShade="80"/>
          </w:tcPr>
          <w:p w14:paraId="6DD87D0A" w14:textId="77777777" w:rsidR="000927DF" w:rsidRDefault="000927DF" w:rsidP="007438DD">
            <w:pPr>
              <w:tabs>
                <w:tab w:val="left" w:pos="8922"/>
              </w:tabs>
              <w:jc w:val="center"/>
            </w:pPr>
            <w:r>
              <w:lastRenderedPageBreak/>
              <w:t>1</w:t>
            </w:r>
          </w:p>
        </w:tc>
        <w:tc>
          <w:tcPr>
            <w:tcW w:w="2158" w:type="dxa"/>
          </w:tcPr>
          <w:p w14:paraId="2541E04C" w14:textId="77777777" w:rsidR="000927DF" w:rsidRPr="009878C8" w:rsidRDefault="000927DF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2</w:t>
            </w:r>
          </w:p>
        </w:tc>
        <w:tc>
          <w:tcPr>
            <w:tcW w:w="2158" w:type="dxa"/>
          </w:tcPr>
          <w:p w14:paraId="6B467A3B" w14:textId="77777777" w:rsidR="000927DF" w:rsidRPr="009878C8" w:rsidRDefault="000927DF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3</w:t>
            </w:r>
          </w:p>
        </w:tc>
        <w:tc>
          <w:tcPr>
            <w:tcW w:w="2158" w:type="dxa"/>
          </w:tcPr>
          <w:p w14:paraId="09CC133C" w14:textId="77777777" w:rsidR="000927DF" w:rsidRPr="009878C8" w:rsidRDefault="000927DF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4</w:t>
            </w:r>
          </w:p>
        </w:tc>
        <w:tc>
          <w:tcPr>
            <w:tcW w:w="2158" w:type="dxa"/>
          </w:tcPr>
          <w:p w14:paraId="750AAA8D" w14:textId="77777777" w:rsidR="000927DF" w:rsidRPr="009878C8" w:rsidRDefault="000927DF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5</w:t>
            </w:r>
          </w:p>
        </w:tc>
      </w:tr>
      <w:tr w:rsidR="000927DF" w14:paraId="2D899C33" w14:textId="77777777" w:rsidTr="007438DD">
        <w:trPr>
          <w:trHeight w:val="413"/>
          <w:jc w:val="center"/>
        </w:trPr>
        <w:tc>
          <w:tcPr>
            <w:tcW w:w="2158" w:type="dxa"/>
          </w:tcPr>
          <w:p w14:paraId="22E8B74F" w14:textId="77777777" w:rsidR="000927DF" w:rsidRPr="009878C8" w:rsidRDefault="000927DF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type</w:t>
            </w:r>
          </w:p>
        </w:tc>
        <w:tc>
          <w:tcPr>
            <w:tcW w:w="2158" w:type="dxa"/>
          </w:tcPr>
          <w:p w14:paraId="54CD162F" w14:textId="77777777" w:rsidR="000927DF" w:rsidRPr="009878C8" w:rsidRDefault="000927DF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Company data</w:t>
            </w:r>
          </w:p>
        </w:tc>
        <w:tc>
          <w:tcPr>
            <w:tcW w:w="2158" w:type="dxa"/>
          </w:tcPr>
          <w:p w14:paraId="5AD8E3A9" w14:textId="77777777" w:rsidR="000927DF" w:rsidRPr="009878C8" w:rsidRDefault="000927DF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Shareholders data</w:t>
            </w:r>
          </w:p>
        </w:tc>
        <w:tc>
          <w:tcPr>
            <w:tcW w:w="2158" w:type="dxa"/>
          </w:tcPr>
          <w:p w14:paraId="4DA2BB63" w14:textId="77777777" w:rsidR="000927DF" w:rsidRPr="009878C8" w:rsidRDefault="000927DF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>
              <w:rPr>
                <w:color w:val="1F3864" w:themeColor="accent1" w:themeShade="80"/>
              </w:rPr>
              <w:t>Management</w:t>
            </w:r>
            <w:r w:rsidRPr="009878C8">
              <w:rPr>
                <w:color w:val="1F3864" w:themeColor="accent1" w:themeShade="80"/>
              </w:rPr>
              <w:t xml:space="preserve"> data</w:t>
            </w:r>
          </w:p>
        </w:tc>
        <w:tc>
          <w:tcPr>
            <w:tcW w:w="2158" w:type="dxa"/>
          </w:tcPr>
          <w:p w14:paraId="76FB9B81" w14:textId="77777777" w:rsidR="000927DF" w:rsidRPr="009878C8" w:rsidRDefault="000927DF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878C8">
              <w:rPr>
                <w:color w:val="1F3864" w:themeColor="accent1" w:themeShade="80"/>
              </w:rPr>
              <w:t>Final date</w:t>
            </w:r>
          </w:p>
        </w:tc>
      </w:tr>
    </w:tbl>
    <w:p w14:paraId="4BF756EA" w14:textId="133A1F94" w:rsidR="001D6F5B" w:rsidRDefault="001D6F5B" w:rsidP="002E1A26">
      <w:pPr>
        <w:tabs>
          <w:tab w:val="left" w:pos="906"/>
        </w:tabs>
        <w:rPr>
          <w:lang w:bidi="ar-EG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95"/>
        <w:gridCol w:w="5395"/>
      </w:tblGrid>
      <w:tr w:rsidR="009242A3" w14:paraId="24EFD4FB" w14:textId="77777777" w:rsidTr="009242A3">
        <w:trPr>
          <w:trHeight w:val="366"/>
        </w:trPr>
        <w:tc>
          <w:tcPr>
            <w:tcW w:w="5395" w:type="dxa"/>
            <w:shd w:val="clear" w:color="auto" w:fill="F2F2F2" w:themeFill="background1" w:themeFillShade="F2"/>
          </w:tcPr>
          <w:p w14:paraId="221C6641" w14:textId="77777777" w:rsidR="009242A3" w:rsidRPr="009242A3" w:rsidRDefault="009242A3" w:rsidP="007438DD">
            <w:pPr>
              <w:tabs>
                <w:tab w:val="left" w:pos="8922"/>
              </w:tabs>
              <w:jc w:val="center"/>
              <w:rPr>
                <w:color w:val="1F3864" w:themeColor="accent1" w:themeShade="80"/>
              </w:rPr>
            </w:pPr>
            <w:r w:rsidRPr="009242A3">
              <w:rPr>
                <w:color w:val="1F3864" w:themeColor="accent1" w:themeShade="80"/>
              </w:rPr>
              <w:t>Corporations</w:t>
            </w:r>
          </w:p>
        </w:tc>
        <w:tc>
          <w:tcPr>
            <w:tcW w:w="5395" w:type="dxa"/>
            <w:shd w:val="clear" w:color="auto" w:fill="1F3864" w:themeFill="accent1" w:themeFillShade="80"/>
          </w:tcPr>
          <w:p w14:paraId="368B9C16" w14:textId="77777777" w:rsidR="009242A3" w:rsidRPr="009242A3" w:rsidRDefault="009242A3" w:rsidP="007438DD">
            <w:pPr>
              <w:tabs>
                <w:tab w:val="left" w:pos="8922"/>
              </w:tabs>
              <w:jc w:val="center"/>
              <w:rPr>
                <w:color w:val="FFFFFF" w:themeColor="background1"/>
              </w:rPr>
            </w:pPr>
            <w:r w:rsidRPr="009242A3">
              <w:rPr>
                <w:color w:val="FFFFFF" w:themeColor="background1"/>
              </w:rPr>
              <w:t>Partnerships</w:t>
            </w:r>
          </w:p>
        </w:tc>
      </w:tr>
    </w:tbl>
    <w:p w14:paraId="37DA3C72" w14:textId="434F78B1" w:rsidR="001D6F5B" w:rsidRDefault="001D6F5B" w:rsidP="002E1A26">
      <w:pPr>
        <w:tabs>
          <w:tab w:val="left" w:pos="906"/>
        </w:tabs>
        <w:rPr>
          <w:lang w:bidi="ar-EG"/>
        </w:rPr>
      </w:pPr>
    </w:p>
    <w:p w14:paraId="5AD5EF4C" w14:textId="3CDA9362" w:rsidR="001D6F5B" w:rsidRDefault="00B776D9" w:rsidP="00B776D9">
      <w:pPr>
        <w:tabs>
          <w:tab w:val="left" w:pos="906"/>
        </w:tabs>
        <w:jc w:val="center"/>
        <w:rPr>
          <w:color w:val="1F3864" w:themeColor="accent1" w:themeShade="80"/>
          <w:lang w:bidi="ar-EG"/>
        </w:rPr>
      </w:pPr>
      <w:r w:rsidRPr="00780251">
        <w:rPr>
          <w:color w:val="1F3864" w:themeColor="accent1" w:themeShade="80"/>
          <w:lang w:bidi="ar-EG"/>
        </w:rPr>
        <w:t>Partnerships do not enjoy a separate legal entity from their owner</w:t>
      </w:r>
      <w:r w:rsidR="00704112" w:rsidRPr="00780251">
        <w:rPr>
          <w:color w:val="1F3864" w:themeColor="accent1" w:themeShade="80"/>
          <w:lang w:bidi="ar-EG"/>
        </w:rPr>
        <w:t xml:space="preserve">. Each partner enjoys an unlimited liability </w:t>
      </w:r>
      <w:r w:rsidR="00444698" w:rsidRPr="00780251">
        <w:rPr>
          <w:color w:val="1F3864" w:themeColor="accent1" w:themeShade="80"/>
          <w:lang w:bidi="ar-EG"/>
        </w:rPr>
        <w:t xml:space="preserve">along with a personal liability in all debts incurred by the partnership. </w:t>
      </w:r>
      <w:r w:rsidR="00780251" w:rsidRPr="00780251">
        <w:rPr>
          <w:color w:val="1F3864" w:themeColor="accent1" w:themeShade="80"/>
          <w:lang w:bidi="ar-EG"/>
        </w:rPr>
        <w:t xml:space="preserve">A partner cannot transfer his share without the prior consent of the other partner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F7430D" w14:paraId="0849AC7A" w14:textId="77777777" w:rsidTr="00166972">
        <w:trPr>
          <w:trHeight w:val="1586"/>
        </w:trPr>
        <w:tc>
          <w:tcPr>
            <w:tcW w:w="10790" w:type="dxa"/>
          </w:tcPr>
          <w:p w14:paraId="0C9BF7A1" w14:textId="77777777" w:rsidR="00F7430D" w:rsidRPr="00042C58" w:rsidRDefault="007F24C2" w:rsidP="00780251">
            <w:pPr>
              <w:tabs>
                <w:tab w:val="left" w:pos="906"/>
              </w:tabs>
              <w:rPr>
                <w:b/>
                <w:bCs/>
                <w:color w:val="1F3864" w:themeColor="accent1" w:themeShade="80"/>
                <w:sz w:val="28"/>
                <w:szCs w:val="28"/>
                <w:lang w:bidi="ar-EG"/>
              </w:rPr>
            </w:pPr>
            <w:r w:rsidRPr="00042C58">
              <w:rPr>
                <w:b/>
                <w:bCs/>
                <w:color w:val="1F3864" w:themeColor="accent1" w:themeShade="80"/>
                <w:sz w:val="28"/>
                <w:szCs w:val="28"/>
                <w:lang w:bidi="ar-EG"/>
              </w:rPr>
              <w:t xml:space="preserve">Sole Proprietorship </w:t>
            </w:r>
          </w:p>
          <w:p w14:paraId="7F2EB27E" w14:textId="77777777" w:rsidR="007F24C2" w:rsidRDefault="007F24C2" w:rsidP="00780251">
            <w:pPr>
              <w:tabs>
                <w:tab w:val="left" w:pos="906"/>
              </w:tabs>
              <w:rPr>
                <w:color w:val="1F3864" w:themeColor="accent1" w:themeShade="80"/>
                <w:lang w:bidi="ar-EG"/>
              </w:rPr>
            </w:pPr>
            <w:r>
              <w:rPr>
                <w:color w:val="1F3864" w:themeColor="accent1" w:themeShade="80"/>
                <w:lang w:bidi="ar-EG"/>
              </w:rPr>
              <w:t xml:space="preserve">It is owned by one person “natural” </w:t>
            </w:r>
            <w:r w:rsidR="000C349B">
              <w:rPr>
                <w:color w:val="1F3864" w:themeColor="accent1" w:themeShade="80"/>
                <w:lang w:bidi="ar-EG"/>
              </w:rPr>
              <w:t xml:space="preserve">and it is named after its owner. </w:t>
            </w:r>
          </w:p>
          <w:p w14:paraId="0D2E2B21" w14:textId="77777777" w:rsidR="000C349B" w:rsidRDefault="000C349B" w:rsidP="00780251">
            <w:pPr>
              <w:tabs>
                <w:tab w:val="left" w:pos="906"/>
              </w:tabs>
              <w:rPr>
                <w:color w:val="1F3864" w:themeColor="accent1" w:themeShade="80"/>
                <w:lang w:bidi="ar-EG"/>
              </w:rPr>
            </w:pPr>
            <w:r>
              <w:rPr>
                <w:color w:val="1F3864" w:themeColor="accent1" w:themeShade="80"/>
                <w:lang w:bidi="ar-EG"/>
              </w:rPr>
              <w:t>It is not possible for other partners to join the sole proprietorship</w:t>
            </w:r>
            <w:r w:rsidR="0028016D">
              <w:rPr>
                <w:color w:val="1F3864" w:themeColor="accent1" w:themeShade="80"/>
                <w:lang w:bidi="ar-EG"/>
              </w:rPr>
              <w:t xml:space="preserve">. </w:t>
            </w:r>
          </w:p>
          <w:p w14:paraId="2B03BA7F" w14:textId="77777777" w:rsidR="0028016D" w:rsidRDefault="0028016D" w:rsidP="00780251">
            <w:pPr>
              <w:tabs>
                <w:tab w:val="left" w:pos="906"/>
              </w:tabs>
              <w:rPr>
                <w:color w:val="1F3864" w:themeColor="accent1" w:themeShade="80"/>
                <w:lang w:bidi="ar-EG"/>
              </w:rPr>
            </w:pPr>
            <w:r>
              <w:rPr>
                <w:color w:val="1F3864" w:themeColor="accent1" w:themeShade="80"/>
                <w:lang w:bidi="ar-EG"/>
              </w:rPr>
              <w:t xml:space="preserve">The owner is responsible of managing the </w:t>
            </w:r>
            <w:r w:rsidR="00042C58">
              <w:rPr>
                <w:color w:val="1F3864" w:themeColor="accent1" w:themeShade="80"/>
                <w:lang w:bidi="ar-EG"/>
              </w:rPr>
              <w:t xml:space="preserve">project in full and the liability is unlimited. </w:t>
            </w:r>
          </w:p>
          <w:p w14:paraId="68F1334B" w14:textId="4367E030" w:rsidR="00042C58" w:rsidRDefault="00042C58" w:rsidP="00780251">
            <w:pPr>
              <w:tabs>
                <w:tab w:val="left" w:pos="906"/>
              </w:tabs>
              <w:rPr>
                <w:color w:val="1F3864" w:themeColor="accent1" w:themeShade="80"/>
                <w:lang w:bidi="ar-EG"/>
              </w:rPr>
            </w:pPr>
            <w:r w:rsidRPr="00042C58">
              <w:rPr>
                <w:color w:val="538135" w:themeColor="accent6" w:themeShade="BF"/>
                <w:lang w:bidi="ar-EG"/>
              </w:rPr>
              <w:t xml:space="preserve">Note: Sole Proprietorship cannot be transferred to any other type of companies. </w:t>
            </w:r>
          </w:p>
        </w:tc>
      </w:tr>
      <w:tr w:rsidR="00F7430D" w14:paraId="46915528" w14:textId="77777777" w:rsidTr="00166972">
        <w:trPr>
          <w:trHeight w:val="1537"/>
        </w:trPr>
        <w:tc>
          <w:tcPr>
            <w:tcW w:w="10790" w:type="dxa"/>
          </w:tcPr>
          <w:p w14:paraId="5547DFCF" w14:textId="77777777" w:rsidR="00F7430D" w:rsidRPr="00166972" w:rsidRDefault="00042C58" w:rsidP="00780251">
            <w:pPr>
              <w:tabs>
                <w:tab w:val="left" w:pos="906"/>
              </w:tabs>
              <w:rPr>
                <w:b/>
                <w:bCs/>
                <w:color w:val="1F3864" w:themeColor="accent1" w:themeShade="80"/>
                <w:sz w:val="28"/>
                <w:szCs w:val="28"/>
                <w:lang w:bidi="ar-EG"/>
              </w:rPr>
            </w:pPr>
            <w:r w:rsidRPr="00166972">
              <w:rPr>
                <w:b/>
                <w:bCs/>
                <w:color w:val="1F3864" w:themeColor="accent1" w:themeShade="80"/>
                <w:sz w:val="28"/>
                <w:szCs w:val="28"/>
                <w:lang w:bidi="ar-EG"/>
              </w:rPr>
              <w:t xml:space="preserve">General Partnership </w:t>
            </w:r>
          </w:p>
          <w:p w14:paraId="6CF4A620" w14:textId="77777777" w:rsidR="00042C58" w:rsidRDefault="000235C7" w:rsidP="00780251">
            <w:pPr>
              <w:tabs>
                <w:tab w:val="left" w:pos="906"/>
              </w:tabs>
              <w:rPr>
                <w:color w:val="1F3864" w:themeColor="accent1" w:themeShade="80"/>
                <w:lang w:bidi="ar-EG"/>
              </w:rPr>
            </w:pPr>
            <w:r>
              <w:rPr>
                <w:color w:val="1F3864" w:themeColor="accent1" w:themeShade="80"/>
                <w:lang w:bidi="ar-EG"/>
              </w:rPr>
              <w:t xml:space="preserve">It consists of a minimum of two partners, they enjoy the capacity of merchant. </w:t>
            </w:r>
          </w:p>
          <w:p w14:paraId="0B296BD0" w14:textId="77777777" w:rsidR="000235C7" w:rsidRDefault="006E19EB" w:rsidP="00780251">
            <w:pPr>
              <w:tabs>
                <w:tab w:val="left" w:pos="906"/>
              </w:tabs>
              <w:rPr>
                <w:color w:val="1F3864" w:themeColor="accent1" w:themeShade="80"/>
                <w:lang w:bidi="ar-EG"/>
              </w:rPr>
            </w:pPr>
            <w:r>
              <w:rPr>
                <w:color w:val="1F3864" w:themeColor="accent1" w:themeShade="80"/>
                <w:lang w:bidi="ar-EG"/>
              </w:rPr>
              <w:t>It is named after its partners followed by the word partners or CO and it</w:t>
            </w:r>
            <w:r w:rsidR="001B1664">
              <w:rPr>
                <w:color w:val="1F3864" w:themeColor="accent1" w:themeShade="80"/>
                <w:lang w:bidi="ar-EG"/>
              </w:rPr>
              <w:t xml:space="preserve">s name shall be named after a real partner’s name in the partnership. </w:t>
            </w:r>
          </w:p>
          <w:p w14:paraId="0D6A6AD6" w14:textId="00F8D2E2" w:rsidR="001B1664" w:rsidRDefault="00A51B6F" w:rsidP="00780251">
            <w:pPr>
              <w:tabs>
                <w:tab w:val="left" w:pos="906"/>
              </w:tabs>
              <w:rPr>
                <w:color w:val="1F3864" w:themeColor="accent1" w:themeShade="80"/>
                <w:lang w:bidi="ar-EG"/>
              </w:rPr>
            </w:pPr>
            <w:r>
              <w:rPr>
                <w:color w:val="1F3864" w:themeColor="accent1" w:themeShade="80"/>
                <w:lang w:bidi="ar-EG"/>
              </w:rPr>
              <w:t>The partners’ liability is unlimited and join</w:t>
            </w:r>
            <w:r w:rsidR="002E51F3">
              <w:rPr>
                <w:color w:val="1F3864" w:themeColor="accent1" w:themeShade="80"/>
                <w:lang w:bidi="ar-EG"/>
              </w:rPr>
              <w:t>t</w:t>
            </w:r>
            <w:r>
              <w:rPr>
                <w:color w:val="1F3864" w:themeColor="accent1" w:themeShade="80"/>
                <w:lang w:bidi="ar-EG"/>
              </w:rPr>
              <w:t xml:space="preserve">. </w:t>
            </w:r>
          </w:p>
        </w:tc>
      </w:tr>
      <w:tr w:rsidR="00F7430D" w14:paraId="596ABF81" w14:textId="77777777" w:rsidTr="001548F5">
        <w:trPr>
          <w:trHeight w:val="709"/>
        </w:trPr>
        <w:tc>
          <w:tcPr>
            <w:tcW w:w="10790" w:type="dxa"/>
          </w:tcPr>
          <w:p w14:paraId="6A0588B5" w14:textId="77777777" w:rsidR="00F7430D" w:rsidRPr="0014233B" w:rsidRDefault="0014233B" w:rsidP="00780251">
            <w:pPr>
              <w:tabs>
                <w:tab w:val="left" w:pos="906"/>
              </w:tabs>
              <w:rPr>
                <w:b/>
                <w:bCs/>
                <w:color w:val="1F3864" w:themeColor="accent1" w:themeShade="80"/>
                <w:sz w:val="28"/>
                <w:szCs w:val="28"/>
                <w:lang w:bidi="ar-EG"/>
              </w:rPr>
            </w:pPr>
            <w:r w:rsidRPr="0014233B">
              <w:rPr>
                <w:b/>
                <w:bCs/>
                <w:color w:val="1F3864" w:themeColor="accent1" w:themeShade="80"/>
                <w:sz w:val="28"/>
                <w:szCs w:val="28"/>
                <w:lang w:bidi="ar-EG"/>
              </w:rPr>
              <w:t xml:space="preserve">Limited Partnership </w:t>
            </w:r>
          </w:p>
          <w:p w14:paraId="77511F67" w14:textId="77777777" w:rsidR="005C266F" w:rsidRDefault="00882B1C" w:rsidP="005C266F">
            <w:pPr>
              <w:tabs>
                <w:tab w:val="left" w:pos="906"/>
              </w:tabs>
              <w:rPr>
                <w:color w:val="1F3864" w:themeColor="accent1" w:themeShade="80"/>
                <w:lang w:bidi="ar-EG"/>
              </w:rPr>
            </w:pPr>
            <w:r>
              <w:rPr>
                <w:color w:val="1F3864" w:themeColor="accent1" w:themeShade="80"/>
                <w:lang w:bidi="ar-EG"/>
              </w:rPr>
              <w:t>It consists of a minimum of (2) partners</w:t>
            </w:r>
            <w:r w:rsidR="001548F5">
              <w:rPr>
                <w:color w:val="1F3864" w:themeColor="accent1" w:themeShade="80"/>
                <w:lang w:bidi="ar-EG"/>
              </w:rPr>
              <w:t xml:space="preserve">. </w:t>
            </w:r>
          </w:p>
          <w:p w14:paraId="1B2F4B6C" w14:textId="77777777" w:rsidR="00BC7F8E" w:rsidRDefault="001548F5" w:rsidP="00BC7F8E">
            <w:pPr>
              <w:tabs>
                <w:tab w:val="left" w:pos="906"/>
              </w:tabs>
              <w:rPr>
                <w:color w:val="1F3864" w:themeColor="accent1" w:themeShade="80"/>
                <w:lang w:bidi="ar-EG"/>
              </w:rPr>
            </w:pPr>
            <w:r>
              <w:rPr>
                <w:color w:val="1F3864" w:themeColor="accent1" w:themeShade="80"/>
                <w:lang w:bidi="ar-EG"/>
              </w:rPr>
              <w:t xml:space="preserve">The partners </w:t>
            </w:r>
            <w:r w:rsidR="003C777A">
              <w:rPr>
                <w:color w:val="1F3864" w:themeColor="accent1" w:themeShade="80"/>
                <w:lang w:bidi="ar-EG"/>
              </w:rPr>
              <w:t>are divided into (2) types:</w:t>
            </w:r>
            <w:r w:rsidR="00E9254D">
              <w:rPr>
                <w:color w:val="1F3864" w:themeColor="accent1" w:themeShade="80"/>
                <w:lang w:bidi="ar-EG"/>
              </w:rPr>
              <w:t xml:space="preserve"> </w:t>
            </w:r>
          </w:p>
          <w:p w14:paraId="2E476CE6" w14:textId="1413CAFA" w:rsidR="00E9254D" w:rsidRDefault="00E9254D" w:rsidP="00BC7F8E">
            <w:pPr>
              <w:tabs>
                <w:tab w:val="left" w:pos="906"/>
              </w:tabs>
              <w:rPr>
                <w:color w:val="1F3864" w:themeColor="accent1" w:themeShade="80"/>
                <w:lang w:bidi="ar-EG"/>
              </w:rPr>
            </w:pPr>
            <w:r>
              <w:rPr>
                <w:color w:val="1F3864" w:themeColor="accent1" w:themeShade="80"/>
                <w:lang w:bidi="ar-EG"/>
              </w:rPr>
              <w:t xml:space="preserve">1- </w:t>
            </w:r>
            <w:r w:rsidR="00D96E1F">
              <w:rPr>
                <w:color w:val="1F3864" w:themeColor="accent1" w:themeShade="80"/>
                <w:lang w:bidi="ar-EG"/>
              </w:rPr>
              <w:t>General Partner</w:t>
            </w:r>
            <w:r w:rsidR="003C772B">
              <w:rPr>
                <w:color w:val="1F3864" w:themeColor="accent1" w:themeShade="80"/>
                <w:lang w:bidi="ar-EG"/>
              </w:rPr>
              <w:t xml:space="preserve"> (Enjoys the capacity of a merchant) </w:t>
            </w:r>
          </w:p>
          <w:p w14:paraId="565E967C" w14:textId="6B8A90D4" w:rsidR="003C772B" w:rsidRDefault="00E6438E" w:rsidP="00BC7F8E">
            <w:pPr>
              <w:tabs>
                <w:tab w:val="left" w:pos="906"/>
              </w:tabs>
              <w:rPr>
                <w:color w:val="1F3864" w:themeColor="accent1" w:themeShade="80"/>
                <w:lang w:bidi="ar-EG"/>
              </w:rPr>
            </w:pPr>
            <w:r>
              <w:rPr>
                <w:color w:val="1F3864" w:themeColor="accent1" w:themeShade="80"/>
                <w:lang w:bidi="ar-EG"/>
              </w:rPr>
              <w:t>The partnership is name after one or more of its general partners, followed by the word “Partners” or “CO”</w:t>
            </w:r>
            <w:r w:rsidR="006F4F01">
              <w:rPr>
                <w:color w:val="1F3864" w:themeColor="accent1" w:themeShade="80"/>
                <w:lang w:bidi="ar-EG"/>
              </w:rPr>
              <w:t xml:space="preserve"> and the name must be real. </w:t>
            </w:r>
            <w:r w:rsidR="006F4F01">
              <w:rPr>
                <w:color w:val="1F3864" w:themeColor="accent1" w:themeShade="80"/>
                <w:lang w:bidi="ar-EG"/>
              </w:rPr>
              <w:br/>
              <w:t xml:space="preserve">General Partners have unlimited and personal liability. </w:t>
            </w:r>
          </w:p>
          <w:p w14:paraId="7253957A" w14:textId="77777777" w:rsidR="003C772B" w:rsidRDefault="003C772B" w:rsidP="00BC7F8E">
            <w:pPr>
              <w:tabs>
                <w:tab w:val="left" w:pos="906"/>
              </w:tabs>
              <w:rPr>
                <w:color w:val="1F3864" w:themeColor="accent1" w:themeShade="80"/>
                <w:lang w:bidi="ar-EG"/>
              </w:rPr>
            </w:pPr>
            <w:r>
              <w:rPr>
                <w:color w:val="1F3864" w:themeColor="accent1" w:themeShade="80"/>
                <w:lang w:bidi="ar-EG"/>
              </w:rPr>
              <w:t xml:space="preserve">2- Limited Partner </w:t>
            </w:r>
          </w:p>
          <w:p w14:paraId="103DE166" w14:textId="77777777" w:rsidR="00170238" w:rsidRDefault="00170238" w:rsidP="00BC7F8E">
            <w:pPr>
              <w:tabs>
                <w:tab w:val="left" w:pos="906"/>
              </w:tabs>
              <w:rPr>
                <w:color w:val="1F3864" w:themeColor="accent1" w:themeShade="80"/>
                <w:lang w:bidi="ar-EG"/>
              </w:rPr>
            </w:pPr>
            <w:r>
              <w:rPr>
                <w:color w:val="1F3864" w:themeColor="accent1" w:themeShade="80"/>
                <w:lang w:bidi="ar-EG"/>
              </w:rPr>
              <w:t xml:space="preserve">Limited Partners do not have the right to manage the partnership. Their liability is limited to their shares in the partnership capital. </w:t>
            </w:r>
          </w:p>
          <w:p w14:paraId="507CA8F6" w14:textId="2FD818D8" w:rsidR="00C93209" w:rsidRDefault="00C93209" w:rsidP="00BC7F8E">
            <w:pPr>
              <w:tabs>
                <w:tab w:val="left" w:pos="906"/>
              </w:tabs>
              <w:rPr>
                <w:rFonts w:hint="cs"/>
                <w:color w:val="1F3864" w:themeColor="accent1" w:themeShade="80"/>
                <w:rtl/>
                <w:lang w:bidi="ar-EG"/>
              </w:rPr>
            </w:pPr>
          </w:p>
        </w:tc>
      </w:tr>
    </w:tbl>
    <w:p w14:paraId="209A5B1B" w14:textId="213B3EEA" w:rsidR="001D6F5B" w:rsidRDefault="00C93209" w:rsidP="00780251">
      <w:pPr>
        <w:tabs>
          <w:tab w:val="left" w:pos="906"/>
        </w:tabs>
        <w:rPr>
          <w:noProof/>
          <w:color w:val="1F3864" w:themeColor="accent1" w:themeShade="80"/>
          <w:lang w:bidi="ar-EG"/>
        </w:rPr>
      </w:pPr>
      <w:r w:rsidRPr="00C93209">
        <w:rPr>
          <w:noProof/>
          <w:color w:val="1F3864" w:themeColor="accent1" w:themeShade="80"/>
          <w:lang w:bidi="ar-EG"/>
        </w:rPr>
        <w:lastRenderedPageBreak/>
        <w:drawing>
          <wp:inline distT="0" distB="0" distL="0" distR="0" wp14:anchorId="40EDDDD7" wp14:editId="22333314">
            <wp:extent cx="6858000" cy="48463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84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956C5" w14:textId="2AB2B383" w:rsidR="001D6F5B" w:rsidRPr="00C93209" w:rsidRDefault="001D6F5B" w:rsidP="00C93209">
      <w:pPr>
        <w:rPr>
          <w:lang w:bidi="ar-EG"/>
        </w:rPr>
      </w:pPr>
    </w:p>
    <w:p w14:paraId="249D6A74" w14:textId="4609B104" w:rsidR="001D6F5B" w:rsidRPr="00C93209" w:rsidRDefault="001D6F5B" w:rsidP="00C93209">
      <w:pPr>
        <w:rPr>
          <w:lang w:bidi="ar-EG"/>
        </w:rPr>
      </w:pPr>
    </w:p>
    <w:p w14:paraId="4A63F3B6" w14:textId="4540CD66" w:rsidR="001D6F5B" w:rsidRPr="003A5CF1" w:rsidRDefault="00C93209" w:rsidP="003A5CF1">
      <w:pPr>
        <w:tabs>
          <w:tab w:val="left" w:pos="1395"/>
        </w:tabs>
        <w:jc w:val="center"/>
        <w:rPr>
          <w:color w:val="538135" w:themeColor="accent6" w:themeShade="BF"/>
          <w:lang w:bidi="ar-EG"/>
        </w:rPr>
      </w:pPr>
      <w:r w:rsidRPr="003A5CF1">
        <w:rPr>
          <w:color w:val="538135" w:themeColor="accent6" w:themeShade="BF"/>
          <w:lang w:bidi="ar-EG"/>
        </w:rPr>
        <w:t>Registration is successful</w:t>
      </w:r>
    </w:p>
    <w:p w14:paraId="0B07B597" w14:textId="4DA75B1A" w:rsidR="001D6F5B" w:rsidRDefault="00C93209" w:rsidP="003A5CF1">
      <w:pPr>
        <w:tabs>
          <w:tab w:val="left" w:pos="1395"/>
        </w:tabs>
        <w:jc w:val="center"/>
        <w:rPr>
          <w:color w:val="1F3864" w:themeColor="accent1" w:themeShade="80"/>
          <w:lang w:bidi="ar-EG"/>
        </w:rPr>
      </w:pPr>
      <w:r w:rsidRPr="003A5CF1">
        <w:rPr>
          <w:color w:val="1F3864" w:themeColor="accent1" w:themeShade="80"/>
          <w:lang w:bidi="ar-EG"/>
        </w:rPr>
        <w:t>You are being transferred t</w:t>
      </w:r>
      <w:r w:rsidR="00806E96" w:rsidRPr="003A5CF1">
        <w:rPr>
          <w:color w:val="1F3864" w:themeColor="accent1" w:themeShade="80"/>
          <w:lang w:bidi="ar-EG"/>
        </w:rPr>
        <w:t xml:space="preserve">o Digital Egypt </w:t>
      </w:r>
      <w:r w:rsidR="003A5CF1" w:rsidRPr="003A5CF1">
        <w:rPr>
          <w:color w:val="1F3864" w:themeColor="accent1" w:themeShade="80"/>
          <w:lang w:bidi="ar-EG"/>
        </w:rPr>
        <w:t>to reserve a date.</w:t>
      </w:r>
    </w:p>
    <w:p w14:paraId="285ED16F" w14:textId="7B8F9C8B" w:rsidR="001D6F5B" w:rsidRPr="001D6F5B" w:rsidRDefault="003A5CF1" w:rsidP="003A5CF1">
      <w:pPr>
        <w:tabs>
          <w:tab w:val="left" w:pos="1395"/>
        </w:tabs>
        <w:jc w:val="center"/>
        <w:rPr>
          <w:color w:val="1F3864" w:themeColor="accent1" w:themeShade="80"/>
          <w:lang w:bidi="ar-EG"/>
        </w:rPr>
      </w:pPr>
      <w:r w:rsidRPr="003A5CF1">
        <w:rPr>
          <w:noProof/>
          <w:color w:val="1F3864" w:themeColor="accent1" w:themeShade="80"/>
          <w:lang w:bidi="ar-EG"/>
        </w:rPr>
        <w:drawing>
          <wp:inline distT="0" distB="0" distL="0" distR="0" wp14:anchorId="16BD6CF2" wp14:editId="581B84A3">
            <wp:extent cx="4062953" cy="1891154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504" cy="1895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D6F5B" w:rsidRPr="001D6F5B" w:rsidSect="0054242D">
      <w:pgSz w:w="12240" w:h="15840"/>
      <w:pgMar w:top="720" w:right="720" w:bottom="426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7A51BD"/>
    <w:multiLevelType w:val="hybridMultilevel"/>
    <w:tmpl w:val="78ACF4CC"/>
    <w:lvl w:ilvl="0" w:tplc="FB300FF4">
      <w:start w:val="17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3316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tTQzsjAzNzcyN7VQ0lEKTi0uzszPAykwrAUAX0+GFywAAAA="/>
  </w:docVars>
  <w:rsids>
    <w:rsidRoot w:val="00B628F3"/>
    <w:rsid w:val="0000241E"/>
    <w:rsid w:val="000235C7"/>
    <w:rsid w:val="00042C58"/>
    <w:rsid w:val="0008752E"/>
    <w:rsid w:val="000927DF"/>
    <w:rsid w:val="000960BE"/>
    <w:rsid w:val="000A1F00"/>
    <w:rsid w:val="000C349B"/>
    <w:rsid w:val="00104DF0"/>
    <w:rsid w:val="001130B4"/>
    <w:rsid w:val="0014233B"/>
    <w:rsid w:val="001548F5"/>
    <w:rsid w:val="00156249"/>
    <w:rsid w:val="00166972"/>
    <w:rsid w:val="00170238"/>
    <w:rsid w:val="00193286"/>
    <w:rsid w:val="001A3B98"/>
    <w:rsid w:val="001B1664"/>
    <w:rsid w:val="001C424E"/>
    <w:rsid w:val="001D0400"/>
    <w:rsid w:val="001D6F5B"/>
    <w:rsid w:val="001E7502"/>
    <w:rsid w:val="0021224A"/>
    <w:rsid w:val="00221AB2"/>
    <w:rsid w:val="00256D9F"/>
    <w:rsid w:val="00270EBD"/>
    <w:rsid w:val="0028016D"/>
    <w:rsid w:val="002E1A26"/>
    <w:rsid w:val="002E51F3"/>
    <w:rsid w:val="0033787B"/>
    <w:rsid w:val="00367527"/>
    <w:rsid w:val="003A5466"/>
    <w:rsid w:val="003A5CF1"/>
    <w:rsid w:val="003C772B"/>
    <w:rsid w:val="003C777A"/>
    <w:rsid w:val="003E3F3C"/>
    <w:rsid w:val="00402ECC"/>
    <w:rsid w:val="00405950"/>
    <w:rsid w:val="00423D10"/>
    <w:rsid w:val="00444698"/>
    <w:rsid w:val="0044613B"/>
    <w:rsid w:val="00466F49"/>
    <w:rsid w:val="004A2199"/>
    <w:rsid w:val="004A7D9B"/>
    <w:rsid w:val="004C3BB5"/>
    <w:rsid w:val="004C6F07"/>
    <w:rsid w:val="0054242D"/>
    <w:rsid w:val="00551FDC"/>
    <w:rsid w:val="005A4A52"/>
    <w:rsid w:val="005C266F"/>
    <w:rsid w:val="005C3290"/>
    <w:rsid w:val="005F6B2A"/>
    <w:rsid w:val="00616B46"/>
    <w:rsid w:val="00616DEA"/>
    <w:rsid w:val="00655381"/>
    <w:rsid w:val="006832DC"/>
    <w:rsid w:val="00696E23"/>
    <w:rsid w:val="006A2708"/>
    <w:rsid w:val="006B7CF2"/>
    <w:rsid w:val="006C3998"/>
    <w:rsid w:val="006E19EB"/>
    <w:rsid w:val="006F4F01"/>
    <w:rsid w:val="00704112"/>
    <w:rsid w:val="007502FA"/>
    <w:rsid w:val="00755E74"/>
    <w:rsid w:val="007575B2"/>
    <w:rsid w:val="00771BEF"/>
    <w:rsid w:val="00772BB0"/>
    <w:rsid w:val="00780251"/>
    <w:rsid w:val="007808F5"/>
    <w:rsid w:val="007B7933"/>
    <w:rsid w:val="007C1F93"/>
    <w:rsid w:val="007D67D5"/>
    <w:rsid w:val="007E7088"/>
    <w:rsid w:val="007F24C2"/>
    <w:rsid w:val="00801F84"/>
    <w:rsid w:val="00806E96"/>
    <w:rsid w:val="00854E15"/>
    <w:rsid w:val="00867324"/>
    <w:rsid w:val="00882B1C"/>
    <w:rsid w:val="008E14D9"/>
    <w:rsid w:val="00901F6F"/>
    <w:rsid w:val="009242A3"/>
    <w:rsid w:val="0092717F"/>
    <w:rsid w:val="00971CF2"/>
    <w:rsid w:val="009878C8"/>
    <w:rsid w:val="009942D6"/>
    <w:rsid w:val="009B4340"/>
    <w:rsid w:val="009B4F99"/>
    <w:rsid w:val="009D23AA"/>
    <w:rsid w:val="009D4F96"/>
    <w:rsid w:val="009D6589"/>
    <w:rsid w:val="009F56FA"/>
    <w:rsid w:val="00A1506C"/>
    <w:rsid w:val="00A31BB6"/>
    <w:rsid w:val="00A51B6F"/>
    <w:rsid w:val="00A66A3A"/>
    <w:rsid w:val="00A66DF1"/>
    <w:rsid w:val="00A86307"/>
    <w:rsid w:val="00AE13B0"/>
    <w:rsid w:val="00B00434"/>
    <w:rsid w:val="00B14A5F"/>
    <w:rsid w:val="00B22E07"/>
    <w:rsid w:val="00B32655"/>
    <w:rsid w:val="00B34D44"/>
    <w:rsid w:val="00B628F3"/>
    <w:rsid w:val="00B72964"/>
    <w:rsid w:val="00B776D9"/>
    <w:rsid w:val="00B90FD3"/>
    <w:rsid w:val="00BA585B"/>
    <w:rsid w:val="00BB068F"/>
    <w:rsid w:val="00BB5DAE"/>
    <w:rsid w:val="00BB63E7"/>
    <w:rsid w:val="00BC7F8E"/>
    <w:rsid w:val="00BD2E90"/>
    <w:rsid w:val="00BD4C02"/>
    <w:rsid w:val="00BD6FC8"/>
    <w:rsid w:val="00BF04FA"/>
    <w:rsid w:val="00C52BE5"/>
    <w:rsid w:val="00C532ED"/>
    <w:rsid w:val="00C93209"/>
    <w:rsid w:val="00CE6522"/>
    <w:rsid w:val="00D63678"/>
    <w:rsid w:val="00D67F1B"/>
    <w:rsid w:val="00D91281"/>
    <w:rsid w:val="00D96E1F"/>
    <w:rsid w:val="00DA7863"/>
    <w:rsid w:val="00DB2D4E"/>
    <w:rsid w:val="00DC3B0B"/>
    <w:rsid w:val="00DC4638"/>
    <w:rsid w:val="00DD5458"/>
    <w:rsid w:val="00E05EF8"/>
    <w:rsid w:val="00E129F0"/>
    <w:rsid w:val="00E3149C"/>
    <w:rsid w:val="00E6438E"/>
    <w:rsid w:val="00E9254D"/>
    <w:rsid w:val="00E95DFB"/>
    <w:rsid w:val="00EA2355"/>
    <w:rsid w:val="00ED7695"/>
    <w:rsid w:val="00EE0CBC"/>
    <w:rsid w:val="00EF70E8"/>
    <w:rsid w:val="00F05081"/>
    <w:rsid w:val="00F217A2"/>
    <w:rsid w:val="00F3194C"/>
    <w:rsid w:val="00F37864"/>
    <w:rsid w:val="00F47713"/>
    <w:rsid w:val="00F64291"/>
    <w:rsid w:val="00F712E6"/>
    <w:rsid w:val="00F7430D"/>
    <w:rsid w:val="00F82C1C"/>
    <w:rsid w:val="00F87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5DDE4"/>
  <w15:chartTrackingRefBased/>
  <w15:docId w15:val="{7E8A73AF-C4B8-4244-A869-77F7DE0A94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Bidi" w:eastAsiaTheme="minorHAnsi" w:hAnsiTheme="majorBidi" w:cstheme="maj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C3BB5"/>
    <w:pPr>
      <w:ind w:left="720"/>
      <w:contextualSpacing/>
    </w:pPr>
  </w:style>
  <w:style w:type="table" w:styleId="TableGrid">
    <w:name w:val="Table Grid"/>
    <w:basedOn w:val="TableNormal"/>
    <w:uiPriority w:val="39"/>
    <w:rsid w:val="00221A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" Type="http://schemas.openxmlformats.org/officeDocument/2006/relationships/numbering" Target="numbering.xml"/><Relationship Id="rId16" Type="http://schemas.openxmlformats.org/officeDocument/2006/relationships/image" Target="media/image11.em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webSettings" Target="webSettings.xml"/><Relationship Id="rId15" Type="http://schemas.openxmlformats.org/officeDocument/2006/relationships/image" Target="media/image10.emf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4" Type="http://schemas.openxmlformats.org/officeDocument/2006/relationships/settings" Target="setting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C9B2B4-73DB-4759-A4E4-68088EABA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2</TotalTime>
  <Pages>14</Pages>
  <Words>870</Words>
  <Characters>4963</Characters>
  <Application>Microsoft Office Word</Application>
  <DocSecurity>0</DocSecurity>
  <Lines>41</Lines>
  <Paragraphs>11</Paragraphs>
  <ScaleCrop>false</ScaleCrop>
  <Company/>
  <LinksUpToDate>false</LinksUpToDate>
  <CharactersWithSpaces>5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gad Yahia</dc:creator>
  <cp:keywords/>
  <dc:description/>
  <cp:lastModifiedBy>Amgad Yahia</cp:lastModifiedBy>
  <cp:revision>151</cp:revision>
  <dcterms:created xsi:type="dcterms:W3CDTF">2022-05-18T15:00:00Z</dcterms:created>
  <dcterms:modified xsi:type="dcterms:W3CDTF">2022-05-19T11:42:00Z</dcterms:modified>
</cp:coreProperties>
</file>